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923283">
        <w:t>1 John</w:t>
      </w:r>
      <w:r w:rsidR="00871852">
        <w:t>…Living the Christian Life</w:t>
      </w:r>
    </w:p>
    <w:p w:rsidR="00821CF6" w:rsidRDefault="00821CF6" w:rsidP="00D929DD">
      <w:r>
        <w:t xml:space="preserve">Message: </w:t>
      </w:r>
      <w:r w:rsidR="002B0ECA">
        <w:t>1</w:t>
      </w:r>
      <w:r w:rsidR="00080256">
        <w:t>3</w:t>
      </w:r>
      <w:r w:rsidR="00DA4E70">
        <w:t xml:space="preserve"> </w:t>
      </w:r>
      <w:r w:rsidR="00080256" w:rsidRPr="00080256">
        <w:t xml:space="preserve">That You May Know </w:t>
      </w:r>
      <w:r w:rsidR="00DA4E70">
        <w:t xml:space="preserve">1 John </w:t>
      </w:r>
      <w:r w:rsidR="00274F23">
        <w:t>5</w:t>
      </w:r>
      <w:r w:rsidR="00DA4E70">
        <w:t>_</w:t>
      </w:r>
      <w:r w:rsidR="00274F23">
        <w:t>1</w:t>
      </w:r>
      <w:r w:rsidR="00080256">
        <w:t>3-21</w:t>
      </w:r>
    </w:p>
    <w:p w:rsidR="00066BD0" w:rsidRDefault="009F1F9B" w:rsidP="00AB29B4">
      <w:r>
        <w:t>Text:</w:t>
      </w:r>
      <w:r w:rsidR="00841371">
        <w:tab/>
      </w:r>
      <w:r w:rsidR="00263002">
        <w:t xml:space="preserve">1 John </w:t>
      </w:r>
      <w:r w:rsidR="004A6A10">
        <w:t>5</w:t>
      </w:r>
      <w:r w:rsidR="00263002">
        <w:t>:</w:t>
      </w:r>
      <w:r w:rsidR="00080256">
        <w:t>13-21</w:t>
      </w:r>
    </w:p>
    <w:p w:rsidR="005F105D" w:rsidRDefault="00821CF6" w:rsidP="00821CF6">
      <w:r>
        <w:t>Theme:</w:t>
      </w:r>
      <w:r w:rsidR="00D16C38">
        <w:t xml:space="preserve"> </w:t>
      </w:r>
    </w:p>
    <w:p w:rsidR="00E242B4" w:rsidRDefault="00821CF6" w:rsidP="00821CF6">
      <w:r>
        <w:t>Date:</w:t>
      </w:r>
      <w:r w:rsidR="005C11E0">
        <w:t xml:space="preserve"> </w:t>
      </w:r>
      <w:r w:rsidR="002B0ECA">
        <w:t>Nov</w:t>
      </w:r>
      <w:r w:rsidR="00263002">
        <w:t xml:space="preserve">. </w:t>
      </w:r>
      <w:r w:rsidR="00080256">
        <w:t>25</w:t>
      </w:r>
      <w:r w:rsidR="00923283">
        <w:t>, 2018</w:t>
      </w:r>
    </w:p>
    <w:p w:rsidR="00FF25DA" w:rsidRPr="00286B90" w:rsidRDefault="00D83F74" w:rsidP="00221BAC">
      <w:r>
        <w:t xml:space="preserve">Location: </w:t>
      </w:r>
      <w:r w:rsidR="0064750F">
        <w:t>Christ C</w:t>
      </w:r>
      <w:r w:rsidR="00821CF6">
        <w:t>ommunity EFC</w:t>
      </w:r>
    </w:p>
    <w:p w:rsidR="00A81AF6" w:rsidRDefault="00A81AF6" w:rsidP="00923283">
      <w:pPr>
        <w:rPr>
          <w:sz w:val="32"/>
        </w:rPr>
      </w:pPr>
    </w:p>
    <w:p w:rsidR="00C9616C" w:rsidRPr="00141FBD" w:rsidRDefault="00C9616C" w:rsidP="00923283">
      <w:pPr>
        <w:rPr>
          <w:sz w:val="32"/>
        </w:rPr>
      </w:pPr>
      <w:r w:rsidRPr="00141FBD">
        <w:rPr>
          <w:b/>
          <w:sz w:val="32"/>
        </w:rPr>
        <w:t xml:space="preserve">If you would please turn in your Bibles to 1 John chapter </w:t>
      </w:r>
      <w:r w:rsidR="004A6A10">
        <w:rPr>
          <w:b/>
          <w:sz w:val="32"/>
        </w:rPr>
        <w:t>5</w:t>
      </w:r>
      <w:r w:rsidRPr="00141FBD">
        <w:rPr>
          <w:b/>
          <w:sz w:val="32"/>
        </w:rPr>
        <w:t xml:space="preserve"> and we will be picking up at verse </w:t>
      </w:r>
      <w:r w:rsidR="004A6A10">
        <w:rPr>
          <w:b/>
          <w:sz w:val="32"/>
        </w:rPr>
        <w:t>1</w:t>
      </w:r>
      <w:r w:rsidR="001C5F51">
        <w:rPr>
          <w:b/>
          <w:sz w:val="32"/>
        </w:rPr>
        <w:t>3</w:t>
      </w:r>
      <w:r w:rsidRPr="00141FBD">
        <w:rPr>
          <w:b/>
          <w:sz w:val="32"/>
        </w:rPr>
        <w:t xml:space="preserve">, 1 John </w:t>
      </w:r>
      <w:r w:rsidR="004A6A10">
        <w:rPr>
          <w:b/>
          <w:sz w:val="32"/>
        </w:rPr>
        <w:t>5</w:t>
      </w:r>
      <w:r w:rsidRPr="00141FBD">
        <w:rPr>
          <w:b/>
          <w:sz w:val="32"/>
        </w:rPr>
        <w:t>:</w:t>
      </w:r>
      <w:r w:rsidR="004A6A10">
        <w:rPr>
          <w:b/>
          <w:sz w:val="32"/>
        </w:rPr>
        <w:t>1</w:t>
      </w:r>
      <w:r w:rsidR="001C5F51">
        <w:rPr>
          <w:b/>
          <w:sz w:val="32"/>
        </w:rPr>
        <w:t>3</w:t>
      </w:r>
      <w:r w:rsidRPr="00141FBD">
        <w:rPr>
          <w:b/>
          <w:sz w:val="32"/>
        </w:rPr>
        <w:t xml:space="preserve">. </w:t>
      </w:r>
      <w:r w:rsidRPr="00141FBD">
        <w:rPr>
          <w:sz w:val="32"/>
        </w:rPr>
        <w:t>That</w:t>
      </w:r>
      <w:r w:rsidR="0026348D">
        <w:rPr>
          <w:sz w:val="32"/>
        </w:rPr>
        <w:t>’</w:t>
      </w:r>
      <w:r w:rsidRPr="00141FBD">
        <w:rPr>
          <w:sz w:val="32"/>
        </w:rPr>
        <w:t xml:space="preserve">s page </w:t>
      </w:r>
      <w:r w:rsidR="006B0F1F" w:rsidRPr="00141FBD">
        <w:rPr>
          <w:sz w:val="32"/>
        </w:rPr>
        <w:t>102</w:t>
      </w:r>
      <w:r w:rsidR="00E616D5">
        <w:rPr>
          <w:sz w:val="32"/>
        </w:rPr>
        <w:t>3</w:t>
      </w:r>
      <w:r w:rsidR="006B0F1F" w:rsidRPr="00141FBD">
        <w:rPr>
          <w:sz w:val="32"/>
        </w:rPr>
        <w:t xml:space="preserve"> of the pew Bible.</w:t>
      </w:r>
    </w:p>
    <w:p w:rsidR="006B0F1F" w:rsidRDefault="006B0F1F" w:rsidP="00923283">
      <w:pPr>
        <w:rPr>
          <w:sz w:val="32"/>
        </w:rPr>
      </w:pPr>
    </w:p>
    <w:p w:rsidR="00CD0697" w:rsidRDefault="008509F4" w:rsidP="00923283">
      <w:pPr>
        <w:rPr>
          <w:sz w:val="32"/>
        </w:rPr>
      </w:pPr>
      <w:r>
        <w:rPr>
          <w:sz w:val="32"/>
        </w:rPr>
        <w:t xml:space="preserve">We are coming to the close of our series in 1 John. </w:t>
      </w:r>
      <w:r w:rsidR="00516BF5">
        <w:rPr>
          <w:sz w:val="32"/>
        </w:rPr>
        <w:t xml:space="preserve">Next week starts Advent which we will kick off with the Christmas program followed by a special meal. </w:t>
      </w:r>
    </w:p>
    <w:p w:rsidR="00CD0697" w:rsidRDefault="00CD0697" w:rsidP="00923283">
      <w:pPr>
        <w:rPr>
          <w:sz w:val="32"/>
        </w:rPr>
      </w:pPr>
    </w:p>
    <w:p w:rsidR="00516BF5" w:rsidRDefault="00516BF5" w:rsidP="00923283">
      <w:pPr>
        <w:rPr>
          <w:sz w:val="32"/>
        </w:rPr>
      </w:pPr>
      <w:r>
        <w:rPr>
          <w:sz w:val="32"/>
        </w:rPr>
        <w:t xml:space="preserve">A lot of work has gone into the program </w:t>
      </w:r>
      <w:r w:rsidRPr="00CD0697">
        <w:rPr>
          <w:sz w:val="32"/>
          <w:u w:val="single"/>
        </w:rPr>
        <w:t>and</w:t>
      </w:r>
      <w:r>
        <w:rPr>
          <w:sz w:val="32"/>
        </w:rPr>
        <w:t xml:space="preserve"> I know the Fellowship Team </w:t>
      </w:r>
      <w:r w:rsidR="00CD0697">
        <w:rPr>
          <w:sz w:val="32"/>
        </w:rPr>
        <w:t>has</w:t>
      </w:r>
      <w:r>
        <w:rPr>
          <w:sz w:val="32"/>
        </w:rPr>
        <w:t xml:space="preserve"> a great lunch planned. So, be sure to </w:t>
      </w:r>
      <w:r w:rsidR="00CD0697">
        <w:rPr>
          <w:sz w:val="32"/>
        </w:rPr>
        <w:t xml:space="preserve">be </w:t>
      </w:r>
      <w:r>
        <w:rPr>
          <w:sz w:val="32"/>
        </w:rPr>
        <w:t>here, and bring a friend.</w:t>
      </w:r>
    </w:p>
    <w:p w:rsidR="00516BF5" w:rsidRDefault="00516BF5" w:rsidP="00923283">
      <w:pPr>
        <w:rPr>
          <w:sz w:val="32"/>
        </w:rPr>
      </w:pPr>
    </w:p>
    <w:p w:rsidR="00907960" w:rsidRDefault="008509F4" w:rsidP="00923283">
      <w:pPr>
        <w:rPr>
          <w:sz w:val="32"/>
        </w:rPr>
      </w:pPr>
      <w:r w:rsidRPr="001C5F51">
        <w:rPr>
          <w:sz w:val="32"/>
        </w:rPr>
        <w:t xml:space="preserve">In </w:t>
      </w:r>
      <w:r w:rsidR="00516BF5">
        <w:rPr>
          <w:sz w:val="32"/>
        </w:rPr>
        <w:t xml:space="preserve">this, </w:t>
      </w:r>
      <w:r w:rsidRPr="001C5F51">
        <w:rPr>
          <w:sz w:val="32"/>
        </w:rPr>
        <w:t>our final section of John</w:t>
      </w:r>
      <w:r w:rsidR="0026348D">
        <w:rPr>
          <w:sz w:val="32"/>
        </w:rPr>
        <w:t>’</w:t>
      </w:r>
      <w:r w:rsidRPr="001C5F51">
        <w:rPr>
          <w:sz w:val="32"/>
        </w:rPr>
        <w:t>s first letter</w:t>
      </w:r>
      <w:r w:rsidR="00516BF5">
        <w:rPr>
          <w:sz w:val="32"/>
        </w:rPr>
        <w:t>,</w:t>
      </w:r>
      <w:r w:rsidRPr="001C5F51">
        <w:rPr>
          <w:sz w:val="32"/>
        </w:rPr>
        <w:t xml:space="preserve"> we </w:t>
      </w:r>
      <w:r w:rsidR="00CD0697">
        <w:rPr>
          <w:sz w:val="32"/>
        </w:rPr>
        <w:t xml:space="preserve">begin by </w:t>
      </w:r>
      <w:r w:rsidRPr="001C5F51">
        <w:rPr>
          <w:sz w:val="32"/>
        </w:rPr>
        <w:t>read</w:t>
      </w:r>
      <w:r w:rsidR="00CD0697">
        <w:rPr>
          <w:sz w:val="32"/>
        </w:rPr>
        <w:t>ing</w:t>
      </w:r>
      <w:r w:rsidRPr="001C5F51">
        <w:rPr>
          <w:sz w:val="32"/>
        </w:rPr>
        <w:t xml:space="preserve"> the purpose statement of this letter.</w:t>
      </w:r>
    </w:p>
    <w:p w:rsidR="00907960" w:rsidRDefault="00907960" w:rsidP="00923283">
      <w:pPr>
        <w:rPr>
          <w:sz w:val="32"/>
        </w:rPr>
      </w:pPr>
    </w:p>
    <w:p w:rsidR="00907960" w:rsidRPr="00907960" w:rsidRDefault="00907960" w:rsidP="00907960">
      <w:pPr>
        <w:rPr>
          <w:sz w:val="32"/>
        </w:rPr>
      </w:pPr>
      <w:r>
        <w:rPr>
          <w:bCs/>
          <w:sz w:val="32"/>
        </w:rPr>
        <w:t xml:space="preserve">1 John 5:13 </w:t>
      </w:r>
      <w:r w:rsidR="0026348D">
        <w:rPr>
          <w:bCs/>
          <w:sz w:val="32"/>
        </w:rPr>
        <w:t>“</w:t>
      </w:r>
      <w:r w:rsidRPr="00907960">
        <w:rPr>
          <w:b/>
          <w:sz w:val="32"/>
        </w:rPr>
        <w:t>I write these things to you who believe in the name of the Son of God that you may know that you have eternal life</w:t>
      </w:r>
      <w:r w:rsidRPr="00907960">
        <w:rPr>
          <w:sz w:val="32"/>
        </w:rPr>
        <w:t>.</w:t>
      </w:r>
      <w:r w:rsidR="0026348D">
        <w:rPr>
          <w:sz w:val="32"/>
        </w:rPr>
        <w:t>”</w:t>
      </w:r>
      <w:r w:rsidRPr="00907960">
        <w:rPr>
          <w:sz w:val="32"/>
        </w:rPr>
        <w:t xml:space="preserve"> </w:t>
      </w:r>
    </w:p>
    <w:p w:rsidR="00907960" w:rsidRDefault="00907960" w:rsidP="00923283">
      <w:pPr>
        <w:rPr>
          <w:sz w:val="32"/>
        </w:rPr>
      </w:pPr>
    </w:p>
    <w:p w:rsidR="008509F4" w:rsidRDefault="00CD0697" w:rsidP="001C5F51">
      <w:pPr>
        <w:rPr>
          <w:sz w:val="32"/>
        </w:rPr>
      </w:pPr>
      <w:r>
        <w:rPr>
          <w:sz w:val="32"/>
        </w:rPr>
        <w:t>In t</w:t>
      </w:r>
      <w:r w:rsidR="001C5F51" w:rsidRPr="001C5F51">
        <w:rPr>
          <w:sz w:val="32"/>
        </w:rPr>
        <w:t>his l</w:t>
      </w:r>
      <w:bookmarkStart w:id="0" w:name="_GoBack"/>
      <w:bookmarkEnd w:id="0"/>
      <w:r w:rsidR="001C5F51" w:rsidRPr="001C5F51">
        <w:rPr>
          <w:sz w:val="32"/>
        </w:rPr>
        <w:t>etter</w:t>
      </w:r>
      <w:r>
        <w:rPr>
          <w:sz w:val="32"/>
        </w:rPr>
        <w:t xml:space="preserve"> John</w:t>
      </w:r>
      <w:r w:rsidR="001C5F51" w:rsidRPr="001C5F51">
        <w:rPr>
          <w:sz w:val="32"/>
        </w:rPr>
        <w:t xml:space="preserve"> has </w:t>
      </w:r>
      <w:r>
        <w:rPr>
          <w:sz w:val="32"/>
        </w:rPr>
        <w:t xml:space="preserve">sought </w:t>
      </w:r>
      <w:r w:rsidR="001C5F51" w:rsidRPr="001C5F51">
        <w:rPr>
          <w:sz w:val="32"/>
        </w:rPr>
        <w:t xml:space="preserve">to </w:t>
      </w:r>
      <w:r w:rsidR="000717DD">
        <w:rPr>
          <w:sz w:val="32"/>
        </w:rPr>
        <w:t>build</w:t>
      </w:r>
      <w:r w:rsidR="001C5F51" w:rsidRPr="001C5F51">
        <w:rPr>
          <w:sz w:val="32"/>
        </w:rPr>
        <w:t xml:space="preserve"> confidence in the believers of Jesus that they know they are in a relationship with God. </w:t>
      </w:r>
    </w:p>
    <w:p w:rsidR="008509F4" w:rsidRDefault="008509F4" w:rsidP="001C5F51">
      <w:pPr>
        <w:rPr>
          <w:sz w:val="32"/>
        </w:rPr>
      </w:pPr>
    </w:p>
    <w:p w:rsidR="008509F4" w:rsidRDefault="001C5F51" w:rsidP="001C5F51">
      <w:pPr>
        <w:rPr>
          <w:sz w:val="32"/>
        </w:rPr>
      </w:pPr>
      <w:r w:rsidRPr="001C5F51">
        <w:rPr>
          <w:sz w:val="32"/>
        </w:rPr>
        <w:t xml:space="preserve">Jesus is God. When we believe that and submit to his authority by walking in the light and joyfully keeping his commands, we know we have eternal life. </w:t>
      </w:r>
    </w:p>
    <w:p w:rsidR="00516BF5" w:rsidRDefault="00516BF5" w:rsidP="001C5F51">
      <w:pPr>
        <w:rPr>
          <w:sz w:val="32"/>
        </w:rPr>
      </w:pPr>
    </w:p>
    <w:p w:rsidR="00516BF5" w:rsidRDefault="00516BF5" w:rsidP="001C5F51">
      <w:pPr>
        <w:rPr>
          <w:sz w:val="32"/>
        </w:rPr>
      </w:pPr>
      <w:r>
        <w:rPr>
          <w:sz w:val="32"/>
        </w:rPr>
        <w:t>In this letter, John has been combatting the false teach</w:t>
      </w:r>
      <w:r w:rsidR="00CD0697">
        <w:rPr>
          <w:sz w:val="32"/>
        </w:rPr>
        <w:t>ers and the</w:t>
      </w:r>
      <w:r>
        <w:rPr>
          <w:sz w:val="32"/>
        </w:rPr>
        <w:t xml:space="preserve"> false teach</w:t>
      </w:r>
      <w:r w:rsidR="00CD0697">
        <w:rPr>
          <w:sz w:val="32"/>
        </w:rPr>
        <w:t xml:space="preserve">ings they </w:t>
      </w:r>
      <w:r>
        <w:rPr>
          <w:sz w:val="32"/>
        </w:rPr>
        <w:t>had been spreading. He has done this by weaving together three main themes.</w:t>
      </w:r>
    </w:p>
    <w:p w:rsidR="00516BF5" w:rsidRDefault="00516BF5" w:rsidP="001C5F51">
      <w:pPr>
        <w:rPr>
          <w:sz w:val="32"/>
        </w:rPr>
      </w:pPr>
    </w:p>
    <w:p w:rsidR="00516BF5" w:rsidRDefault="00516BF5" w:rsidP="001C5F51">
      <w:pPr>
        <w:rPr>
          <w:sz w:val="32"/>
        </w:rPr>
      </w:pPr>
      <w:r>
        <w:rPr>
          <w:sz w:val="32"/>
        </w:rPr>
        <w:lastRenderedPageBreak/>
        <w:t>First, our confidence is found in right theology, orthodoxy: right thinking regarding who Jesus Christ is—the Son of God, fully God and fully man who died on the cross to pay the penalty of our sins.</w:t>
      </w:r>
    </w:p>
    <w:p w:rsidR="00516BF5" w:rsidRDefault="00516BF5" w:rsidP="001C5F51">
      <w:pPr>
        <w:rPr>
          <w:sz w:val="32"/>
        </w:rPr>
      </w:pPr>
    </w:p>
    <w:p w:rsidR="00516BF5" w:rsidRDefault="00516BF5" w:rsidP="001C5F51">
      <w:pPr>
        <w:rPr>
          <w:sz w:val="32"/>
        </w:rPr>
      </w:pPr>
      <w:r>
        <w:rPr>
          <w:sz w:val="32"/>
        </w:rPr>
        <w:t>The second theme has dealt with morals, orthopraxy: right living. Our transformed lives reflect what we truly believe about Jesus and will respond to His love and gift of salvation by right living—obedience to His commands.</w:t>
      </w:r>
    </w:p>
    <w:p w:rsidR="00516BF5" w:rsidRDefault="00516BF5" w:rsidP="001C5F51">
      <w:pPr>
        <w:rPr>
          <w:sz w:val="32"/>
        </w:rPr>
      </w:pPr>
    </w:p>
    <w:p w:rsidR="008509F4" w:rsidRDefault="00516BF5" w:rsidP="001C5F51">
      <w:pPr>
        <w:rPr>
          <w:sz w:val="32"/>
        </w:rPr>
      </w:pPr>
      <w:r>
        <w:rPr>
          <w:sz w:val="32"/>
        </w:rPr>
        <w:t>The final theme was right community, loving one another with the same, self-sacrificing love, that Christ loved us.</w:t>
      </w:r>
    </w:p>
    <w:p w:rsidR="00516BF5" w:rsidRDefault="00516BF5" w:rsidP="001C5F51">
      <w:pPr>
        <w:rPr>
          <w:sz w:val="32"/>
        </w:rPr>
      </w:pPr>
    </w:p>
    <w:p w:rsidR="001C5F51" w:rsidRDefault="00516BF5" w:rsidP="001C5F51">
      <w:pPr>
        <w:rPr>
          <w:sz w:val="32"/>
        </w:rPr>
      </w:pPr>
      <w:r>
        <w:rPr>
          <w:sz w:val="32"/>
        </w:rPr>
        <w:t xml:space="preserve">Now, as we come to a close, </w:t>
      </w:r>
      <w:r w:rsidR="001C5F51" w:rsidRPr="001C5F51">
        <w:rPr>
          <w:sz w:val="32"/>
        </w:rPr>
        <w:t>John gives us two more areas in our lives where we can be confident in the Lord.</w:t>
      </w:r>
    </w:p>
    <w:p w:rsidR="00717517" w:rsidRDefault="00717517" w:rsidP="001C5F51">
      <w:pPr>
        <w:rPr>
          <w:sz w:val="32"/>
        </w:rPr>
      </w:pPr>
    </w:p>
    <w:p w:rsidR="00952997" w:rsidRDefault="00952997" w:rsidP="0026348D">
      <w:pPr>
        <w:rPr>
          <w:sz w:val="32"/>
        </w:rPr>
      </w:pPr>
      <w:r>
        <w:rPr>
          <w:bCs/>
          <w:sz w:val="32"/>
        </w:rPr>
        <w:t>1 John 5:1</w:t>
      </w:r>
      <w:r w:rsidR="00516BF5">
        <w:rPr>
          <w:bCs/>
          <w:sz w:val="32"/>
        </w:rPr>
        <w:t>4</w:t>
      </w:r>
      <w:r>
        <w:rPr>
          <w:bCs/>
          <w:sz w:val="32"/>
        </w:rPr>
        <w:t xml:space="preserve"> “</w:t>
      </w:r>
      <w:r w:rsidR="0026348D" w:rsidRPr="00952997">
        <w:rPr>
          <w:b/>
          <w:sz w:val="32"/>
        </w:rPr>
        <w:t xml:space="preserve">And this is the confidence that we have toward him, that if we ask anything according to his will he hears us. </w:t>
      </w:r>
      <w:r w:rsidR="0026348D" w:rsidRPr="00952997">
        <w:rPr>
          <w:b/>
          <w:sz w:val="32"/>
          <w:vertAlign w:val="superscript"/>
        </w:rPr>
        <w:t xml:space="preserve">15 </w:t>
      </w:r>
      <w:r w:rsidR="0026348D" w:rsidRPr="00952997">
        <w:rPr>
          <w:b/>
          <w:sz w:val="32"/>
        </w:rPr>
        <w:t xml:space="preserve">And if we know that he hears us in whatever we ask, we know that we have the requests that we have asked of him. </w:t>
      </w:r>
    </w:p>
    <w:p w:rsidR="00952997" w:rsidRDefault="00952997" w:rsidP="0026348D">
      <w:pPr>
        <w:rPr>
          <w:sz w:val="32"/>
        </w:rPr>
      </w:pPr>
    </w:p>
    <w:p w:rsidR="00952997" w:rsidRDefault="0026348D" w:rsidP="0026348D">
      <w:pPr>
        <w:rPr>
          <w:sz w:val="32"/>
        </w:rPr>
      </w:pPr>
      <w:r w:rsidRPr="00952997">
        <w:rPr>
          <w:b/>
          <w:sz w:val="32"/>
          <w:vertAlign w:val="superscript"/>
        </w:rPr>
        <w:t xml:space="preserve">16 </w:t>
      </w:r>
      <w:r w:rsidRPr="00952997">
        <w:rPr>
          <w:b/>
          <w:sz w:val="32"/>
        </w:rPr>
        <w:t xml:space="preserve">If anyone sees his brother committing a sin not leading to death, he shall ask, and God will give him life—to those who commit sins that do not lead to death. There is sin that leads to death; I do not say that one should pray for that. </w:t>
      </w:r>
    </w:p>
    <w:p w:rsidR="00952997" w:rsidRDefault="00952997" w:rsidP="0026348D">
      <w:pPr>
        <w:rPr>
          <w:sz w:val="32"/>
        </w:rPr>
      </w:pPr>
    </w:p>
    <w:p w:rsidR="00952997" w:rsidRDefault="0026348D" w:rsidP="0026348D">
      <w:pPr>
        <w:rPr>
          <w:sz w:val="32"/>
        </w:rPr>
      </w:pPr>
      <w:r w:rsidRPr="00952997">
        <w:rPr>
          <w:b/>
          <w:sz w:val="32"/>
          <w:vertAlign w:val="superscript"/>
        </w:rPr>
        <w:t xml:space="preserve">17 </w:t>
      </w:r>
      <w:r w:rsidRPr="00952997">
        <w:rPr>
          <w:b/>
          <w:sz w:val="32"/>
        </w:rPr>
        <w:t xml:space="preserve">All wrongdoing is sin, but there is sin that does not lead to death. </w:t>
      </w:r>
    </w:p>
    <w:p w:rsidR="00952997" w:rsidRDefault="00952997" w:rsidP="0026348D">
      <w:pPr>
        <w:rPr>
          <w:sz w:val="32"/>
        </w:rPr>
      </w:pPr>
    </w:p>
    <w:p w:rsidR="00952997" w:rsidRDefault="0026348D" w:rsidP="0026348D">
      <w:pPr>
        <w:rPr>
          <w:sz w:val="32"/>
        </w:rPr>
      </w:pPr>
      <w:r w:rsidRPr="00952997">
        <w:rPr>
          <w:b/>
          <w:sz w:val="32"/>
          <w:vertAlign w:val="superscript"/>
        </w:rPr>
        <w:t xml:space="preserve">18 </w:t>
      </w:r>
      <w:r w:rsidRPr="00952997">
        <w:rPr>
          <w:b/>
          <w:sz w:val="32"/>
        </w:rPr>
        <w:t xml:space="preserve">We know that everyone who has been born of God does not keep on sinning, but he who was born of God protects him, and the evil one does not touch him. </w:t>
      </w:r>
    </w:p>
    <w:p w:rsidR="00952997" w:rsidRDefault="00952997" w:rsidP="0026348D">
      <w:pPr>
        <w:rPr>
          <w:sz w:val="32"/>
        </w:rPr>
      </w:pPr>
    </w:p>
    <w:p w:rsidR="00952997" w:rsidRDefault="0026348D" w:rsidP="0026348D">
      <w:pPr>
        <w:rPr>
          <w:sz w:val="32"/>
        </w:rPr>
      </w:pPr>
      <w:r w:rsidRPr="00952997">
        <w:rPr>
          <w:b/>
          <w:sz w:val="32"/>
          <w:vertAlign w:val="superscript"/>
        </w:rPr>
        <w:t xml:space="preserve">19 </w:t>
      </w:r>
      <w:r w:rsidRPr="00952997">
        <w:rPr>
          <w:b/>
          <w:sz w:val="32"/>
        </w:rPr>
        <w:t xml:space="preserve">We know that we are from God, and the whole world lies in the power of the evil one. </w:t>
      </w:r>
    </w:p>
    <w:p w:rsidR="00952997" w:rsidRDefault="00952997" w:rsidP="0026348D">
      <w:pPr>
        <w:rPr>
          <w:sz w:val="32"/>
        </w:rPr>
      </w:pPr>
    </w:p>
    <w:p w:rsidR="00952997" w:rsidRDefault="0026348D" w:rsidP="0026348D">
      <w:pPr>
        <w:rPr>
          <w:sz w:val="32"/>
        </w:rPr>
      </w:pPr>
      <w:r w:rsidRPr="00952997">
        <w:rPr>
          <w:b/>
          <w:sz w:val="32"/>
          <w:vertAlign w:val="superscript"/>
        </w:rPr>
        <w:lastRenderedPageBreak/>
        <w:t xml:space="preserve">20 </w:t>
      </w:r>
      <w:r w:rsidRPr="00952997">
        <w:rPr>
          <w:b/>
          <w:sz w:val="32"/>
        </w:rPr>
        <w:t xml:space="preserve">And we know that the Son of God has come and has given us understanding, so that we may know him who is true; and we are in him who is true, in his Son Jesus Christ. </w:t>
      </w:r>
    </w:p>
    <w:p w:rsidR="00952997" w:rsidRDefault="00952997" w:rsidP="0026348D">
      <w:pPr>
        <w:rPr>
          <w:sz w:val="32"/>
        </w:rPr>
      </w:pPr>
    </w:p>
    <w:p w:rsidR="00952997" w:rsidRDefault="0026348D" w:rsidP="0026348D">
      <w:pPr>
        <w:rPr>
          <w:sz w:val="32"/>
        </w:rPr>
      </w:pPr>
      <w:r w:rsidRPr="00952997">
        <w:rPr>
          <w:b/>
          <w:sz w:val="32"/>
        </w:rPr>
        <w:t xml:space="preserve">He is the true God and eternal life. </w:t>
      </w:r>
    </w:p>
    <w:p w:rsidR="00952997" w:rsidRDefault="00952997" w:rsidP="0026348D">
      <w:pPr>
        <w:rPr>
          <w:sz w:val="32"/>
        </w:rPr>
      </w:pPr>
    </w:p>
    <w:p w:rsidR="0026348D" w:rsidRPr="0026348D" w:rsidRDefault="0026348D" w:rsidP="0026348D">
      <w:pPr>
        <w:rPr>
          <w:sz w:val="32"/>
        </w:rPr>
      </w:pPr>
      <w:r w:rsidRPr="00952997">
        <w:rPr>
          <w:b/>
          <w:sz w:val="32"/>
          <w:vertAlign w:val="superscript"/>
        </w:rPr>
        <w:t xml:space="preserve">21 </w:t>
      </w:r>
      <w:r w:rsidRPr="00952997">
        <w:rPr>
          <w:b/>
          <w:sz w:val="32"/>
        </w:rPr>
        <w:t>Little children, keep yourselves from idols</w:t>
      </w:r>
      <w:r w:rsidRPr="0026348D">
        <w:rPr>
          <w:sz w:val="32"/>
        </w:rPr>
        <w:t xml:space="preserve">. </w:t>
      </w:r>
    </w:p>
    <w:p w:rsidR="00717517" w:rsidRDefault="00717517" w:rsidP="001C5F51">
      <w:pPr>
        <w:rPr>
          <w:sz w:val="32"/>
        </w:rPr>
      </w:pPr>
    </w:p>
    <w:p w:rsidR="004648F4" w:rsidRDefault="000717DD" w:rsidP="001C5F51">
      <w:pPr>
        <w:rPr>
          <w:sz w:val="32"/>
        </w:rPr>
      </w:pPr>
      <w:r>
        <w:rPr>
          <w:sz w:val="32"/>
        </w:rPr>
        <w:t xml:space="preserve">The first area </w:t>
      </w:r>
      <w:r w:rsidR="001C5F51" w:rsidRPr="001C5F51">
        <w:rPr>
          <w:sz w:val="32"/>
        </w:rPr>
        <w:t xml:space="preserve">John says that we can have confidence </w:t>
      </w:r>
      <w:r>
        <w:rPr>
          <w:sz w:val="32"/>
        </w:rPr>
        <w:t>is that</w:t>
      </w:r>
      <w:r w:rsidR="001C5F51" w:rsidRPr="001C5F51">
        <w:rPr>
          <w:sz w:val="32"/>
        </w:rPr>
        <w:t xml:space="preserve"> we are able to have confidence in prayer. </w:t>
      </w:r>
    </w:p>
    <w:p w:rsidR="004648F4" w:rsidRDefault="004648F4" w:rsidP="001C5F51">
      <w:pPr>
        <w:rPr>
          <w:sz w:val="32"/>
        </w:rPr>
      </w:pPr>
    </w:p>
    <w:p w:rsidR="004648F4" w:rsidRDefault="001C5F51" w:rsidP="001C5F51">
      <w:pPr>
        <w:rPr>
          <w:sz w:val="32"/>
        </w:rPr>
      </w:pPr>
      <w:r w:rsidRPr="001C5F51">
        <w:rPr>
          <w:sz w:val="32"/>
        </w:rPr>
        <w:t xml:space="preserve">Listen </w:t>
      </w:r>
      <w:r w:rsidR="000717DD">
        <w:rPr>
          <w:sz w:val="32"/>
        </w:rPr>
        <w:t xml:space="preserve">again </w:t>
      </w:r>
      <w:r w:rsidRPr="001C5F51">
        <w:rPr>
          <w:sz w:val="32"/>
        </w:rPr>
        <w:t>to these reassuring words</w:t>
      </w:r>
      <w:r w:rsidR="004648F4">
        <w:rPr>
          <w:sz w:val="32"/>
        </w:rPr>
        <w:t xml:space="preserve"> at the end of verse 14</w:t>
      </w:r>
      <w:r w:rsidRPr="001C5F51">
        <w:rPr>
          <w:sz w:val="32"/>
        </w:rPr>
        <w:t xml:space="preserve">: </w:t>
      </w:r>
      <w:r w:rsidR="0026348D">
        <w:rPr>
          <w:sz w:val="32"/>
        </w:rPr>
        <w:t>“</w:t>
      </w:r>
      <w:r w:rsidR="004648F4">
        <w:rPr>
          <w:b/>
          <w:sz w:val="32"/>
        </w:rPr>
        <w:t>…i</w:t>
      </w:r>
      <w:r w:rsidR="004648F4" w:rsidRPr="00952997">
        <w:rPr>
          <w:b/>
          <w:sz w:val="32"/>
        </w:rPr>
        <w:t>f we ask anything according to his will he hears us</w:t>
      </w:r>
      <w:r w:rsidRPr="001C5F51">
        <w:rPr>
          <w:sz w:val="32"/>
        </w:rPr>
        <w:t>.</w:t>
      </w:r>
      <w:r w:rsidR="0026348D">
        <w:rPr>
          <w:sz w:val="32"/>
        </w:rPr>
        <w:t>”</w:t>
      </w:r>
      <w:r w:rsidRPr="001C5F51">
        <w:rPr>
          <w:sz w:val="32"/>
        </w:rPr>
        <w:t xml:space="preserve"> </w:t>
      </w:r>
    </w:p>
    <w:p w:rsidR="004648F4" w:rsidRDefault="004648F4" w:rsidP="001C5F51">
      <w:pPr>
        <w:rPr>
          <w:sz w:val="32"/>
        </w:rPr>
      </w:pPr>
    </w:p>
    <w:p w:rsidR="004648F4" w:rsidRDefault="001C5F51" w:rsidP="001C5F51">
      <w:pPr>
        <w:rPr>
          <w:sz w:val="32"/>
        </w:rPr>
      </w:pPr>
      <w:r w:rsidRPr="001C5F51">
        <w:rPr>
          <w:sz w:val="32"/>
        </w:rPr>
        <w:t>Your prayers are not empty, meaningless words. Your pr</w:t>
      </w:r>
      <w:r w:rsidR="004648F4">
        <w:rPr>
          <w:sz w:val="32"/>
        </w:rPr>
        <w:t xml:space="preserve">ayers are not a mere formality. </w:t>
      </w:r>
      <w:r w:rsidRPr="001C5F51">
        <w:rPr>
          <w:sz w:val="32"/>
        </w:rPr>
        <w:t xml:space="preserve">Your prayers are not </w:t>
      </w:r>
      <w:r w:rsidR="00085AB6">
        <w:rPr>
          <w:sz w:val="32"/>
        </w:rPr>
        <w:t>just</w:t>
      </w:r>
      <w:r w:rsidRPr="001C5F51">
        <w:rPr>
          <w:sz w:val="32"/>
        </w:rPr>
        <w:t xml:space="preserve"> heard by the walls. </w:t>
      </w:r>
    </w:p>
    <w:p w:rsidR="004648F4" w:rsidRDefault="004648F4" w:rsidP="001C5F51">
      <w:pPr>
        <w:rPr>
          <w:sz w:val="32"/>
        </w:rPr>
      </w:pPr>
    </w:p>
    <w:p w:rsidR="004648F4" w:rsidRDefault="001C5F51" w:rsidP="001C5F51">
      <w:pPr>
        <w:rPr>
          <w:sz w:val="32"/>
        </w:rPr>
      </w:pPr>
      <w:r w:rsidRPr="001C5F51">
        <w:rPr>
          <w:sz w:val="32"/>
        </w:rPr>
        <w:t xml:space="preserve">Your prayers are heard by God. God listens when we talk to him. </w:t>
      </w:r>
    </w:p>
    <w:p w:rsidR="004648F4" w:rsidRDefault="004648F4" w:rsidP="001C5F51">
      <w:pPr>
        <w:rPr>
          <w:sz w:val="32"/>
        </w:rPr>
      </w:pPr>
    </w:p>
    <w:p w:rsidR="00085AB6" w:rsidRDefault="001C5F51" w:rsidP="001C5F51">
      <w:pPr>
        <w:rPr>
          <w:sz w:val="32"/>
        </w:rPr>
      </w:pPr>
      <w:r w:rsidRPr="001C5F51">
        <w:rPr>
          <w:sz w:val="32"/>
        </w:rPr>
        <w:t xml:space="preserve">How easy it is for us to forget that God is listening to our prayers! </w:t>
      </w:r>
    </w:p>
    <w:p w:rsidR="00085AB6" w:rsidRDefault="00085AB6" w:rsidP="001C5F51">
      <w:pPr>
        <w:rPr>
          <w:sz w:val="32"/>
        </w:rPr>
      </w:pPr>
    </w:p>
    <w:p w:rsidR="00085AB6" w:rsidRDefault="001C5F51" w:rsidP="001C5F51">
      <w:pPr>
        <w:rPr>
          <w:sz w:val="32"/>
        </w:rPr>
      </w:pPr>
      <w:r w:rsidRPr="001C5F51">
        <w:rPr>
          <w:sz w:val="32"/>
        </w:rPr>
        <w:t xml:space="preserve">I think sometimes we pray just because we feel some sort of obligation or duty to do so. </w:t>
      </w:r>
      <w:r w:rsidR="000717DD">
        <w:rPr>
          <w:sz w:val="32"/>
        </w:rPr>
        <w:t>We pray because it’s the right thing to do.</w:t>
      </w:r>
    </w:p>
    <w:p w:rsidR="00085AB6" w:rsidRDefault="00085AB6" w:rsidP="001C5F51">
      <w:pPr>
        <w:rPr>
          <w:sz w:val="32"/>
        </w:rPr>
      </w:pPr>
    </w:p>
    <w:p w:rsidR="00C54725" w:rsidRDefault="00C54725" w:rsidP="001C5F51">
      <w:pPr>
        <w:rPr>
          <w:sz w:val="32"/>
        </w:rPr>
      </w:pPr>
      <w:r>
        <w:rPr>
          <w:sz w:val="32"/>
        </w:rPr>
        <w:t xml:space="preserve">But listen to this. </w:t>
      </w:r>
      <w:r w:rsidR="001C5F51" w:rsidRPr="001C5F51">
        <w:rPr>
          <w:sz w:val="32"/>
        </w:rPr>
        <w:t xml:space="preserve">God hears when you </w:t>
      </w:r>
      <w:r>
        <w:rPr>
          <w:sz w:val="32"/>
        </w:rPr>
        <w:t>speak to Him!</w:t>
      </w:r>
    </w:p>
    <w:p w:rsidR="00C54725" w:rsidRDefault="00C54725" w:rsidP="001C5F51">
      <w:pPr>
        <w:rPr>
          <w:sz w:val="32"/>
        </w:rPr>
      </w:pPr>
    </w:p>
    <w:p w:rsidR="00085AB6" w:rsidRDefault="001C5F51" w:rsidP="001C5F51">
      <w:pPr>
        <w:rPr>
          <w:sz w:val="32"/>
        </w:rPr>
      </w:pPr>
      <w:r w:rsidRPr="001C5F51">
        <w:rPr>
          <w:sz w:val="32"/>
        </w:rPr>
        <w:t xml:space="preserve">Verse 15 continues to give us confidence. </w:t>
      </w:r>
      <w:r w:rsidR="0026348D">
        <w:rPr>
          <w:sz w:val="32"/>
        </w:rPr>
        <w:t>“</w:t>
      </w:r>
      <w:r w:rsidR="00085AB6" w:rsidRPr="00952997">
        <w:rPr>
          <w:b/>
          <w:sz w:val="32"/>
          <w:vertAlign w:val="superscript"/>
        </w:rPr>
        <w:t xml:space="preserve">15 </w:t>
      </w:r>
      <w:r w:rsidR="00085AB6" w:rsidRPr="00952997">
        <w:rPr>
          <w:b/>
          <w:sz w:val="32"/>
        </w:rPr>
        <w:t>And if we know that he hears us in whatever we ask, we know that we have the requests that we have asked of him</w:t>
      </w:r>
      <w:r w:rsidR="00085AB6" w:rsidRPr="00085AB6">
        <w:rPr>
          <w:sz w:val="32"/>
        </w:rPr>
        <w:t>.</w:t>
      </w:r>
      <w:r w:rsidR="0026348D">
        <w:rPr>
          <w:sz w:val="32"/>
        </w:rPr>
        <w:t>”</w:t>
      </w:r>
      <w:r w:rsidRPr="001C5F51">
        <w:rPr>
          <w:sz w:val="32"/>
        </w:rPr>
        <w:t xml:space="preserve"> </w:t>
      </w:r>
    </w:p>
    <w:p w:rsidR="00085AB6" w:rsidRDefault="00085AB6" w:rsidP="001C5F51">
      <w:pPr>
        <w:rPr>
          <w:sz w:val="32"/>
        </w:rPr>
      </w:pPr>
    </w:p>
    <w:p w:rsidR="001C5F51" w:rsidRPr="001C5F51" w:rsidRDefault="001C5F51" w:rsidP="001C5F51">
      <w:pPr>
        <w:rPr>
          <w:sz w:val="32"/>
        </w:rPr>
      </w:pPr>
      <w:r w:rsidRPr="001C5F51">
        <w:rPr>
          <w:sz w:val="32"/>
        </w:rPr>
        <w:t>God</w:t>
      </w:r>
      <w:r w:rsidR="00C54725">
        <w:rPr>
          <w:sz w:val="32"/>
        </w:rPr>
        <w:t xml:space="preserve"> not only </w:t>
      </w:r>
      <w:r w:rsidRPr="001C5F51">
        <w:rPr>
          <w:sz w:val="32"/>
        </w:rPr>
        <w:t xml:space="preserve">hears our prayers </w:t>
      </w:r>
      <w:r w:rsidR="00C54725">
        <w:rPr>
          <w:sz w:val="32"/>
        </w:rPr>
        <w:t>but He</w:t>
      </w:r>
      <w:r w:rsidRPr="001C5F51">
        <w:rPr>
          <w:sz w:val="32"/>
        </w:rPr>
        <w:t xml:space="preserve"> answers </w:t>
      </w:r>
      <w:r w:rsidR="00C54725">
        <w:rPr>
          <w:sz w:val="32"/>
        </w:rPr>
        <w:t xml:space="preserve">the </w:t>
      </w:r>
      <w:r w:rsidRPr="001C5F51">
        <w:rPr>
          <w:sz w:val="32"/>
        </w:rPr>
        <w:t>prayers that we ask of him.</w:t>
      </w:r>
    </w:p>
    <w:p w:rsidR="00085AB6" w:rsidRDefault="00085AB6" w:rsidP="001C5F51">
      <w:pPr>
        <w:rPr>
          <w:sz w:val="32"/>
        </w:rPr>
      </w:pPr>
    </w:p>
    <w:p w:rsidR="00085AB6" w:rsidRDefault="00C54725" w:rsidP="001C5F51">
      <w:pPr>
        <w:rPr>
          <w:sz w:val="32"/>
        </w:rPr>
      </w:pPr>
      <w:r>
        <w:rPr>
          <w:sz w:val="32"/>
        </w:rPr>
        <w:t xml:space="preserve">But listen to this. </w:t>
      </w:r>
      <w:r w:rsidR="00085AB6">
        <w:rPr>
          <w:sz w:val="32"/>
        </w:rPr>
        <w:t>It is not that God gives us no answers</w:t>
      </w:r>
      <w:r w:rsidR="00D760E0">
        <w:rPr>
          <w:sz w:val="32"/>
        </w:rPr>
        <w:t>…God give us “no” as the answer.</w:t>
      </w:r>
    </w:p>
    <w:p w:rsidR="00C54725" w:rsidRDefault="00C54725" w:rsidP="001C5F51">
      <w:pPr>
        <w:rPr>
          <w:sz w:val="32"/>
        </w:rPr>
      </w:pPr>
      <w:r>
        <w:rPr>
          <w:sz w:val="32"/>
        </w:rPr>
        <w:lastRenderedPageBreak/>
        <w:t>There are times when we feel like God has not answered our prayers, in in fact, He has just not given us the answer we expected—or at the time we wanted.</w:t>
      </w:r>
    </w:p>
    <w:p w:rsidR="00C54725" w:rsidRDefault="00C54725" w:rsidP="001C5F51">
      <w:pPr>
        <w:rPr>
          <w:sz w:val="32"/>
        </w:rPr>
      </w:pPr>
    </w:p>
    <w:p w:rsidR="00D760E0" w:rsidRDefault="001C5F51" w:rsidP="001C5F51">
      <w:pPr>
        <w:rPr>
          <w:sz w:val="32"/>
        </w:rPr>
      </w:pPr>
      <w:r w:rsidRPr="001C5F51">
        <w:rPr>
          <w:sz w:val="32"/>
        </w:rPr>
        <w:t xml:space="preserve">We need to understand that God answers our prayers with a </w:t>
      </w:r>
      <w:r w:rsidR="0026348D" w:rsidRPr="00BF32A5">
        <w:rPr>
          <w:sz w:val="32"/>
          <w:u w:val="single"/>
        </w:rPr>
        <w:t>“</w:t>
      </w:r>
      <w:r w:rsidRPr="00BF32A5">
        <w:rPr>
          <w:sz w:val="32"/>
          <w:u w:val="single"/>
        </w:rPr>
        <w:t>no</w:t>
      </w:r>
      <w:r w:rsidR="0026348D" w:rsidRPr="00BF32A5">
        <w:rPr>
          <w:sz w:val="32"/>
          <w:u w:val="single"/>
        </w:rPr>
        <w:t>”</w:t>
      </w:r>
      <w:r w:rsidRPr="001C5F51">
        <w:rPr>
          <w:sz w:val="32"/>
        </w:rPr>
        <w:t xml:space="preserve"> answer many times. </w:t>
      </w:r>
      <w:r w:rsidR="00C54725">
        <w:rPr>
          <w:sz w:val="32"/>
        </w:rPr>
        <w:t xml:space="preserve">Other times God’s answer is </w:t>
      </w:r>
      <w:r w:rsidR="00C54725" w:rsidRPr="00BF32A5">
        <w:rPr>
          <w:sz w:val="32"/>
          <w:u w:val="single"/>
        </w:rPr>
        <w:t>wait</w:t>
      </w:r>
      <w:r w:rsidR="00C54725">
        <w:rPr>
          <w:sz w:val="32"/>
        </w:rPr>
        <w:t>.</w:t>
      </w:r>
    </w:p>
    <w:p w:rsidR="00D760E0" w:rsidRDefault="00D760E0" w:rsidP="001C5F51">
      <w:pPr>
        <w:rPr>
          <w:sz w:val="32"/>
        </w:rPr>
      </w:pPr>
    </w:p>
    <w:p w:rsidR="00C54725" w:rsidRDefault="00C54725" w:rsidP="001C5F51">
      <w:pPr>
        <w:rPr>
          <w:sz w:val="32"/>
        </w:rPr>
      </w:pPr>
      <w:r>
        <w:rPr>
          <w:sz w:val="32"/>
        </w:rPr>
        <w:t xml:space="preserve">Maybe you have prayed and asked God for a new job. You wait and you wait. </w:t>
      </w:r>
    </w:p>
    <w:p w:rsidR="00C54725" w:rsidRDefault="00C54725" w:rsidP="001C5F51">
      <w:pPr>
        <w:rPr>
          <w:sz w:val="32"/>
        </w:rPr>
      </w:pPr>
    </w:p>
    <w:p w:rsidR="00C54725" w:rsidRDefault="00C54725" w:rsidP="001C5F51">
      <w:pPr>
        <w:rPr>
          <w:sz w:val="32"/>
        </w:rPr>
      </w:pPr>
      <w:r>
        <w:rPr>
          <w:sz w:val="32"/>
        </w:rPr>
        <w:t>You wait to the point where you begin to think maybe God just didn’t hear you so you start to take matters into your own hands and you settle for a job that in your heart you know isn’t right for you.</w:t>
      </w:r>
    </w:p>
    <w:p w:rsidR="00C54725" w:rsidRDefault="00C54725" w:rsidP="001C5F51">
      <w:pPr>
        <w:rPr>
          <w:sz w:val="32"/>
        </w:rPr>
      </w:pPr>
    </w:p>
    <w:p w:rsidR="00C54725" w:rsidRDefault="00C54725" w:rsidP="001C5F51">
      <w:pPr>
        <w:rPr>
          <w:sz w:val="32"/>
        </w:rPr>
      </w:pPr>
      <w:r>
        <w:rPr>
          <w:sz w:val="32"/>
        </w:rPr>
        <w:t>But maybe it wasn’t that God hadn’t heard you. Maybe it was just that the job He wants for you is not ready yet.</w:t>
      </w:r>
    </w:p>
    <w:p w:rsidR="00C54725" w:rsidRDefault="00C54725" w:rsidP="001C5F51">
      <w:pPr>
        <w:rPr>
          <w:sz w:val="32"/>
        </w:rPr>
      </w:pPr>
    </w:p>
    <w:p w:rsidR="00D760E0" w:rsidRDefault="00C54725" w:rsidP="001C5F51">
      <w:pPr>
        <w:rPr>
          <w:sz w:val="32"/>
        </w:rPr>
      </w:pPr>
      <w:r>
        <w:rPr>
          <w:sz w:val="32"/>
        </w:rPr>
        <w:t xml:space="preserve">Other </w:t>
      </w:r>
      <w:r w:rsidRPr="001C5F51">
        <w:rPr>
          <w:sz w:val="32"/>
        </w:rPr>
        <w:t>times</w:t>
      </w:r>
      <w:r w:rsidR="00BF32A5">
        <w:rPr>
          <w:sz w:val="32"/>
        </w:rPr>
        <w:t>,</w:t>
      </w:r>
      <w:r w:rsidR="001C5F51" w:rsidRPr="001C5F51">
        <w:rPr>
          <w:sz w:val="32"/>
        </w:rPr>
        <w:t xml:space="preserve"> I think</w:t>
      </w:r>
      <w:r w:rsidR="00BF32A5">
        <w:rPr>
          <w:sz w:val="32"/>
        </w:rPr>
        <w:t>,</w:t>
      </w:r>
      <w:r w:rsidR="001C5F51" w:rsidRPr="001C5F51">
        <w:rPr>
          <w:sz w:val="32"/>
        </w:rPr>
        <w:t xml:space="preserve"> we do not believe in this truth that God hears us and answers our prayers because we do not get </w:t>
      </w:r>
      <w:r>
        <w:rPr>
          <w:sz w:val="32"/>
        </w:rPr>
        <w:t xml:space="preserve">the </w:t>
      </w:r>
      <w:r w:rsidR="001C5F51" w:rsidRPr="001C5F51">
        <w:rPr>
          <w:sz w:val="32"/>
        </w:rPr>
        <w:t>thing we ask for</w:t>
      </w:r>
      <w:r>
        <w:rPr>
          <w:sz w:val="32"/>
        </w:rPr>
        <w:t xml:space="preserve">. </w:t>
      </w:r>
    </w:p>
    <w:p w:rsidR="00D760E0" w:rsidRDefault="001C5F51" w:rsidP="001C5F51">
      <w:pPr>
        <w:rPr>
          <w:sz w:val="32"/>
        </w:rPr>
      </w:pPr>
      <w:r w:rsidRPr="001C5F51">
        <w:rPr>
          <w:sz w:val="32"/>
        </w:rPr>
        <w:t xml:space="preserve">John reminds us that we need to ask </w:t>
      </w:r>
      <w:r w:rsidR="0026348D">
        <w:rPr>
          <w:sz w:val="32"/>
        </w:rPr>
        <w:t>“</w:t>
      </w:r>
      <w:r w:rsidRPr="00D760E0">
        <w:rPr>
          <w:b/>
          <w:sz w:val="32"/>
        </w:rPr>
        <w:t>according to his will</w:t>
      </w:r>
      <w:r w:rsidR="0026348D">
        <w:rPr>
          <w:sz w:val="32"/>
        </w:rPr>
        <w:t>”</w:t>
      </w:r>
      <w:r w:rsidRPr="001C5F51">
        <w:rPr>
          <w:sz w:val="32"/>
        </w:rPr>
        <w:t xml:space="preserve"> (1 John 5:14). </w:t>
      </w:r>
    </w:p>
    <w:p w:rsidR="00D760E0" w:rsidRDefault="00D760E0" w:rsidP="001C5F51">
      <w:pPr>
        <w:rPr>
          <w:sz w:val="32"/>
        </w:rPr>
      </w:pPr>
    </w:p>
    <w:p w:rsidR="00D760E0" w:rsidRDefault="001C5F51" w:rsidP="001C5F51">
      <w:pPr>
        <w:rPr>
          <w:sz w:val="32"/>
        </w:rPr>
      </w:pPr>
      <w:r w:rsidRPr="001C5F51">
        <w:rPr>
          <w:sz w:val="32"/>
        </w:rPr>
        <w:t xml:space="preserve">James teaches us that we ask and do not receive when we ask for things on the basis of our own selfish desires (James 4:3). </w:t>
      </w:r>
    </w:p>
    <w:p w:rsidR="00D760E0" w:rsidRDefault="00D760E0" w:rsidP="001C5F51">
      <w:pPr>
        <w:rPr>
          <w:sz w:val="32"/>
        </w:rPr>
      </w:pPr>
    </w:p>
    <w:p w:rsidR="00D760E0" w:rsidRDefault="001C5F51" w:rsidP="001C5F51">
      <w:pPr>
        <w:rPr>
          <w:sz w:val="32"/>
        </w:rPr>
      </w:pPr>
      <w:r w:rsidRPr="001C5F51">
        <w:rPr>
          <w:sz w:val="32"/>
        </w:rPr>
        <w:t xml:space="preserve">God has to answer </w:t>
      </w:r>
      <w:r w:rsidR="0026348D">
        <w:rPr>
          <w:sz w:val="32"/>
        </w:rPr>
        <w:t>“</w:t>
      </w:r>
      <w:r w:rsidRPr="001C5F51">
        <w:rPr>
          <w:sz w:val="32"/>
        </w:rPr>
        <w:t>no</w:t>
      </w:r>
      <w:r w:rsidR="0026348D">
        <w:rPr>
          <w:sz w:val="32"/>
        </w:rPr>
        <w:t>”</w:t>
      </w:r>
      <w:r w:rsidRPr="001C5F51">
        <w:rPr>
          <w:sz w:val="32"/>
        </w:rPr>
        <w:t xml:space="preserve"> to our prayers because we do not know what is good for us. </w:t>
      </w:r>
    </w:p>
    <w:p w:rsidR="00D760E0" w:rsidRDefault="00D760E0" w:rsidP="001C5F51">
      <w:pPr>
        <w:rPr>
          <w:sz w:val="32"/>
        </w:rPr>
      </w:pPr>
    </w:p>
    <w:p w:rsidR="00D760E0" w:rsidRDefault="00D760E0" w:rsidP="001C5F51">
      <w:pPr>
        <w:rPr>
          <w:sz w:val="32"/>
        </w:rPr>
      </w:pPr>
      <w:r>
        <w:rPr>
          <w:sz w:val="32"/>
        </w:rPr>
        <w:t>There are plenty of things I have prayed for in my life</w:t>
      </w:r>
      <w:r w:rsidR="001C5F51" w:rsidRPr="001C5F51">
        <w:rPr>
          <w:sz w:val="32"/>
        </w:rPr>
        <w:t xml:space="preserve">? </w:t>
      </w:r>
      <w:r>
        <w:rPr>
          <w:sz w:val="32"/>
        </w:rPr>
        <w:t>But now, in hindsight, I am so</w:t>
      </w:r>
      <w:r w:rsidR="001C5F51" w:rsidRPr="001C5F51">
        <w:rPr>
          <w:sz w:val="32"/>
        </w:rPr>
        <w:t xml:space="preserve"> glad God answered </w:t>
      </w:r>
      <w:r w:rsidR="00C54725">
        <w:rPr>
          <w:sz w:val="32"/>
        </w:rPr>
        <w:t>“</w:t>
      </w:r>
      <w:r w:rsidR="001C5F51" w:rsidRPr="001C5F51">
        <w:rPr>
          <w:sz w:val="32"/>
        </w:rPr>
        <w:t>no</w:t>
      </w:r>
      <w:r w:rsidR="00C54725">
        <w:rPr>
          <w:sz w:val="32"/>
        </w:rPr>
        <w:t>”</w:t>
      </w:r>
      <w:r w:rsidR="001C5F51" w:rsidRPr="001C5F51">
        <w:rPr>
          <w:sz w:val="32"/>
        </w:rPr>
        <w:t xml:space="preserve"> to </w:t>
      </w:r>
      <w:r>
        <w:rPr>
          <w:sz w:val="32"/>
        </w:rPr>
        <w:t>those</w:t>
      </w:r>
      <w:r w:rsidR="001C5F51" w:rsidRPr="001C5F51">
        <w:rPr>
          <w:sz w:val="32"/>
        </w:rPr>
        <w:t xml:space="preserve"> prayer</w:t>
      </w:r>
      <w:r>
        <w:rPr>
          <w:sz w:val="32"/>
        </w:rPr>
        <w:t>s.</w:t>
      </w:r>
    </w:p>
    <w:p w:rsidR="00D760E0" w:rsidRDefault="00D760E0" w:rsidP="001C5F51">
      <w:pPr>
        <w:rPr>
          <w:sz w:val="32"/>
        </w:rPr>
      </w:pPr>
    </w:p>
    <w:p w:rsidR="00C54725" w:rsidRDefault="00C54725" w:rsidP="001C5F51">
      <w:pPr>
        <w:rPr>
          <w:sz w:val="32"/>
        </w:rPr>
      </w:pPr>
      <w:r>
        <w:rPr>
          <w:sz w:val="32"/>
        </w:rPr>
        <w:t xml:space="preserve">When we first moved to Ashland we tried to buy a home on Samaritan Ave. </w:t>
      </w:r>
      <w:r w:rsidR="000A2301">
        <w:rPr>
          <w:sz w:val="32"/>
        </w:rPr>
        <w:t>On our side everything was in place, loan was approved. The owner even let us move in expecting everything to go through on his end.</w:t>
      </w:r>
    </w:p>
    <w:p w:rsidR="00BF32A5" w:rsidRDefault="000A2301" w:rsidP="001C5F51">
      <w:pPr>
        <w:rPr>
          <w:sz w:val="32"/>
        </w:rPr>
      </w:pPr>
      <w:r>
        <w:rPr>
          <w:sz w:val="32"/>
        </w:rPr>
        <w:lastRenderedPageBreak/>
        <w:t xml:space="preserve">We prayed and we prayed. We waited and we waited but we couldn’t figure out why the sale didn’t move forward. </w:t>
      </w:r>
    </w:p>
    <w:p w:rsidR="00BF32A5" w:rsidRDefault="00BF32A5" w:rsidP="001C5F51">
      <w:pPr>
        <w:rPr>
          <w:sz w:val="32"/>
        </w:rPr>
      </w:pPr>
    </w:p>
    <w:p w:rsidR="000A2301" w:rsidRDefault="000A2301" w:rsidP="001C5F51">
      <w:pPr>
        <w:rPr>
          <w:sz w:val="32"/>
        </w:rPr>
      </w:pPr>
      <w:r>
        <w:rPr>
          <w:sz w:val="32"/>
        </w:rPr>
        <w:t>In the six months we ended up living in that house we slowly began to discover many issues, like led based exterior paint, some major plumbing issues on the second floor, and there were a couple other issues.</w:t>
      </w:r>
    </w:p>
    <w:p w:rsidR="000A2301" w:rsidRDefault="000A2301" w:rsidP="001C5F51">
      <w:pPr>
        <w:rPr>
          <w:sz w:val="32"/>
        </w:rPr>
      </w:pPr>
    </w:p>
    <w:p w:rsidR="000A2301" w:rsidRDefault="000A2301" w:rsidP="001C5F51">
      <w:pPr>
        <w:rPr>
          <w:sz w:val="32"/>
        </w:rPr>
      </w:pPr>
      <w:r>
        <w:rPr>
          <w:sz w:val="32"/>
        </w:rPr>
        <w:t>Looking back it is easy to see how God protected us from a house we at first thought was perfect for us.</w:t>
      </w:r>
    </w:p>
    <w:p w:rsidR="00C54725" w:rsidRDefault="00C54725" w:rsidP="001C5F51">
      <w:pPr>
        <w:rPr>
          <w:sz w:val="32"/>
        </w:rPr>
      </w:pPr>
    </w:p>
    <w:p w:rsidR="00D760E0" w:rsidRDefault="001C5F51" w:rsidP="001C5F51">
      <w:pPr>
        <w:rPr>
          <w:sz w:val="32"/>
        </w:rPr>
      </w:pPr>
      <w:r w:rsidRPr="001C5F51">
        <w:rPr>
          <w:sz w:val="32"/>
        </w:rPr>
        <w:t xml:space="preserve">There are things that we ask God </w:t>
      </w:r>
      <w:r w:rsidR="000A2301">
        <w:rPr>
          <w:sz w:val="32"/>
        </w:rPr>
        <w:t>for in the moment, wh</w:t>
      </w:r>
      <w:r w:rsidRPr="001C5F51">
        <w:rPr>
          <w:sz w:val="32"/>
        </w:rPr>
        <w:t xml:space="preserve">en we are short-sighted and cannot see what we need, </w:t>
      </w:r>
      <w:r w:rsidR="00BF32A5">
        <w:rPr>
          <w:sz w:val="32"/>
        </w:rPr>
        <w:t xml:space="preserve">but now </w:t>
      </w:r>
      <w:r w:rsidRPr="001C5F51">
        <w:rPr>
          <w:sz w:val="32"/>
        </w:rPr>
        <w:t xml:space="preserve">we are glad that God </w:t>
      </w:r>
      <w:r w:rsidR="00BF32A5">
        <w:rPr>
          <w:sz w:val="32"/>
        </w:rPr>
        <w:t>said no</w:t>
      </w:r>
      <w:r w:rsidRPr="001C5F51">
        <w:rPr>
          <w:sz w:val="32"/>
        </w:rPr>
        <w:t xml:space="preserve">. </w:t>
      </w:r>
    </w:p>
    <w:p w:rsidR="00D760E0" w:rsidRDefault="00D760E0" w:rsidP="001C5F51">
      <w:pPr>
        <w:rPr>
          <w:sz w:val="32"/>
        </w:rPr>
      </w:pPr>
    </w:p>
    <w:p w:rsidR="00D760E0" w:rsidRDefault="001C5F51" w:rsidP="001C5F51">
      <w:pPr>
        <w:rPr>
          <w:sz w:val="32"/>
        </w:rPr>
      </w:pPr>
      <w:r w:rsidRPr="001C5F51">
        <w:rPr>
          <w:sz w:val="32"/>
        </w:rPr>
        <w:t>We need to think of this in terms of how children ask things from their parents. Parents have to say no t</w:t>
      </w:r>
      <w:r w:rsidR="00D760E0">
        <w:rPr>
          <w:sz w:val="32"/>
        </w:rPr>
        <w:t>o</w:t>
      </w:r>
      <w:r w:rsidRPr="001C5F51">
        <w:rPr>
          <w:sz w:val="32"/>
        </w:rPr>
        <w:t>o many of their children</w:t>
      </w:r>
      <w:r w:rsidR="0026348D">
        <w:rPr>
          <w:sz w:val="32"/>
        </w:rPr>
        <w:t>’</w:t>
      </w:r>
      <w:r w:rsidRPr="001C5F51">
        <w:rPr>
          <w:sz w:val="32"/>
        </w:rPr>
        <w:t xml:space="preserve">s requests because what they are asking for is not good or helpful to them. </w:t>
      </w:r>
    </w:p>
    <w:p w:rsidR="00D760E0" w:rsidRDefault="00D760E0" w:rsidP="001C5F51">
      <w:pPr>
        <w:rPr>
          <w:sz w:val="32"/>
        </w:rPr>
      </w:pPr>
    </w:p>
    <w:p w:rsidR="00D760E0" w:rsidRDefault="001C5F51" w:rsidP="001C5F51">
      <w:pPr>
        <w:rPr>
          <w:sz w:val="32"/>
        </w:rPr>
      </w:pPr>
      <w:r w:rsidRPr="001C5F51">
        <w:rPr>
          <w:sz w:val="32"/>
        </w:rPr>
        <w:t xml:space="preserve">It is not that our parents did not hear our requests, but the answer was no. Just because God answers </w:t>
      </w:r>
      <w:r w:rsidR="0026348D">
        <w:rPr>
          <w:sz w:val="32"/>
        </w:rPr>
        <w:t>“</w:t>
      </w:r>
      <w:r w:rsidRPr="001C5F51">
        <w:rPr>
          <w:sz w:val="32"/>
        </w:rPr>
        <w:t>no</w:t>
      </w:r>
      <w:r w:rsidR="0026348D">
        <w:rPr>
          <w:sz w:val="32"/>
        </w:rPr>
        <w:t>”</w:t>
      </w:r>
      <w:r w:rsidRPr="001C5F51">
        <w:rPr>
          <w:sz w:val="32"/>
        </w:rPr>
        <w:t xml:space="preserve"> does not mean that he did not hear us. </w:t>
      </w:r>
    </w:p>
    <w:p w:rsidR="00D760E0" w:rsidRDefault="00D760E0" w:rsidP="001C5F51">
      <w:pPr>
        <w:rPr>
          <w:sz w:val="32"/>
        </w:rPr>
      </w:pPr>
    </w:p>
    <w:p w:rsidR="000A2301" w:rsidRDefault="000A2301" w:rsidP="001C5F51">
      <w:pPr>
        <w:rPr>
          <w:sz w:val="32"/>
        </w:rPr>
      </w:pPr>
      <w:r>
        <w:rPr>
          <w:sz w:val="32"/>
        </w:rPr>
        <w:t>We know this, but there are time we stick out our lower lip and cry</w:t>
      </w:r>
      <w:r w:rsidR="001C5F51" w:rsidRPr="001C5F51">
        <w:rPr>
          <w:sz w:val="32"/>
        </w:rPr>
        <w:t xml:space="preserve">, </w:t>
      </w:r>
      <w:r w:rsidR="0026348D">
        <w:rPr>
          <w:sz w:val="32"/>
        </w:rPr>
        <w:t>“</w:t>
      </w:r>
      <w:r w:rsidR="001C5F51" w:rsidRPr="001C5F51">
        <w:rPr>
          <w:sz w:val="32"/>
        </w:rPr>
        <w:t>Why didn</w:t>
      </w:r>
      <w:r w:rsidR="0026348D">
        <w:rPr>
          <w:sz w:val="32"/>
        </w:rPr>
        <w:t>’</w:t>
      </w:r>
      <w:r w:rsidR="001C5F51" w:rsidRPr="001C5F51">
        <w:rPr>
          <w:sz w:val="32"/>
        </w:rPr>
        <w:t>t God answer my prayer?</w:t>
      </w:r>
      <w:r w:rsidR="0026348D">
        <w:rPr>
          <w:sz w:val="32"/>
        </w:rPr>
        <w:t>”</w:t>
      </w:r>
      <w:r w:rsidR="001C5F51" w:rsidRPr="001C5F51">
        <w:rPr>
          <w:sz w:val="32"/>
        </w:rPr>
        <w:t xml:space="preserve"> </w:t>
      </w:r>
    </w:p>
    <w:p w:rsidR="000A2301" w:rsidRDefault="000A2301" w:rsidP="001C5F51">
      <w:pPr>
        <w:rPr>
          <w:sz w:val="32"/>
        </w:rPr>
      </w:pPr>
    </w:p>
    <w:p w:rsidR="00D760E0" w:rsidRDefault="000A2301" w:rsidP="001C5F51">
      <w:pPr>
        <w:rPr>
          <w:sz w:val="32"/>
        </w:rPr>
      </w:pPr>
      <w:r>
        <w:rPr>
          <w:sz w:val="32"/>
        </w:rPr>
        <w:t xml:space="preserve">When we do that we are </w:t>
      </w:r>
      <w:r w:rsidR="001C5F51" w:rsidRPr="001C5F51">
        <w:rPr>
          <w:sz w:val="32"/>
        </w:rPr>
        <w:t xml:space="preserve">revealing </w:t>
      </w:r>
      <w:r>
        <w:rPr>
          <w:sz w:val="32"/>
        </w:rPr>
        <w:t>a</w:t>
      </w:r>
      <w:r w:rsidR="001C5F51" w:rsidRPr="001C5F51">
        <w:rPr>
          <w:sz w:val="32"/>
        </w:rPr>
        <w:t xml:space="preserve"> heart of selfishness. </w:t>
      </w:r>
      <w:r>
        <w:rPr>
          <w:sz w:val="32"/>
        </w:rPr>
        <w:t xml:space="preserve">We are </w:t>
      </w:r>
      <w:r w:rsidR="001C5F51" w:rsidRPr="001C5F51">
        <w:rPr>
          <w:sz w:val="32"/>
        </w:rPr>
        <w:t xml:space="preserve">acting like God is </w:t>
      </w:r>
      <w:r>
        <w:rPr>
          <w:sz w:val="32"/>
        </w:rPr>
        <w:t>our</w:t>
      </w:r>
      <w:r w:rsidR="001C5F51" w:rsidRPr="001C5F51">
        <w:rPr>
          <w:sz w:val="32"/>
        </w:rPr>
        <w:t xml:space="preserve"> personal genie who must always do what I ask. </w:t>
      </w:r>
    </w:p>
    <w:p w:rsidR="00D760E0" w:rsidRDefault="00D760E0" w:rsidP="001C5F51">
      <w:pPr>
        <w:rPr>
          <w:sz w:val="32"/>
        </w:rPr>
      </w:pPr>
    </w:p>
    <w:p w:rsidR="00D760E0" w:rsidRDefault="000A2301" w:rsidP="001C5F51">
      <w:pPr>
        <w:rPr>
          <w:sz w:val="32"/>
        </w:rPr>
      </w:pPr>
      <w:r>
        <w:rPr>
          <w:sz w:val="32"/>
        </w:rPr>
        <w:t xml:space="preserve">When I </w:t>
      </w:r>
      <w:r w:rsidR="001C5F51" w:rsidRPr="001C5F51">
        <w:rPr>
          <w:sz w:val="32"/>
        </w:rPr>
        <w:t xml:space="preserve">take a stance that God did not do something for me, I am revealing the heart of a bratty child who does not appreciate the goodness of our Father in heaven. </w:t>
      </w:r>
    </w:p>
    <w:p w:rsidR="00D760E0" w:rsidRDefault="00D760E0" w:rsidP="001C5F51">
      <w:pPr>
        <w:rPr>
          <w:sz w:val="32"/>
        </w:rPr>
      </w:pPr>
    </w:p>
    <w:p w:rsidR="000A2301" w:rsidRDefault="001C5F51" w:rsidP="001C5F51">
      <w:pPr>
        <w:rPr>
          <w:sz w:val="32"/>
        </w:rPr>
      </w:pPr>
      <w:r w:rsidRPr="001C5F51">
        <w:rPr>
          <w:sz w:val="32"/>
        </w:rPr>
        <w:t xml:space="preserve">We must trust God that he is acting in our best interests. </w:t>
      </w:r>
    </w:p>
    <w:p w:rsidR="000A2301" w:rsidRDefault="000A2301" w:rsidP="001C5F51">
      <w:pPr>
        <w:rPr>
          <w:sz w:val="32"/>
        </w:rPr>
      </w:pPr>
    </w:p>
    <w:p w:rsidR="001C5F51" w:rsidRDefault="001C5F51" w:rsidP="001C5F51">
      <w:pPr>
        <w:rPr>
          <w:sz w:val="32"/>
        </w:rPr>
      </w:pPr>
      <w:r w:rsidRPr="001C5F51">
        <w:rPr>
          <w:sz w:val="32"/>
        </w:rPr>
        <w:lastRenderedPageBreak/>
        <w:t>We know that God is acting even if we cannot see him acting. Therefore, we can have a confident faith, knowing God hears and is acting on our behalf.</w:t>
      </w:r>
    </w:p>
    <w:p w:rsidR="00D760E0" w:rsidRPr="001C5F51" w:rsidRDefault="00D760E0" w:rsidP="001C5F51">
      <w:pPr>
        <w:rPr>
          <w:sz w:val="32"/>
        </w:rPr>
      </w:pPr>
    </w:p>
    <w:p w:rsidR="001C5F51" w:rsidRPr="001C5F51" w:rsidRDefault="00D760E0" w:rsidP="001C5F51">
      <w:pPr>
        <w:rPr>
          <w:b/>
          <w:bCs/>
          <w:sz w:val="32"/>
        </w:rPr>
      </w:pPr>
      <w:r>
        <w:rPr>
          <w:b/>
          <w:bCs/>
          <w:sz w:val="32"/>
        </w:rPr>
        <w:t xml:space="preserve">And it is </w:t>
      </w:r>
      <w:r w:rsidR="000A2301">
        <w:rPr>
          <w:b/>
          <w:bCs/>
          <w:sz w:val="32"/>
        </w:rPr>
        <w:t>with</w:t>
      </w:r>
      <w:r>
        <w:rPr>
          <w:b/>
          <w:bCs/>
          <w:sz w:val="32"/>
        </w:rPr>
        <w:t xml:space="preserve"> this understanding we</w:t>
      </w:r>
      <w:r w:rsidR="000A2301">
        <w:rPr>
          <w:b/>
          <w:bCs/>
          <w:sz w:val="32"/>
        </w:rPr>
        <w:t xml:space="preserve"> confidently </w:t>
      </w:r>
      <w:r>
        <w:rPr>
          <w:b/>
          <w:bCs/>
          <w:sz w:val="32"/>
        </w:rPr>
        <w:t xml:space="preserve">pray </w:t>
      </w:r>
      <w:r w:rsidR="000A2301">
        <w:rPr>
          <w:b/>
          <w:bCs/>
          <w:sz w:val="32"/>
        </w:rPr>
        <w:t>for</w:t>
      </w:r>
      <w:r>
        <w:rPr>
          <w:b/>
          <w:bCs/>
          <w:sz w:val="32"/>
        </w:rPr>
        <w:t xml:space="preserve"> our brothers and sisters in Christ who a</w:t>
      </w:r>
      <w:r w:rsidR="00BF32A5">
        <w:rPr>
          <w:b/>
          <w:bCs/>
          <w:sz w:val="32"/>
        </w:rPr>
        <w:t>re</w:t>
      </w:r>
      <w:r>
        <w:rPr>
          <w:b/>
          <w:bCs/>
          <w:sz w:val="32"/>
        </w:rPr>
        <w:t xml:space="preserve"> in sin.</w:t>
      </w:r>
    </w:p>
    <w:p w:rsidR="00D760E0" w:rsidRDefault="00D760E0" w:rsidP="001C5F51">
      <w:pPr>
        <w:rPr>
          <w:sz w:val="32"/>
        </w:rPr>
      </w:pPr>
    </w:p>
    <w:p w:rsidR="00D760E0" w:rsidRDefault="001C5F51" w:rsidP="001C5F51">
      <w:pPr>
        <w:rPr>
          <w:sz w:val="32"/>
        </w:rPr>
      </w:pPr>
      <w:r w:rsidRPr="001C5F51">
        <w:rPr>
          <w:sz w:val="32"/>
        </w:rPr>
        <w:t xml:space="preserve">Notice this point is made by John in verse 16. </w:t>
      </w:r>
      <w:r w:rsidR="00D760E0" w:rsidRPr="00952997">
        <w:rPr>
          <w:b/>
          <w:sz w:val="32"/>
        </w:rPr>
        <w:t>If anyone sees his brother committing a sin not leading to death, he shall ask, and God will give him life—to those who commit sins that do not lead to death. There is sin that leads to death; I do not say that one should pray for that.</w:t>
      </w:r>
    </w:p>
    <w:p w:rsidR="00D760E0" w:rsidRDefault="00D760E0" w:rsidP="001C5F51">
      <w:pPr>
        <w:rPr>
          <w:sz w:val="32"/>
        </w:rPr>
      </w:pPr>
    </w:p>
    <w:p w:rsidR="00D760E0" w:rsidRDefault="000A2301" w:rsidP="001C5F51">
      <w:pPr>
        <w:rPr>
          <w:sz w:val="32"/>
        </w:rPr>
      </w:pPr>
      <w:r>
        <w:rPr>
          <w:sz w:val="32"/>
        </w:rPr>
        <w:t>If we see our brother or sister sinning we</w:t>
      </w:r>
      <w:r w:rsidR="001C5F51" w:rsidRPr="001C5F51">
        <w:rPr>
          <w:sz w:val="32"/>
        </w:rPr>
        <w:t xml:space="preserve"> are to intercede for them in prayer. We see many examples of this in the scriptures. </w:t>
      </w:r>
    </w:p>
    <w:p w:rsidR="00D760E0" w:rsidRDefault="00D760E0" w:rsidP="001C5F51">
      <w:pPr>
        <w:rPr>
          <w:sz w:val="32"/>
        </w:rPr>
      </w:pPr>
    </w:p>
    <w:p w:rsidR="00D760E0" w:rsidRDefault="001C5F51" w:rsidP="001C5F51">
      <w:pPr>
        <w:rPr>
          <w:sz w:val="32"/>
        </w:rPr>
      </w:pPr>
      <w:r w:rsidRPr="001C5F51">
        <w:rPr>
          <w:sz w:val="32"/>
        </w:rPr>
        <w:t xml:space="preserve">We see Jesus while on the cross praying on behalf of those who mocked him and crucified him. </w:t>
      </w:r>
    </w:p>
    <w:p w:rsidR="00D760E0" w:rsidRDefault="00D760E0" w:rsidP="001C5F51">
      <w:pPr>
        <w:rPr>
          <w:sz w:val="32"/>
        </w:rPr>
      </w:pPr>
    </w:p>
    <w:p w:rsidR="00D760E0" w:rsidRDefault="001C5F51" w:rsidP="001C5F51">
      <w:pPr>
        <w:rPr>
          <w:sz w:val="32"/>
        </w:rPr>
      </w:pPr>
      <w:r w:rsidRPr="001C5F51">
        <w:rPr>
          <w:sz w:val="32"/>
        </w:rPr>
        <w:t xml:space="preserve">We see Stephen also praying on behalf of those who were stoning him to death. </w:t>
      </w:r>
    </w:p>
    <w:p w:rsidR="00D760E0" w:rsidRDefault="00D760E0" w:rsidP="001C5F51">
      <w:pPr>
        <w:rPr>
          <w:sz w:val="32"/>
        </w:rPr>
      </w:pPr>
    </w:p>
    <w:p w:rsidR="001C5F51" w:rsidRDefault="001C5F51" w:rsidP="001C5F51">
      <w:pPr>
        <w:rPr>
          <w:sz w:val="32"/>
        </w:rPr>
      </w:pPr>
      <w:r w:rsidRPr="001C5F51">
        <w:rPr>
          <w:sz w:val="32"/>
        </w:rPr>
        <w:t xml:space="preserve">We need to pray for each </w:t>
      </w:r>
      <w:r w:rsidR="00BF32A5">
        <w:rPr>
          <w:sz w:val="32"/>
        </w:rPr>
        <w:t xml:space="preserve">other </w:t>
      </w:r>
      <w:r w:rsidRPr="001C5F51">
        <w:rPr>
          <w:sz w:val="32"/>
        </w:rPr>
        <w:t>when we see one of us going astray. We need to pray for God to give them the light</w:t>
      </w:r>
      <w:r w:rsidR="00D760E0">
        <w:rPr>
          <w:sz w:val="32"/>
        </w:rPr>
        <w:t xml:space="preserve"> </w:t>
      </w:r>
      <w:r w:rsidR="00DE40A6">
        <w:rPr>
          <w:sz w:val="32"/>
        </w:rPr>
        <w:t xml:space="preserve">they need </w:t>
      </w:r>
      <w:r w:rsidR="00D760E0">
        <w:rPr>
          <w:sz w:val="32"/>
        </w:rPr>
        <w:t>to see</w:t>
      </w:r>
      <w:r w:rsidRPr="001C5F51">
        <w:rPr>
          <w:sz w:val="32"/>
        </w:rPr>
        <w:t xml:space="preserve"> </w:t>
      </w:r>
      <w:r w:rsidR="00DE40A6">
        <w:rPr>
          <w:sz w:val="32"/>
        </w:rPr>
        <w:t xml:space="preserve">what they are doing </w:t>
      </w:r>
      <w:r w:rsidRPr="001C5F51">
        <w:rPr>
          <w:sz w:val="32"/>
        </w:rPr>
        <w:t xml:space="preserve">and </w:t>
      </w:r>
      <w:r w:rsidR="00D760E0">
        <w:rPr>
          <w:sz w:val="32"/>
        </w:rPr>
        <w:t xml:space="preserve">the heart to </w:t>
      </w:r>
      <w:r w:rsidRPr="001C5F51">
        <w:rPr>
          <w:sz w:val="32"/>
        </w:rPr>
        <w:t>seek the Lord</w:t>
      </w:r>
      <w:r w:rsidR="00BF32A5">
        <w:rPr>
          <w:sz w:val="32"/>
        </w:rPr>
        <w:t>, to bring His spirit of conviction that leads to repentance</w:t>
      </w:r>
      <w:r w:rsidRPr="001C5F51">
        <w:rPr>
          <w:sz w:val="32"/>
        </w:rPr>
        <w:t>.</w:t>
      </w:r>
    </w:p>
    <w:p w:rsidR="00D760E0" w:rsidRPr="001C5F51" w:rsidRDefault="00D760E0" w:rsidP="001C5F51">
      <w:pPr>
        <w:rPr>
          <w:sz w:val="32"/>
        </w:rPr>
      </w:pPr>
    </w:p>
    <w:p w:rsidR="00DE40A6" w:rsidRDefault="001C5F51" w:rsidP="001C5F51">
      <w:pPr>
        <w:rPr>
          <w:sz w:val="32"/>
        </w:rPr>
      </w:pPr>
      <w:r w:rsidRPr="001C5F51">
        <w:rPr>
          <w:sz w:val="32"/>
        </w:rPr>
        <w:t xml:space="preserve">This is a text that has caused confusion and a variety of false interpretations. </w:t>
      </w:r>
    </w:p>
    <w:p w:rsidR="00DE40A6" w:rsidRDefault="00DE40A6" w:rsidP="001C5F51">
      <w:pPr>
        <w:rPr>
          <w:sz w:val="32"/>
        </w:rPr>
      </w:pPr>
    </w:p>
    <w:p w:rsidR="00D760E0" w:rsidRDefault="001C5F51" w:rsidP="001C5F51">
      <w:pPr>
        <w:rPr>
          <w:sz w:val="32"/>
        </w:rPr>
      </w:pPr>
      <w:r w:rsidRPr="001C5F51">
        <w:rPr>
          <w:sz w:val="32"/>
        </w:rPr>
        <w:t xml:space="preserve">Some read about sins that lead to death and sins that do not lead to death and have taught that there are certain sins that cannot be forgiven. </w:t>
      </w:r>
    </w:p>
    <w:p w:rsidR="00D760E0" w:rsidRDefault="00D760E0" w:rsidP="001C5F51">
      <w:pPr>
        <w:rPr>
          <w:sz w:val="32"/>
        </w:rPr>
      </w:pPr>
    </w:p>
    <w:p w:rsidR="00D760E0" w:rsidRDefault="001C5F51" w:rsidP="001C5F51">
      <w:pPr>
        <w:rPr>
          <w:sz w:val="32"/>
        </w:rPr>
      </w:pPr>
      <w:r w:rsidRPr="001C5F51">
        <w:rPr>
          <w:sz w:val="32"/>
        </w:rPr>
        <w:t xml:space="preserve">You may have heard of </w:t>
      </w:r>
      <w:r w:rsidR="0026348D">
        <w:rPr>
          <w:sz w:val="32"/>
        </w:rPr>
        <w:t>“</w:t>
      </w:r>
      <w:r w:rsidRPr="001C5F51">
        <w:rPr>
          <w:sz w:val="32"/>
        </w:rPr>
        <w:t>the seven deadly sins</w:t>
      </w:r>
      <w:r w:rsidR="0026348D">
        <w:rPr>
          <w:sz w:val="32"/>
        </w:rPr>
        <w:t>”</w:t>
      </w:r>
      <w:r w:rsidRPr="001C5F51">
        <w:rPr>
          <w:sz w:val="32"/>
        </w:rPr>
        <w:t xml:space="preserve"> or </w:t>
      </w:r>
      <w:r w:rsidR="0026348D">
        <w:rPr>
          <w:sz w:val="32"/>
        </w:rPr>
        <w:t>“</w:t>
      </w:r>
      <w:r w:rsidRPr="001C5F51">
        <w:rPr>
          <w:sz w:val="32"/>
        </w:rPr>
        <w:t>mortal sins.</w:t>
      </w:r>
      <w:r w:rsidR="0026348D">
        <w:rPr>
          <w:sz w:val="32"/>
        </w:rPr>
        <w:t>”</w:t>
      </w:r>
      <w:r w:rsidRPr="001C5F51">
        <w:rPr>
          <w:sz w:val="32"/>
        </w:rPr>
        <w:t xml:space="preserve"> </w:t>
      </w:r>
    </w:p>
    <w:p w:rsidR="00D760E0" w:rsidRDefault="00D760E0" w:rsidP="001C5F51">
      <w:pPr>
        <w:rPr>
          <w:sz w:val="32"/>
        </w:rPr>
      </w:pPr>
    </w:p>
    <w:p w:rsidR="00D760E0" w:rsidRDefault="001C5F51" w:rsidP="001C5F51">
      <w:pPr>
        <w:rPr>
          <w:sz w:val="32"/>
        </w:rPr>
      </w:pPr>
      <w:r w:rsidRPr="001C5F51">
        <w:rPr>
          <w:sz w:val="32"/>
        </w:rPr>
        <w:lastRenderedPageBreak/>
        <w:t xml:space="preserve">Some teach that if these certain sins are committed that one cannot have eternal life. </w:t>
      </w:r>
    </w:p>
    <w:p w:rsidR="00D760E0" w:rsidRDefault="00D760E0" w:rsidP="001C5F51">
      <w:pPr>
        <w:rPr>
          <w:sz w:val="32"/>
        </w:rPr>
      </w:pPr>
    </w:p>
    <w:p w:rsidR="00DE40A6" w:rsidRDefault="001C5F51" w:rsidP="001C5F51">
      <w:pPr>
        <w:rPr>
          <w:sz w:val="32"/>
        </w:rPr>
      </w:pPr>
      <w:r w:rsidRPr="001C5F51">
        <w:rPr>
          <w:sz w:val="32"/>
        </w:rPr>
        <w:t>However, the scriptures deny such an arbitrary list. Consider the criminal on the cross. He was on the cross for insurrection</w:t>
      </w:r>
      <w:r w:rsidR="00BF32A5">
        <w:rPr>
          <w:sz w:val="32"/>
        </w:rPr>
        <w:t xml:space="preserve"> (trying to overthrow the Roman government)</w:t>
      </w:r>
      <w:r w:rsidRPr="001C5F51">
        <w:rPr>
          <w:sz w:val="32"/>
        </w:rPr>
        <w:t xml:space="preserve"> and murder. </w:t>
      </w:r>
    </w:p>
    <w:p w:rsidR="00DE40A6" w:rsidRDefault="00DE40A6" w:rsidP="001C5F51">
      <w:pPr>
        <w:rPr>
          <w:sz w:val="32"/>
        </w:rPr>
      </w:pPr>
    </w:p>
    <w:p w:rsidR="00D760E0" w:rsidRDefault="00DE40A6" w:rsidP="001C5F51">
      <w:pPr>
        <w:rPr>
          <w:sz w:val="32"/>
        </w:rPr>
      </w:pPr>
      <w:r>
        <w:rPr>
          <w:sz w:val="32"/>
        </w:rPr>
        <w:t>Yet Jesus forgave him and</w:t>
      </w:r>
      <w:r w:rsidR="001C5F51" w:rsidRPr="001C5F51">
        <w:rPr>
          <w:sz w:val="32"/>
        </w:rPr>
        <w:t xml:space="preserve"> said that the criminal would be with </w:t>
      </w:r>
      <w:r>
        <w:rPr>
          <w:sz w:val="32"/>
        </w:rPr>
        <w:t>Him</w:t>
      </w:r>
      <w:r w:rsidR="001C5F51" w:rsidRPr="001C5F51">
        <w:rPr>
          <w:sz w:val="32"/>
        </w:rPr>
        <w:t xml:space="preserve"> in paradise. </w:t>
      </w:r>
    </w:p>
    <w:p w:rsidR="00D760E0" w:rsidRDefault="00D760E0" w:rsidP="001C5F51">
      <w:pPr>
        <w:rPr>
          <w:sz w:val="32"/>
        </w:rPr>
      </w:pPr>
    </w:p>
    <w:p w:rsidR="00D760E0" w:rsidRDefault="001C5F51" w:rsidP="001C5F51">
      <w:pPr>
        <w:rPr>
          <w:sz w:val="32"/>
        </w:rPr>
      </w:pPr>
      <w:r w:rsidRPr="001C5F51">
        <w:rPr>
          <w:sz w:val="32"/>
        </w:rPr>
        <w:t xml:space="preserve">Murder is not a </w:t>
      </w:r>
      <w:r w:rsidR="0026348D">
        <w:rPr>
          <w:sz w:val="32"/>
        </w:rPr>
        <w:t>“</w:t>
      </w:r>
      <w:r w:rsidRPr="001C5F51">
        <w:rPr>
          <w:sz w:val="32"/>
        </w:rPr>
        <w:t>deadly sin</w:t>
      </w:r>
      <w:r w:rsidR="0026348D">
        <w:rPr>
          <w:sz w:val="32"/>
        </w:rPr>
        <w:t>”</w:t>
      </w:r>
      <w:r w:rsidRPr="001C5F51">
        <w:rPr>
          <w:sz w:val="32"/>
        </w:rPr>
        <w:t xml:space="preserve"> and there is not some set of actions that cannot be forgiven. </w:t>
      </w:r>
    </w:p>
    <w:p w:rsidR="00D760E0" w:rsidRDefault="00D760E0" w:rsidP="001C5F51">
      <w:pPr>
        <w:rPr>
          <w:sz w:val="32"/>
        </w:rPr>
      </w:pPr>
    </w:p>
    <w:p w:rsidR="00D760E0" w:rsidRDefault="001C5F51" w:rsidP="001C5F51">
      <w:pPr>
        <w:rPr>
          <w:sz w:val="32"/>
        </w:rPr>
      </w:pPr>
      <w:r w:rsidRPr="001C5F51">
        <w:rPr>
          <w:sz w:val="32"/>
        </w:rPr>
        <w:t xml:space="preserve">So what does it mean that there are </w:t>
      </w:r>
      <w:proofErr w:type="spellStart"/>
      <w:r w:rsidRPr="001C5F51">
        <w:rPr>
          <w:sz w:val="32"/>
        </w:rPr>
        <w:t>sins</w:t>
      </w:r>
      <w:proofErr w:type="spellEnd"/>
      <w:r w:rsidRPr="001C5F51">
        <w:rPr>
          <w:sz w:val="32"/>
        </w:rPr>
        <w:t xml:space="preserve"> that do not lead to death</w:t>
      </w:r>
      <w:r w:rsidR="00DE40A6">
        <w:rPr>
          <w:sz w:val="32"/>
        </w:rPr>
        <w:t xml:space="preserve"> and there are </w:t>
      </w:r>
      <w:proofErr w:type="spellStart"/>
      <w:r w:rsidR="00DE40A6">
        <w:rPr>
          <w:sz w:val="32"/>
        </w:rPr>
        <w:t>sins</w:t>
      </w:r>
      <w:proofErr w:type="spellEnd"/>
      <w:r w:rsidR="00DE40A6">
        <w:rPr>
          <w:sz w:val="32"/>
        </w:rPr>
        <w:t xml:space="preserve"> that do lead to death</w:t>
      </w:r>
      <w:r w:rsidRPr="001C5F51">
        <w:rPr>
          <w:sz w:val="32"/>
        </w:rPr>
        <w:t xml:space="preserve">? </w:t>
      </w:r>
    </w:p>
    <w:p w:rsidR="00D760E0" w:rsidRDefault="00D760E0" w:rsidP="001C5F51">
      <w:pPr>
        <w:rPr>
          <w:sz w:val="32"/>
        </w:rPr>
      </w:pPr>
    </w:p>
    <w:p w:rsidR="00D760E0" w:rsidRDefault="00BF32A5" w:rsidP="001C5F51">
      <w:pPr>
        <w:rPr>
          <w:sz w:val="32"/>
        </w:rPr>
      </w:pPr>
      <w:r>
        <w:rPr>
          <w:sz w:val="32"/>
        </w:rPr>
        <w:t xml:space="preserve">Well, let me ask you this. </w:t>
      </w:r>
      <w:r w:rsidR="001C5F51" w:rsidRPr="001C5F51">
        <w:rPr>
          <w:sz w:val="32"/>
        </w:rPr>
        <w:t xml:space="preserve">What sins can you commit that do not lead to your spiritual death? </w:t>
      </w:r>
    </w:p>
    <w:p w:rsidR="00DE40A6" w:rsidRDefault="00DE40A6" w:rsidP="001C5F51">
      <w:pPr>
        <w:rPr>
          <w:sz w:val="32"/>
        </w:rPr>
      </w:pPr>
    </w:p>
    <w:p w:rsidR="00DE40A6" w:rsidRDefault="00DE40A6" w:rsidP="001C5F51">
      <w:pPr>
        <w:rPr>
          <w:sz w:val="32"/>
        </w:rPr>
      </w:pPr>
      <w:r>
        <w:rPr>
          <w:bCs/>
          <w:sz w:val="32"/>
        </w:rPr>
        <w:t>Paul is clear in Romans 6:23 “</w:t>
      </w:r>
      <w:r w:rsidRPr="00DE40A6">
        <w:rPr>
          <w:b/>
          <w:sz w:val="32"/>
        </w:rPr>
        <w:t>For the wages of sin is death, but the free gift of God is eternal life in Christ Jesus our Lord</w:t>
      </w:r>
      <w:r w:rsidRPr="00DE40A6">
        <w:rPr>
          <w:sz w:val="32"/>
        </w:rPr>
        <w:t>.</w:t>
      </w:r>
    </w:p>
    <w:p w:rsidR="00D760E0" w:rsidRDefault="00D760E0" w:rsidP="001C5F51">
      <w:pPr>
        <w:rPr>
          <w:sz w:val="32"/>
        </w:rPr>
      </w:pPr>
    </w:p>
    <w:p w:rsidR="00DE40A6" w:rsidRDefault="00DE40A6" w:rsidP="001C5F51">
      <w:pPr>
        <w:rPr>
          <w:sz w:val="32"/>
        </w:rPr>
      </w:pPr>
      <w:r>
        <w:rPr>
          <w:sz w:val="32"/>
        </w:rPr>
        <w:t xml:space="preserve">Sin, no matter how “big” or how “small” is an offence and </w:t>
      </w:r>
      <w:r w:rsidR="00AF34D9">
        <w:rPr>
          <w:sz w:val="32"/>
        </w:rPr>
        <w:t>at its heart rebellion against the</w:t>
      </w:r>
      <w:r>
        <w:rPr>
          <w:sz w:val="32"/>
        </w:rPr>
        <w:t xml:space="preserve"> holiness and authority of our just God.</w:t>
      </w:r>
    </w:p>
    <w:p w:rsidR="00DE40A6" w:rsidRDefault="00DE40A6" w:rsidP="001C5F51">
      <w:pPr>
        <w:rPr>
          <w:sz w:val="32"/>
        </w:rPr>
      </w:pPr>
    </w:p>
    <w:p w:rsidR="00DE40A6" w:rsidRDefault="00DE40A6" w:rsidP="001C5F51">
      <w:pPr>
        <w:rPr>
          <w:sz w:val="32"/>
        </w:rPr>
      </w:pPr>
      <w:r>
        <w:rPr>
          <w:sz w:val="32"/>
        </w:rPr>
        <w:t xml:space="preserve">All sin, any sin must be judged by a holy God and will result in death—separation for God. </w:t>
      </w:r>
    </w:p>
    <w:p w:rsidR="00DE40A6" w:rsidRDefault="00DE40A6" w:rsidP="001C5F51">
      <w:pPr>
        <w:rPr>
          <w:sz w:val="32"/>
        </w:rPr>
      </w:pPr>
    </w:p>
    <w:p w:rsidR="00D760E0" w:rsidRDefault="001C5F51" w:rsidP="001C5F51">
      <w:pPr>
        <w:rPr>
          <w:sz w:val="32"/>
        </w:rPr>
      </w:pPr>
      <w:r w:rsidRPr="001C5F51">
        <w:rPr>
          <w:sz w:val="32"/>
        </w:rPr>
        <w:t xml:space="preserve">The only sins that you commit that do not lead to your spiritual death are sins that have been forgiven. </w:t>
      </w:r>
    </w:p>
    <w:p w:rsidR="00D760E0" w:rsidRDefault="00D760E0" w:rsidP="001C5F51">
      <w:pPr>
        <w:rPr>
          <w:sz w:val="32"/>
        </w:rPr>
      </w:pPr>
    </w:p>
    <w:p w:rsidR="002C65A6" w:rsidRDefault="00D760E0" w:rsidP="001C5F51">
      <w:pPr>
        <w:rPr>
          <w:sz w:val="32"/>
        </w:rPr>
      </w:pPr>
      <w:r>
        <w:rPr>
          <w:sz w:val="32"/>
        </w:rPr>
        <w:t xml:space="preserve">Remember </w:t>
      </w:r>
      <w:r w:rsidR="001C5F51" w:rsidRPr="001C5F51">
        <w:rPr>
          <w:sz w:val="32"/>
        </w:rPr>
        <w:t>John</w:t>
      </w:r>
      <w:r w:rsidR="0026348D">
        <w:rPr>
          <w:sz w:val="32"/>
        </w:rPr>
        <w:t>’</w:t>
      </w:r>
      <w:r w:rsidR="001C5F51" w:rsidRPr="001C5F51">
        <w:rPr>
          <w:sz w:val="32"/>
        </w:rPr>
        <w:t>s teaching at the beginning of this letter</w:t>
      </w:r>
      <w:r w:rsidR="00DE40A6">
        <w:rPr>
          <w:sz w:val="32"/>
        </w:rPr>
        <w:t xml:space="preserve"> </w:t>
      </w:r>
      <w:r w:rsidR="00DE40A6" w:rsidRPr="001C5F51">
        <w:rPr>
          <w:sz w:val="32"/>
        </w:rPr>
        <w:t>1 John 1:9</w:t>
      </w:r>
      <w:r w:rsidR="001C5F51" w:rsidRPr="001C5F51">
        <w:rPr>
          <w:sz w:val="32"/>
        </w:rPr>
        <w:t xml:space="preserve"> </w:t>
      </w:r>
      <w:r w:rsidR="0026348D">
        <w:rPr>
          <w:sz w:val="32"/>
        </w:rPr>
        <w:t>“</w:t>
      </w:r>
      <w:r w:rsidR="001C5F51" w:rsidRPr="00BB21F8">
        <w:rPr>
          <w:b/>
          <w:sz w:val="32"/>
        </w:rPr>
        <w:t>If</w:t>
      </w:r>
      <w:r w:rsidR="001C5F51" w:rsidRPr="002C65A6">
        <w:rPr>
          <w:b/>
          <w:sz w:val="32"/>
        </w:rPr>
        <w:t xml:space="preserve"> we confess our sins, he is faithful and just to forgive us our sins and to cleanse us from all unrighteousness.</w:t>
      </w:r>
      <w:r w:rsidR="0026348D">
        <w:rPr>
          <w:sz w:val="32"/>
        </w:rPr>
        <w:t>”</w:t>
      </w:r>
    </w:p>
    <w:p w:rsidR="002C65A6" w:rsidRDefault="002C65A6" w:rsidP="001C5F51">
      <w:pPr>
        <w:rPr>
          <w:sz w:val="32"/>
        </w:rPr>
      </w:pPr>
    </w:p>
    <w:p w:rsidR="00BB21F8" w:rsidRDefault="001C5F51" w:rsidP="001C5F51">
      <w:pPr>
        <w:rPr>
          <w:sz w:val="32"/>
        </w:rPr>
      </w:pPr>
      <w:r w:rsidRPr="001C5F51">
        <w:rPr>
          <w:sz w:val="32"/>
        </w:rPr>
        <w:lastRenderedPageBreak/>
        <w:t>Please notice that </w:t>
      </w:r>
      <w:r w:rsidRPr="001C5F51">
        <w:rPr>
          <w:b/>
          <w:bCs/>
          <w:sz w:val="32"/>
        </w:rPr>
        <w:t>all unrighteousness</w:t>
      </w:r>
      <w:r w:rsidRPr="001C5F51">
        <w:rPr>
          <w:sz w:val="32"/>
        </w:rPr>
        <w:t xml:space="preserve"> can be forgiven. John does not say there is a certain act that cannot be forgiven. </w:t>
      </w:r>
    </w:p>
    <w:p w:rsidR="00BB21F8" w:rsidRDefault="00BB21F8" w:rsidP="001C5F51">
      <w:pPr>
        <w:rPr>
          <w:sz w:val="32"/>
        </w:rPr>
      </w:pPr>
    </w:p>
    <w:p w:rsidR="007638EE" w:rsidRDefault="001C5F51" w:rsidP="007638EE">
      <w:pPr>
        <w:rPr>
          <w:sz w:val="32"/>
        </w:rPr>
      </w:pPr>
      <w:r w:rsidRPr="001C5F51">
        <w:rPr>
          <w:sz w:val="32"/>
        </w:rPr>
        <w:t xml:space="preserve">Therefore, the only sins that lead to spiritual death are sins that have not been forgiven by the blood of Jesus. </w:t>
      </w:r>
      <w:r w:rsidR="00AF34D9">
        <w:rPr>
          <w:sz w:val="32"/>
        </w:rPr>
        <w:t>When we confess our sins, receive Christ’s death as the payment due for our sins and seek to live for Him through the power of the Holy Spirit we will have spiritual Life eternal.</w:t>
      </w:r>
    </w:p>
    <w:p w:rsidR="00AF34D9" w:rsidRDefault="00AF34D9" w:rsidP="007638EE">
      <w:pPr>
        <w:rPr>
          <w:sz w:val="32"/>
        </w:rPr>
      </w:pPr>
    </w:p>
    <w:p w:rsidR="00AF34D9" w:rsidRDefault="00AF34D9" w:rsidP="007638EE">
      <w:pPr>
        <w:rPr>
          <w:sz w:val="32"/>
        </w:rPr>
      </w:pPr>
      <w:r>
        <w:rPr>
          <w:sz w:val="32"/>
        </w:rPr>
        <w:t>Right theology, right praxeology, and right community!</w:t>
      </w:r>
    </w:p>
    <w:p w:rsidR="007638EE" w:rsidRDefault="007638EE" w:rsidP="007638EE">
      <w:pPr>
        <w:rPr>
          <w:sz w:val="32"/>
        </w:rPr>
      </w:pPr>
    </w:p>
    <w:p w:rsidR="007638EE" w:rsidRDefault="007638EE" w:rsidP="001C5F51">
      <w:pPr>
        <w:rPr>
          <w:sz w:val="32"/>
        </w:rPr>
      </w:pPr>
      <w:r>
        <w:rPr>
          <w:sz w:val="32"/>
        </w:rPr>
        <w:t>But, there are consequences for our sin, even sins that are forgiven.</w:t>
      </w:r>
    </w:p>
    <w:p w:rsidR="001E4038" w:rsidRDefault="001E4038" w:rsidP="001C5F51">
      <w:pPr>
        <w:rPr>
          <w:sz w:val="32"/>
        </w:rPr>
      </w:pPr>
    </w:p>
    <w:p w:rsidR="004964D5" w:rsidRDefault="004964D5" w:rsidP="001C5F51">
      <w:pPr>
        <w:rPr>
          <w:sz w:val="32"/>
        </w:rPr>
      </w:pPr>
      <w:r>
        <w:rPr>
          <w:sz w:val="32"/>
        </w:rPr>
        <w:t xml:space="preserve">Some scholars say that </w:t>
      </w:r>
      <w:r w:rsidRPr="004964D5">
        <w:rPr>
          <w:sz w:val="32"/>
        </w:rPr>
        <w:t>the expression “</w:t>
      </w:r>
      <w:r w:rsidRPr="004964D5">
        <w:rPr>
          <w:b/>
          <w:sz w:val="32"/>
        </w:rPr>
        <w:t>that does not lead to death</w:t>
      </w:r>
      <w:r w:rsidRPr="004964D5">
        <w:rPr>
          <w:sz w:val="32"/>
        </w:rPr>
        <w:t>” should be understood in the sense, “not punished by death.”</w:t>
      </w:r>
    </w:p>
    <w:p w:rsidR="004964D5" w:rsidRDefault="004964D5" w:rsidP="001C5F51">
      <w:pPr>
        <w:rPr>
          <w:sz w:val="32"/>
        </w:rPr>
      </w:pPr>
    </w:p>
    <w:p w:rsidR="007638EE" w:rsidRDefault="007638EE" w:rsidP="001C5F51">
      <w:pPr>
        <w:rPr>
          <w:sz w:val="32"/>
        </w:rPr>
      </w:pPr>
      <w:r>
        <w:rPr>
          <w:sz w:val="32"/>
        </w:rPr>
        <w:t xml:space="preserve">Sometimes God will even go so far as to allow someone to suffer </w:t>
      </w:r>
      <w:r w:rsidRPr="00AF34D9">
        <w:rPr>
          <w:sz w:val="32"/>
          <w:u w:val="single"/>
        </w:rPr>
        <w:t>physical death</w:t>
      </w:r>
      <w:r>
        <w:rPr>
          <w:sz w:val="32"/>
        </w:rPr>
        <w:t xml:space="preserve"> as appose to continuing in their sins.</w:t>
      </w:r>
    </w:p>
    <w:p w:rsidR="007638EE" w:rsidRDefault="007638EE" w:rsidP="001C5F51">
      <w:pPr>
        <w:rPr>
          <w:sz w:val="32"/>
        </w:rPr>
      </w:pPr>
    </w:p>
    <w:p w:rsidR="004964D5" w:rsidRDefault="004964D5" w:rsidP="001C5F51">
      <w:pPr>
        <w:rPr>
          <w:sz w:val="32"/>
        </w:rPr>
      </w:pPr>
      <w:r>
        <w:rPr>
          <w:sz w:val="32"/>
        </w:rPr>
        <w:t xml:space="preserve">You may remember the story of </w:t>
      </w:r>
      <w:r w:rsidRPr="004964D5">
        <w:rPr>
          <w:sz w:val="32"/>
        </w:rPr>
        <w:t xml:space="preserve">Ananias and </w:t>
      </w:r>
      <w:proofErr w:type="spellStart"/>
      <w:r w:rsidRPr="004964D5">
        <w:rPr>
          <w:sz w:val="32"/>
        </w:rPr>
        <w:t>Sapphira</w:t>
      </w:r>
      <w:proofErr w:type="spellEnd"/>
      <w:r w:rsidRPr="004964D5">
        <w:rPr>
          <w:sz w:val="32"/>
        </w:rPr>
        <w:t xml:space="preserve"> </w:t>
      </w:r>
      <w:r>
        <w:rPr>
          <w:sz w:val="32"/>
        </w:rPr>
        <w:t xml:space="preserve">found in </w:t>
      </w:r>
      <w:r w:rsidRPr="004964D5">
        <w:rPr>
          <w:sz w:val="32"/>
        </w:rPr>
        <w:t>Act</w:t>
      </w:r>
      <w:r>
        <w:rPr>
          <w:sz w:val="32"/>
        </w:rPr>
        <w:t>s 5:1-11</w:t>
      </w:r>
      <w:r w:rsidRPr="004964D5">
        <w:rPr>
          <w:sz w:val="32"/>
        </w:rPr>
        <w:t>.</w:t>
      </w:r>
      <w:r>
        <w:rPr>
          <w:sz w:val="32"/>
        </w:rPr>
        <w:t xml:space="preserve"> This husband and wife team devised a plan to sell some property and give the proceeds from the sale to the church to help care for the needed.</w:t>
      </w:r>
    </w:p>
    <w:p w:rsidR="004964D5" w:rsidRDefault="004964D5" w:rsidP="001C5F51">
      <w:pPr>
        <w:rPr>
          <w:sz w:val="32"/>
        </w:rPr>
      </w:pPr>
    </w:p>
    <w:p w:rsidR="004964D5" w:rsidRDefault="004964D5" w:rsidP="001C5F51">
      <w:pPr>
        <w:rPr>
          <w:sz w:val="32"/>
        </w:rPr>
      </w:pPr>
      <w:r>
        <w:rPr>
          <w:sz w:val="32"/>
        </w:rPr>
        <w:t>That was well and good, but they decided to tell the church that they had gotten a lesser amount for the sale that way they could keep some of the money from the sale of the property and still appear the be very spiritual, giving so much to the church.</w:t>
      </w:r>
    </w:p>
    <w:p w:rsidR="004964D5" w:rsidRDefault="004964D5" w:rsidP="001C5F51">
      <w:pPr>
        <w:rPr>
          <w:sz w:val="32"/>
        </w:rPr>
      </w:pPr>
    </w:p>
    <w:p w:rsidR="004964D5" w:rsidRDefault="004964D5" w:rsidP="001C5F51">
      <w:pPr>
        <w:rPr>
          <w:sz w:val="32"/>
        </w:rPr>
      </w:pPr>
      <w:r>
        <w:rPr>
          <w:sz w:val="32"/>
        </w:rPr>
        <w:t xml:space="preserve">The husband, </w:t>
      </w:r>
      <w:r w:rsidRPr="004964D5">
        <w:rPr>
          <w:sz w:val="32"/>
        </w:rPr>
        <w:t>Ananias</w:t>
      </w:r>
      <w:r>
        <w:rPr>
          <w:sz w:val="32"/>
        </w:rPr>
        <w:t xml:space="preserve">, arrives at the church first and gives the money to the church. </w:t>
      </w:r>
    </w:p>
    <w:p w:rsidR="004964D5" w:rsidRDefault="004964D5" w:rsidP="001C5F51">
      <w:pPr>
        <w:rPr>
          <w:sz w:val="32"/>
        </w:rPr>
      </w:pPr>
    </w:p>
    <w:p w:rsidR="00AF34D9" w:rsidRDefault="004964D5" w:rsidP="001C5F51">
      <w:pPr>
        <w:rPr>
          <w:b/>
          <w:sz w:val="32"/>
        </w:rPr>
      </w:pPr>
      <w:r>
        <w:rPr>
          <w:bCs/>
          <w:sz w:val="32"/>
        </w:rPr>
        <w:t xml:space="preserve">Acts 5:3-5: </w:t>
      </w:r>
      <w:r w:rsidRPr="004964D5">
        <w:rPr>
          <w:b/>
          <w:sz w:val="32"/>
        </w:rPr>
        <w:t xml:space="preserve">But Peter said, “Ananias, why has Satan filled your heart to lie to the Holy Spirit and to keep back for yourself part of the proceeds of the land? </w:t>
      </w:r>
      <w:r w:rsidRPr="004964D5">
        <w:rPr>
          <w:b/>
          <w:sz w:val="32"/>
          <w:vertAlign w:val="superscript"/>
        </w:rPr>
        <w:t xml:space="preserve">4 </w:t>
      </w:r>
      <w:r w:rsidRPr="004964D5">
        <w:rPr>
          <w:b/>
          <w:sz w:val="32"/>
        </w:rPr>
        <w:t xml:space="preserve">While it remained unsold, did it not remain your own? And after it was sold, was it not at your disposal? </w:t>
      </w:r>
    </w:p>
    <w:p w:rsidR="004964D5" w:rsidRDefault="004964D5" w:rsidP="001C5F51">
      <w:pPr>
        <w:rPr>
          <w:sz w:val="32"/>
        </w:rPr>
      </w:pPr>
      <w:r w:rsidRPr="004964D5">
        <w:rPr>
          <w:b/>
          <w:sz w:val="32"/>
        </w:rPr>
        <w:lastRenderedPageBreak/>
        <w:t xml:space="preserve">Why is it that you have contrived this deed in your heart? You have not lied to man but to God.” </w:t>
      </w:r>
      <w:r w:rsidRPr="004964D5">
        <w:rPr>
          <w:b/>
          <w:sz w:val="32"/>
          <w:vertAlign w:val="superscript"/>
        </w:rPr>
        <w:t xml:space="preserve">5 </w:t>
      </w:r>
      <w:r w:rsidRPr="004964D5">
        <w:rPr>
          <w:b/>
          <w:sz w:val="32"/>
        </w:rPr>
        <w:t>When Ananias heard these words, he fell down and breathed his last. And great fear came upon all who heard of it</w:t>
      </w:r>
      <w:r w:rsidRPr="004964D5">
        <w:rPr>
          <w:sz w:val="32"/>
        </w:rPr>
        <w:t>.</w:t>
      </w:r>
      <w:r>
        <w:rPr>
          <w:sz w:val="32"/>
        </w:rPr>
        <w:t xml:space="preserve"> </w:t>
      </w:r>
    </w:p>
    <w:p w:rsidR="004964D5" w:rsidRDefault="004964D5" w:rsidP="001C5F51">
      <w:pPr>
        <w:rPr>
          <w:sz w:val="32"/>
        </w:rPr>
      </w:pPr>
    </w:p>
    <w:p w:rsidR="004964D5" w:rsidRDefault="00C965C2" w:rsidP="001C5F51">
      <w:pPr>
        <w:rPr>
          <w:sz w:val="32"/>
        </w:rPr>
      </w:pPr>
      <w:r>
        <w:rPr>
          <w:sz w:val="32"/>
        </w:rPr>
        <w:t xml:space="preserve">Later, his wife </w:t>
      </w:r>
      <w:proofErr w:type="spellStart"/>
      <w:r w:rsidRPr="004964D5">
        <w:rPr>
          <w:sz w:val="32"/>
        </w:rPr>
        <w:t>Sapphira</w:t>
      </w:r>
      <w:proofErr w:type="spellEnd"/>
      <w:r>
        <w:rPr>
          <w:sz w:val="32"/>
        </w:rPr>
        <w:t xml:space="preserve">, not knowing that Ananias was </w:t>
      </w:r>
      <w:r w:rsidR="007638EE">
        <w:rPr>
          <w:sz w:val="32"/>
        </w:rPr>
        <w:t xml:space="preserve">already </w:t>
      </w:r>
      <w:r>
        <w:rPr>
          <w:sz w:val="32"/>
        </w:rPr>
        <w:t xml:space="preserve">dead, came in and </w:t>
      </w:r>
      <w:r w:rsidR="007638EE">
        <w:rPr>
          <w:sz w:val="32"/>
        </w:rPr>
        <w:t xml:space="preserve">she </w:t>
      </w:r>
      <w:r>
        <w:rPr>
          <w:sz w:val="32"/>
        </w:rPr>
        <w:t>repeated the lie. And she too dropped dead.</w:t>
      </w:r>
    </w:p>
    <w:p w:rsidR="00C965C2" w:rsidRDefault="00C965C2" w:rsidP="001C5F51">
      <w:pPr>
        <w:rPr>
          <w:sz w:val="32"/>
        </w:rPr>
      </w:pPr>
    </w:p>
    <w:p w:rsidR="00BB21F8" w:rsidRDefault="00C965C2" w:rsidP="001C5F51">
      <w:pPr>
        <w:rPr>
          <w:sz w:val="32"/>
        </w:rPr>
      </w:pPr>
      <w:r>
        <w:rPr>
          <w:sz w:val="32"/>
        </w:rPr>
        <w:t>Look, t</w:t>
      </w:r>
      <w:r w:rsidR="001C5F51" w:rsidRPr="001C5F51">
        <w:rPr>
          <w:sz w:val="32"/>
        </w:rPr>
        <w:t xml:space="preserve">he problem is not that the Christian commits an act of sin. John taught in the first chapter that if any Christian says he has no sin, he is a liar. </w:t>
      </w:r>
    </w:p>
    <w:p w:rsidR="00BB21F8" w:rsidRDefault="00BB21F8" w:rsidP="001C5F51">
      <w:pPr>
        <w:rPr>
          <w:sz w:val="32"/>
        </w:rPr>
      </w:pPr>
    </w:p>
    <w:p w:rsidR="00BB21F8" w:rsidRDefault="001C5F51" w:rsidP="001C5F51">
      <w:pPr>
        <w:rPr>
          <w:sz w:val="32"/>
        </w:rPr>
      </w:pPr>
      <w:r w:rsidRPr="001C5F51">
        <w:rPr>
          <w:sz w:val="32"/>
        </w:rPr>
        <w:t xml:space="preserve">The problem is </w:t>
      </w:r>
      <w:r w:rsidR="00AF34D9">
        <w:rPr>
          <w:sz w:val="32"/>
        </w:rPr>
        <w:t xml:space="preserve">with </w:t>
      </w:r>
      <w:r w:rsidRPr="001C5F51">
        <w:rPr>
          <w:sz w:val="32"/>
        </w:rPr>
        <w:t xml:space="preserve">the Christian who is willfully choosing to persist in </w:t>
      </w:r>
      <w:r w:rsidR="00AF34D9">
        <w:rPr>
          <w:sz w:val="32"/>
        </w:rPr>
        <w:t xml:space="preserve">their </w:t>
      </w:r>
      <w:r w:rsidRPr="001C5F51">
        <w:rPr>
          <w:sz w:val="32"/>
        </w:rPr>
        <w:t>sin. The Christian</w:t>
      </w:r>
      <w:r w:rsidR="00BB21F8">
        <w:rPr>
          <w:sz w:val="32"/>
        </w:rPr>
        <w:t xml:space="preserve"> who</w:t>
      </w:r>
      <w:r w:rsidRPr="001C5F51">
        <w:rPr>
          <w:sz w:val="32"/>
        </w:rPr>
        <w:t xml:space="preserve"> </w:t>
      </w:r>
      <w:r w:rsidR="00AF34D9">
        <w:rPr>
          <w:sz w:val="32"/>
        </w:rPr>
        <w:t xml:space="preserve">knowingly </w:t>
      </w:r>
      <w:r w:rsidRPr="001C5F51">
        <w:rPr>
          <w:sz w:val="32"/>
        </w:rPr>
        <w:t xml:space="preserve">lives life in constant opposition to God. </w:t>
      </w:r>
    </w:p>
    <w:p w:rsidR="00BB21F8" w:rsidRDefault="00BB21F8" w:rsidP="001C5F51">
      <w:pPr>
        <w:rPr>
          <w:sz w:val="32"/>
        </w:rPr>
      </w:pPr>
    </w:p>
    <w:p w:rsidR="00BB21F8" w:rsidRDefault="001C5F51" w:rsidP="001C5F51">
      <w:pPr>
        <w:rPr>
          <w:sz w:val="32"/>
        </w:rPr>
      </w:pPr>
      <w:r w:rsidRPr="001C5F51">
        <w:rPr>
          <w:sz w:val="32"/>
        </w:rPr>
        <w:t xml:space="preserve">Notice that John does not command us not to pray for them. </w:t>
      </w:r>
      <w:r w:rsidR="007638EE">
        <w:rPr>
          <w:sz w:val="32"/>
        </w:rPr>
        <w:t xml:space="preserve">What he means here is that we should not pray that God would spare them the consequences of their sin, because it is through that they may actually come to repentance. </w:t>
      </w:r>
    </w:p>
    <w:p w:rsidR="00BB21F8" w:rsidRDefault="00BB21F8" w:rsidP="001C5F51">
      <w:pPr>
        <w:rPr>
          <w:sz w:val="32"/>
        </w:rPr>
      </w:pPr>
    </w:p>
    <w:p w:rsidR="00BB21F8" w:rsidRDefault="001C5F51" w:rsidP="001C5F51">
      <w:pPr>
        <w:rPr>
          <w:sz w:val="32"/>
        </w:rPr>
      </w:pPr>
      <w:r w:rsidRPr="001C5F51">
        <w:rPr>
          <w:sz w:val="32"/>
        </w:rPr>
        <w:t xml:space="preserve">Then verse 17 concludes this thought. </w:t>
      </w:r>
      <w:r w:rsidRPr="00F756B9">
        <w:rPr>
          <w:b/>
          <w:sz w:val="32"/>
        </w:rPr>
        <w:t>All wrongdoing is sin</w:t>
      </w:r>
      <w:r w:rsidRPr="001C5F51">
        <w:rPr>
          <w:sz w:val="32"/>
        </w:rPr>
        <w:t xml:space="preserve">. There are not big sins and little sins. All wrongdoing is sin. </w:t>
      </w:r>
    </w:p>
    <w:p w:rsidR="00BB21F8" w:rsidRDefault="00BB21F8" w:rsidP="001C5F51">
      <w:pPr>
        <w:rPr>
          <w:sz w:val="32"/>
        </w:rPr>
      </w:pPr>
    </w:p>
    <w:p w:rsidR="00BB21F8" w:rsidRDefault="001C5F51" w:rsidP="001C5F51">
      <w:pPr>
        <w:rPr>
          <w:sz w:val="32"/>
        </w:rPr>
      </w:pPr>
      <w:r w:rsidRPr="001C5F51">
        <w:rPr>
          <w:sz w:val="32"/>
        </w:rPr>
        <w:t xml:space="preserve">Is the sin accidental, the Christian remorseful, seeking the prayers of the Christian community, and turning the heart back to God? </w:t>
      </w:r>
    </w:p>
    <w:p w:rsidR="00AF34D9" w:rsidRDefault="00AF34D9" w:rsidP="001C5F51">
      <w:pPr>
        <w:rPr>
          <w:sz w:val="32"/>
        </w:rPr>
      </w:pPr>
    </w:p>
    <w:p w:rsidR="001C5F51" w:rsidRDefault="001C5F51" w:rsidP="001C5F51">
      <w:pPr>
        <w:rPr>
          <w:sz w:val="32"/>
        </w:rPr>
      </w:pPr>
      <w:r w:rsidRPr="001C5F51">
        <w:rPr>
          <w:sz w:val="32"/>
        </w:rPr>
        <w:t>Or is the sin intentional, without remorse, not listening to the reproving of the Christian community, and turns his heart against God?</w:t>
      </w:r>
    </w:p>
    <w:p w:rsidR="00F756B9" w:rsidRDefault="00F756B9" w:rsidP="001C5F51">
      <w:pPr>
        <w:rPr>
          <w:sz w:val="32"/>
        </w:rPr>
      </w:pPr>
    </w:p>
    <w:p w:rsidR="00BB21F8" w:rsidRPr="00BB21F8" w:rsidRDefault="001C5F51" w:rsidP="001C5F51">
      <w:pPr>
        <w:rPr>
          <w:b/>
          <w:sz w:val="32"/>
          <w:u w:val="single"/>
        </w:rPr>
      </w:pPr>
      <w:r w:rsidRPr="00BB21F8">
        <w:rPr>
          <w:b/>
          <w:sz w:val="32"/>
          <w:u w:val="single"/>
        </w:rPr>
        <w:t xml:space="preserve">Finally, the apostle John teaches that we have confidence in our protection. </w:t>
      </w:r>
    </w:p>
    <w:p w:rsidR="00BB21F8" w:rsidRDefault="00BB21F8" w:rsidP="001C5F51">
      <w:pPr>
        <w:rPr>
          <w:sz w:val="32"/>
        </w:rPr>
      </w:pPr>
    </w:p>
    <w:p w:rsidR="00BB21F8" w:rsidRDefault="001C5F51" w:rsidP="001C5F51">
      <w:pPr>
        <w:rPr>
          <w:sz w:val="32"/>
        </w:rPr>
      </w:pPr>
      <w:r w:rsidRPr="001C5F51">
        <w:rPr>
          <w:sz w:val="32"/>
        </w:rPr>
        <w:t xml:space="preserve">There are three </w:t>
      </w:r>
      <w:r w:rsidR="0026348D">
        <w:rPr>
          <w:sz w:val="32"/>
        </w:rPr>
        <w:t>“</w:t>
      </w:r>
      <w:r w:rsidRPr="001C5F51">
        <w:rPr>
          <w:sz w:val="32"/>
        </w:rPr>
        <w:t>we know</w:t>
      </w:r>
      <w:r w:rsidR="0026348D">
        <w:rPr>
          <w:sz w:val="32"/>
        </w:rPr>
        <w:t>”</w:t>
      </w:r>
      <w:r w:rsidR="00BB21F8">
        <w:rPr>
          <w:sz w:val="32"/>
        </w:rPr>
        <w:t xml:space="preserve"> statements in these</w:t>
      </w:r>
      <w:r w:rsidRPr="001C5F51">
        <w:rPr>
          <w:sz w:val="32"/>
        </w:rPr>
        <w:t xml:space="preserve"> </w:t>
      </w:r>
      <w:r w:rsidR="00C775D4">
        <w:rPr>
          <w:sz w:val="32"/>
        </w:rPr>
        <w:t xml:space="preserve">next </w:t>
      </w:r>
      <w:r w:rsidRPr="001C5F51">
        <w:rPr>
          <w:sz w:val="32"/>
        </w:rPr>
        <w:t xml:space="preserve">three verses. </w:t>
      </w:r>
    </w:p>
    <w:p w:rsidR="00BB21F8" w:rsidRDefault="00BB21F8" w:rsidP="001C5F51">
      <w:pPr>
        <w:rPr>
          <w:sz w:val="32"/>
        </w:rPr>
      </w:pPr>
    </w:p>
    <w:p w:rsidR="00AF34D9" w:rsidRPr="00AF34D9" w:rsidRDefault="00AF34D9" w:rsidP="00AF34D9">
      <w:pPr>
        <w:rPr>
          <w:sz w:val="32"/>
        </w:rPr>
      </w:pPr>
      <w:r>
        <w:rPr>
          <w:bCs/>
          <w:sz w:val="32"/>
        </w:rPr>
        <w:lastRenderedPageBreak/>
        <w:t>1 John 5:18 “</w:t>
      </w:r>
      <w:r w:rsidRPr="00AF34D9">
        <w:rPr>
          <w:b/>
          <w:sz w:val="32"/>
          <w:u w:val="single"/>
        </w:rPr>
        <w:t>We know</w:t>
      </w:r>
      <w:r w:rsidRPr="00AF34D9">
        <w:rPr>
          <w:b/>
          <w:sz w:val="32"/>
        </w:rPr>
        <w:t xml:space="preserve"> that everyone who has been born of God does not keep on sinning, but he who was born of God protects him, and the evil one does not touch him</w:t>
      </w:r>
      <w:r w:rsidRPr="00AF34D9">
        <w:rPr>
          <w:sz w:val="32"/>
        </w:rPr>
        <w:t xml:space="preserve">. </w:t>
      </w:r>
    </w:p>
    <w:p w:rsidR="00AF34D9" w:rsidRDefault="00AF34D9" w:rsidP="001C5F51">
      <w:pPr>
        <w:rPr>
          <w:sz w:val="32"/>
        </w:rPr>
      </w:pPr>
    </w:p>
    <w:p w:rsidR="00BB21F8" w:rsidRDefault="00AF34D9" w:rsidP="001C5F51">
      <w:pPr>
        <w:rPr>
          <w:sz w:val="32"/>
        </w:rPr>
      </w:pPr>
      <w:r>
        <w:rPr>
          <w:sz w:val="32"/>
        </w:rPr>
        <w:t xml:space="preserve">Let me read that verse again. </w:t>
      </w:r>
      <w:r w:rsidR="00C775D4">
        <w:rPr>
          <w:sz w:val="32"/>
        </w:rPr>
        <w:t xml:space="preserve">Verse 18: </w:t>
      </w:r>
      <w:r w:rsidR="0026348D">
        <w:rPr>
          <w:sz w:val="32"/>
        </w:rPr>
        <w:t>“</w:t>
      </w:r>
      <w:r w:rsidR="001C5F51" w:rsidRPr="00F756B9">
        <w:rPr>
          <w:b/>
          <w:sz w:val="32"/>
          <w:u w:val="single"/>
        </w:rPr>
        <w:t>We know</w:t>
      </w:r>
      <w:r w:rsidR="001C5F51" w:rsidRPr="00BB21F8">
        <w:rPr>
          <w:b/>
          <w:sz w:val="32"/>
        </w:rPr>
        <w:t xml:space="preserve"> that everyone who has been born of God</w:t>
      </w:r>
      <w:r>
        <w:rPr>
          <w:sz w:val="32"/>
        </w:rPr>
        <w:t xml:space="preserve"> [those who have put their faith in Jesus Christ]</w:t>
      </w:r>
      <w:r w:rsidR="001C5F51" w:rsidRPr="00BB21F8">
        <w:rPr>
          <w:b/>
          <w:sz w:val="32"/>
        </w:rPr>
        <w:t xml:space="preserve"> does not keep on sinning, but he who was born of God </w:t>
      </w:r>
      <w:r>
        <w:rPr>
          <w:sz w:val="32"/>
        </w:rPr>
        <w:t xml:space="preserve">[Jesus the Son of God] </w:t>
      </w:r>
      <w:r w:rsidR="001C5F51" w:rsidRPr="00BB21F8">
        <w:rPr>
          <w:b/>
          <w:sz w:val="32"/>
        </w:rPr>
        <w:t>protects him</w:t>
      </w:r>
      <w:r>
        <w:rPr>
          <w:sz w:val="32"/>
        </w:rPr>
        <w:t xml:space="preserve"> [who is born again]</w:t>
      </w:r>
      <w:r w:rsidR="001C5F51" w:rsidRPr="00BB21F8">
        <w:rPr>
          <w:b/>
          <w:sz w:val="32"/>
        </w:rPr>
        <w:t>, and the evil one does not touch him</w:t>
      </w:r>
      <w:r w:rsidR="001C5F51" w:rsidRPr="001C5F51">
        <w:rPr>
          <w:sz w:val="32"/>
        </w:rPr>
        <w:t>.</w:t>
      </w:r>
      <w:r w:rsidR="0026348D">
        <w:rPr>
          <w:sz w:val="32"/>
        </w:rPr>
        <w:t>”</w:t>
      </w:r>
      <w:r w:rsidR="001C5F51" w:rsidRPr="001C5F51">
        <w:rPr>
          <w:sz w:val="32"/>
        </w:rPr>
        <w:t xml:space="preserve"> </w:t>
      </w:r>
    </w:p>
    <w:p w:rsidR="00BB21F8" w:rsidRDefault="00BB21F8" w:rsidP="001C5F51">
      <w:pPr>
        <w:rPr>
          <w:sz w:val="32"/>
        </w:rPr>
      </w:pPr>
    </w:p>
    <w:p w:rsidR="00AF34D9" w:rsidRDefault="001C5F51" w:rsidP="001C5F51">
      <w:pPr>
        <w:rPr>
          <w:sz w:val="32"/>
        </w:rPr>
      </w:pPr>
      <w:r w:rsidRPr="001C5F51">
        <w:rPr>
          <w:sz w:val="32"/>
        </w:rPr>
        <w:t xml:space="preserve">We are under the spiritual protection of Christ. We have confidence in our salvation. Satan cannot touch us. </w:t>
      </w:r>
    </w:p>
    <w:p w:rsidR="00AF34D9" w:rsidRDefault="00AF34D9" w:rsidP="001C5F51">
      <w:pPr>
        <w:rPr>
          <w:sz w:val="32"/>
        </w:rPr>
      </w:pPr>
    </w:p>
    <w:p w:rsidR="001C5F51" w:rsidRDefault="001C5F51" w:rsidP="001C5F51">
      <w:pPr>
        <w:rPr>
          <w:bCs/>
          <w:sz w:val="32"/>
        </w:rPr>
      </w:pPr>
      <w:r w:rsidRPr="001C5F51">
        <w:rPr>
          <w:sz w:val="32"/>
        </w:rPr>
        <w:t>Listen to the co</w:t>
      </w:r>
      <w:r w:rsidR="00AF34D9">
        <w:rPr>
          <w:sz w:val="32"/>
        </w:rPr>
        <w:t xml:space="preserve">nfident words of </w:t>
      </w:r>
      <w:r w:rsidR="00C775D4" w:rsidRPr="00C775D4">
        <w:rPr>
          <w:bCs/>
          <w:sz w:val="32"/>
        </w:rPr>
        <w:t>2 Timothy 4:18</w:t>
      </w:r>
      <w:r w:rsidR="00C775D4">
        <w:rPr>
          <w:bCs/>
          <w:sz w:val="32"/>
        </w:rPr>
        <w:t xml:space="preserve"> </w:t>
      </w:r>
      <w:r w:rsidR="00AF34D9">
        <w:rPr>
          <w:bCs/>
          <w:sz w:val="32"/>
        </w:rPr>
        <w:t xml:space="preserve">where </w:t>
      </w:r>
      <w:r w:rsidR="00C775D4">
        <w:rPr>
          <w:bCs/>
          <w:sz w:val="32"/>
        </w:rPr>
        <w:t>we read:</w:t>
      </w:r>
      <w:r w:rsidR="00C775D4" w:rsidRPr="00C775D4">
        <w:rPr>
          <w:bCs/>
          <w:sz w:val="32"/>
        </w:rPr>
        <w:t xml:space="preserve"> </w:t>
      </w:r>
      <w:r w:rsidR="00C775D4">
        <w:rPr>
          <w:bCs/>
          <w:sz w:val="32"/>
        </w:rPr>
        <w:t>“</w:t>
      </w:r>
      <w:r w:rsidRPr="001C5F51">
        <w:rPr>
          <w:b/>
          <w:bCs/>
          <w:sz w:val="32"/>
        </w:rPr>
        <w:t>The Lord will rescue me from every evil deed and bring me safely into his heavenly kingdom. To him be the</w:t>
      </w:r>
      <w:r w:rsidR="00C775D4">
        <w:rPr>
          <w:b/>
          <w:bCs/>
          <w:sz w:val="32"/>
        </w:rPr>
        <w:t xml:space="preserve"> glory forever and ever. Amen. </w:t>
      </w:r>
    </w:p>
    <w:p w:rsidR="00C775D4" w:rsidRDefault="00C775D4" w:rsidP="001C5F51">
      <w:pPr>
        <w:rPr>
          <w:sz w:val="32"/>
        </w:rPr>
      </w:pPr>
    </w:p>
    <w:p w:rsidR="00C775D4" w:rsidRPr="00C775D4" w:rsidRDefault="00C775D4" w:rsidP="001C5F51">
      <w:pPr>
        <w:rPr>
          <w:bCs/>
          <w:sz w:val="32"/>
        </w:rPr>
      </w:pPr>
      <w:r>
        <w:rPr>
          <w:sz w:val="32"/>
        </w:rPr>
        <w:t>Paul writes in Romans 5:10-11: “</w:t>
      </w:r>
      <w:r w:rsidR="001C5F51" w:rsidRPr="001C5F51">
        <w:rPr>
          <w:b/>
          <w:bCs/>
          <w:sz w:val="32"/>
        </w:rPr>
        <w:t>For if while we were enemies we were reconciled to God by the death of his Son, much more, now that we are reconciled, shall we be saved by his life. More than that, we also rejoice in God through our Lord Jesus Christ, through whom we have now received reconciliation.</w:t>
      </w:r>
      <w:r w:rsidR="001C5F51" w:rsidRPr="00C775D4">
        <w:rPr>
          <w:bCs/>
          <w:sz w:val="32"/>
        </w:rPr>
        <w:t xml:space="preserve"> </w:t>
      </w:r>
    </w:p>
    <w:p w:rsidR="00C775D4" w:rsidRDefault="00C775D4" w:rsidP="001C5F51">
      <w:pPr>
        <w:rPr>
          <w:sz w:val="32"/>
        </w:rPr>
      </w:pPr>
    </w:p>
    <w:p w:rsidR="00C775D4" w:rsidRDefault="00C775D4" w:rsidP="001C5F51">
      <w:pPr>
        <w:rPr>
          <w:sz w:val="32"/>
        </w:rPr>
      </w:pPr>
      <w:r>
        <w:rPr>
          <w:sz w:val="32"/>
        </w:rPr>
        <w:t xml:space="preserve">The next “we know” statement is found in </w:t>
      </w:r>
      <w:r w:rsidR="001C5F51" w:rsidRPr="001C5F51">
        <w:rPr>
          <w:sz w:val="32"/>
        </w:rPr>
        <w:t>verse 19</w:t>
      </w:r>
      <w:r>
        <w:rPr>
          <w:sz w:val="32"/>
        </w:rPr>
        <w:t>:</w:t>
      </w:r>
      <w:r w:rsidR="001C5F51" w:rsidRPr="001C5F51">
        <w:rPr>
          <w:sz w:val="32"/>
        </w:rPr>
        <w:t xml:space="preserve"> </w:t>
      </w:r>
      <w:r w:rsidR="0026348D">
        <w:rPr>
          <w:sz w:val="32"/>
        </w:rPr>
        <w:t>“</w:t>
      </w:r>
      <w:r w:rsidR="001C5F51" w:rsidRPr="00F756B9">
        <w:rPr>
          <w:b/>
          <w:sz w:val="32"/>
          <w:u w:val="single"/>
        </w:rPr>
        <w:t>We know</w:t>
      </w:r>
      <w:r w:rsidR="001C5F51" w:rsidRPr="00C775D4">
        <w:rPr>
          <w:b/>
          <w:sz w:val="32"/>
        </w:rPr>
        <w:t xml:space="preserve"> that we are from God, and the whole world lies in the power of the evil one</w:t>
      </w:r>
      <w:r w:rsidR="001C5F51" w:rsidRPr="001C5F51">
        <w:rPr>
          <w:sz w:val="32"/>
        </w:rPr>
        <w:t>.</w:t>
      </w:r>
      <w:r w:rsidR="0026348D">
        <w:rPr>
          <w:sz w:val="32"/>
        </w:rPr>
        <w:t>”</w:t>
      </w:r>
      <w:r w:rsidR="001C5F51" w:rsidRPr="001C5F51">
        <w:rPr>
          <w:sz w:val="32"/>
        </w:rPr>
        <w:t xml:space="preserve"> </w:t>
      </w:r>
    </w:p>
    <w:p w:rsidR="00C775D4" w:rsidRDefault="00C775D4" w:rsidP="001C5F51">
      <w:pPr>
        <w:rPr>
          <w:sz w:val="32"/>
        </w:rPr>
      </w:pPr>
    </w:p>
    <w:p w:rsidR="00F756B9" w:rsidRDefault="001C5F51" w:rsidP="001C5F51">
      <w:pPr>
        <w:rPr>
          <w:sz w:val="32"/>
        </w:rPr>
      </w:pPr>
      <w:r w:rsidRPr="001C5F51">
        <w:rPr>
          <w:sz w:val="32"/>
        </w:rPr>
        <w:t xml:space="preserve">Those who are born of God have a changed perspective of the world. </w:t>
      </w:r>
    </w:p>
    <w:p w:rsidR="00F756B9" w:rsidRDefault="00F756B9" w:rsidP="001C5F51">
      <w:pPr>
        <w:rPr>
          <w:sz w:val="32"/>
        </w:rPr>
      </w:pPr>
    </w:p>
    <w:p w:rsidR="00F756B9" w:rsidRDefault="001C5F51" w:rsidP="001C5F51">
      <w:pPr>
        <w:rPr>
          <w:sz w:val="32"/>
        </w:rPr>
      </w:pPr>
      <w:r w:rsidRPr="001C5F51">
        <w:rPr>
          <w:sz w:val="32"/>
        </w:rPr>
        <w:t xml:space="preserve">We do not look at this world as good or just. The world is in the hand of Satan. The world runs under the power of the evil one. </w:t>
      </w:r>
    </w:p>
    <w:p w:rsidR="00F756B9" w:rsidRDefault="00F756B9" w:rsidP="001C5F51">
      <w:pPr>
        <w:rPr>
          <w:sz w:val="32"/>
        </w:rPr>
      </w:pPr>
    </w:p>
    <w:p w:rsidR="001C5F51" w:rsidRDefault="001C5F51" w:rsidP="001C5F51">
      <w:pPr>
        <w:rPr>
          <w:sz w:val="32"/>
        </w:rPr>
      </w:pPr>
      <w:r w:rsidRPr="001C5F51">
        <w:rPr>
          <w:sz w:val="32"/>
        </w:rPr>
        <w:t>But we are confident that though we live in this wicked world, we know we are from God and are secure with him.</w:t>
      </w:r>
    </w:p>
    <w:p w:rsidR="00577FD3" w:rsidRPr="001C5F51" w:rsidRDefault="00577FD3" w:rsidP="001C5F51">
      <w:pPr>
        <w:rPr>
          <w:sz w:val="32"/>
        </w:rPr>
      </w:pPr>
    </w:p>
    <w:p w:rsidR="00577FD3" w:rsidRDefault="00577FD3" w:rsidP="001C5F51">
      <w:pPr>
        <w:rPr>
          <w:sz w:val="32"/>
        </w:rPr>
      </w:pPr>
      <w:r>
        <w:rPr>
          <w:sz w:val="32"/>
        </w:rPr>
        <w:lastRenderedPageBreak/>
        <w:t xml:space="preserve">In </w:t>
      </w:r>
      <w:r w:rsidR="001C5F51" w:rsidRPr="001C5F51">
        <w:rPr>
          <w:sz w:val="32"/>
        </w:rPr>
        <w:t xml:space="preserve">verse 20 </w:t>
      </w:r>
      <w:r>
        <w:rPr>
          <w:sz w:val="32"/>
        </w:rPr>
        <w:t xml:space="preserve">gives </w:t>
      </w:r>
      <w:r w:rsidR="001C5F51" w:rsidRPr="001C5F51">
        <w:rPr>
          <w:sz w:val="32"/>
        </w:rPr>
        <w:t xml:space="preserve">us the third thing we know: </w:t>
      </w:r>
      <w:r w:rsidR="0026348D">
        <w:rPr>
          <w:sz w:val="32"/>
        </w:rPr>
        <w:t>“</w:t>
      </w:r>
      <w:r w:rsidR="001C5F51" w:rsidRPr="00577FD3">
        <w:rPr>
          <w:b/>
          <w:sz w:val="32"/>
        </w:rPr>
        <w:t xml:space="preserve">And </w:t>
      </w:r>
      <w:r w:rsidR="001C5F51" w:rsidRPr="00F756B9">
        <w:rPr>
          <w:b/>
          <w:sz w:val="32"/>
          <w:u w:val="single"/>
        </w:rPr>
        <w:t>we know</w:t>
      </w:r>
      <w:r w:rsidR="001C5F51" w:rsidRPr="00577FD3">
        <w:rPr>
          <w:b/>
          <w:sz w:val="32"/>
        </w:rPr>
        <w:t xml:space="preserve"> that the Son of God has come and has given us understanding, so that we may know him who is true.</w:t>
      </w:r>
      <w:r w:rsidR="0026348D">
        <w:rPr>
          <w:sz w:val="32"/>
        </w:rPr>
        <w:t>”</w:t>
      </w:r>
      <w:r w:rsidR="001C5F51" w:rsidRPr="001C5F51">
        <w:rPr>
          <w:sz w:val="32"/>
        </w:rPr>
        <w:t xml:space="preserve"> </w:t>
      </w:r>
    </w:p>
    <w:p w:rsidR="00577FD3" w:rsidRDefault="00577FD3" w:rsidP="001C5F51">
      <w:pPr>
        <w:rPr>
          <w:sz w:val="32"/>
        </w:rPr>
      </w:pPr>
    </w:p>
    <w:p w:rsidR="00577FD3" w:rsidRDefault="001C5F51" w:rsidP="001C5F51">
      <w:pPr>
        <w:rPr>
          <w:sz w:val="32"/>
        </w:rPr>
      </w:pPr>
      <w:r w:rsidRPr="001C5F51">
        <w:rPr>
          <w:sz w:val="32"/>
        </w:rPr>
        <w:t xml:space="preserve">The Son of God has come and revealed to us everything we need to know so that we can have a relationship with him. </w:t>
      </w:r>
    </w:p>
    <w:p w:rsidR="00577FD3" w:rsidRDefault="00577FD3" w:rsidP="001C5F51">
      <w:pPr>
        <w:rPr>
          <w:sz w:val="32"/>
        </w:rPr>
      </w:pPr>
    </w:p>
    <w:p w:rsidR="00577FD3" w:rsidRDefault="001C5F51" w:rsidP="001C5F51">
      <w:pPr>
        <w:rPr>
          <w:sz w:val="32"/>
        </w:rPr>
      </w:pPr>
      <w:r w:rsidRPr="001C5F51">
        <w:rPr>
          <w:sz w:val="32"/>
        </w:rPr>
        <w:t xml:space="preserve">The writer of Hebrews tells us that God spoke at many times and many ways through various people, but now God has spoken to us by his Son. </w:t>
      </w:r>
    </w:p>
    <w:p w:rsidR="00577FD3" w:rsidRDefault="00577FD3" w:rsidP="001C5F51">
      <w:pPr>
        <w:rPr>
          <w:sz w:val="32"/>
        </w:rPr>
      </w:pPr>
    </w:p>
    <w:p w:rsidR="00577FD3" w:rsidRDefault="001C5F51" w:rsidP="001C5F51">
      <w:pPr>
        <w:rPr>
          <w:sz w:val="32"/>
        </w:rPr>
      </w:pPr>
      <w:r w:rsidRPr="001C5F51">
        <w:rPr>
          <w:sz w:val="32"/>
        </w:rPr>
        <w:t xml:space="preserve">The Son of God is the revelation of God to the world. </w:t>
      </w:r>
    </w:p>
    <w:p w:rsidR="00577FD3" w:rsidRDefault="00577FD3" w:rsidP="001C5F51">
      <w:pPr>
        <w:rPr>
          <w:sz w:val="32"/>
        </w:rPr>
      </w:pPr>
    </w:p>
    <w:p w:rsidR="001C5F51" w:rsidRPr="001C5F51" w:rsidRDefault="001C5F51" w:rsidP="001C5F51">
      <w:pPr>
        <w:rPr>
          <w:sz w:val="32"/>
        </w:rPr>
      </w:pPr>
      <w:r w:rsidRPr="001C5F51">
        <w:rPr>
          <w:sz w:val="32"/>
        </w:rPr>
        <w:t>When we are in a relationship with the Son, then we are in a relationship with the true God and know that we have eternal life.</w:t>
      </w:r>
    </w:p>
    <w:p w:rsidR="00577FD3" w:rsidRDefault="00577FD3" w:rsidP="001C5F51">
      <w:pPr>
        <w:rPr>
          <w:sz w:val="32"/>
        </w:rPr>
      </w:pPr>
    </w:p>
    <w:p w:rsidR="002E0CA7" w:rsidRDefault="001C5F51" w:rsidP="001C5F51">
      <w:pPr>
        <w:rPr>
          <w:sz w:val="32"/>
        </w:rPr>
      </w:pPr>
      <w:r w:rsidRPr="001C5F51">
        <w:rPr>
          <w:sz w:val="32"/>
        </w:rPr>
        <w:t>Then we come to John</w:t>
      </w:r>
      <w:r w:rsidR="0026348D">
        <w:rPr>
          <w:sz w:val="32"/>
        </w:rPr>
        <w:t>’</w:t>
      </w:r>
      <w:r w:rsidRPr="001C5F51">
        <w:rPr>
          <w:sz w:val="32"/>
        </w:rPr>
        <w:t xml:space="preserve">s fascinating ending to the letter. With his passionate words to his little children, the apostle John appeals to his readers to keep themselves from idols. </w:t>
      </w:r>
    </w:p>
    <w:p w:rsidR="002E0CA7" w:rsidRDefault="002E0CA7" w:rsidP="001C5F51">
      <w:pPr>
        <w:rPr>
          <w:sz w:val="32"/>
        </w:rPr>
      </w:pPr>
    </w:p>
    <w:p w:rsidR="00577FD3" w:rsidRDefault="001C5F51" w:rsidP="001C5F51">
      <w:pPr>
        <w:rPr>
          <w:sz w:val="32"/>
        </w:rPr>
      </w:pPr>
      <w:r w:rsidRPr="001C5F51">
        <w:rPr>
          <w:sz w:val="32"/>
        </w:rPr>
        <w:t xml:space="preserve">John is calling for us to reject the false and embrace the real. </w:t>
      </w:r>
    </w:p>
    <w:p w:rsidR="00577FD3" w:rsidRDefault="00577FD3" w:rsidP="001C5F51">
      <w:pPr>
        <w:rPr>
          <w:sz w:val="32"/>
        </w:rPr>
      </w:pPr>
    </w:p>
    <w:p w:rsidR="002E0CA7" w:rsidRDefault="001C5F51" w:rsidP="001C5F51">
      <w:pPr>
        <w:rPr>
          <w:sz w:val="32"/>
        </w:rPr>
      </w:pPr>
      <w:r w:rsidRPr="001C5F51">
        <w:rPr>
          <w:sz w:val="32"/>
        </w:rPr>
        <w:t xml:space="preserve">Idolatry is anything that occupies the place due to God. Do not be misled to put your hope and security in anything else in this world. </w:t>
      </w:r>
    </w:p>
    <w:p w:rsidR="002E0CA7" w:rsidRDefault="002E0CA7" w:rsidP="001C5F51">
      <w:pPr>
        <w:rPr>
          <w:sz w:val="32"/>
        </w:rPr>
      </w:pPr>
    </w:p>
    <w:p w:rsidR="002E0CA7" w:rsidRDefault="001C5F51" w:rsidP="001C5F51">
      <w:pPr>
        <w:rPr>
          <w:sz w:val="32"/>
        </w:rPr>
      </w:pPr>
      <w:r w:rsidRPr="001C5F51">
        <w:rPr>
          <w:sz w:val="32"/>
        </w:rPr>
        <w:t xml:space="preserve">Our hope is only in Jesus. Our security is only in Jesus. </w:t>
      </w:r>
    </w:p>
    <w:p w:rsidR="002E0CA7" w:rsidRDefault="002E0CA7" w:rsidP="001C5F51">
      <w:pPr>
        <w:rPr>
          <w:sz w:val="32"/>
        </w:rPr>
      </w:pPr>
    </w:p>
    <w:p w:rsidR="001C5F51" w:rsidRPr="001C5F51" w:rsidRDefault="001C5F51" w:rsidP="001C5F51">
      <w:pPr>
        <w:rPr>
          <w:sz w:val="32"/>
        </w:rPr>
      </w:pPr>
      <w:r w:rsidRPr="001C5F51">
        <w:rPr>
          <w:sz w:val="32"/>
        </w:rPr>
        <w:t>When we are with Jesus then we know we have eternal life and are with our heavenly Father.</w:t>
      </w:r>
    </w:p>
    <w:p w:rsidR="004A6A10" w:rsidRDefault="004A6A10" w:rsidP="009E127E">
      <w:pPr>
        <w:rPr>
          <w:sz w:val="32"/>
        </w:rPr>
      </w:pPr>
    </w:p>
    <w:p w:rsidR="006E2FA4" w:rsidRPr="006E2FA4" w:rsidRDefault="006E2FA4" w:rsidP="006E2FA4">
      <w:pPr>
        <w:rPr>
          <w:b/>
          <w:sz w:val="32"/>
        </w:rPr>
      </w:pPr>
      <w:r w:rsidRPr="006E2FA4">
        <w:rPr>
          <w:b/>
          <w:sz w:val="32"/>
        </w:rPr>
        <w:t>Benediction</w:t>
      </w:r>
      <w:r w:rsidR="00B238A5">
        <w:rPr>
          <w:b/>
          <w:sz w:val="32"/>
        </w:rPr>
        <w:t xml:space="preserve"> </w:t>
      </w:r>
      <w:r w:rsidR="0026348D">
        <w:rPr>
          <w:b/>
          <w:sz w:val="32"/>
        </w:rPr>
        <w:t>“</w:t>
      </w:r>
      <w:r w:rsidRPr="006E2FA4">
        <w:rPr>
          <w:b/>
          <w:sz w:val="32"/>
        </w:rPr>
        <w:t>The Lord bless you and keep you; the Lord make his face shine upon you and be gracious to you; the Lord turn his face toward you and give you peace.</w:t>
      </w:r>
      <w:r w:rsidR="0026348D">
        <w:rPr>
          <w:b/>
          <w:sz w:val="32"/>
        </w:rPr>
        <w:t>”</w:t>
      </w:r>
      <w:r w:rsidRPr="006E2FA4">
        <w:rPr>
          <w:b/>
          <w:sz w:val="32"/>
        </w:rPr>
        <w:t xml:space="preserve"> (Num. 6:24-26)</w:t>
      </w:r>
    </w:p>
    <w:sectPr w:rsidR="006E2FA4" w:rsidRPr="006E2FA4"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3345" w:rsidRDefault="00D53345">
      <w:r>
        <w:separator/>
      </w:r>
    </w:p>
  </w:endnote>
  <w:endnote w:type="continuationSeparator" w:id="0">
    <w:p w:rsidR="00D53345" w:rsidRDefault="00D53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8A5" w:rsidRDefault="00B238A5"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238A5" w:rsidRDefault="00B238A5"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8A5" w:rsidRDefault="00B238A5"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0697">
      <w:rPr>
        <w:rStyle w:val="PageNumber"/>
        <w:noProof/>
      </w:rPr>
      <w:t>11</w:t>
    </w:r>
    <w:r>
      <w:rPr>
        <w:rStyle w:val="PageNumber"/>
      </w:rPr>
      <w:fldChar w:fldCharType="end"/>
    </w:r>
  </w:p>
  <w:p w:rsidR="00B238A5" w:rsidRDefault="00B238A5"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3345" w:rsidRDefault="00D53345">
      <w:r>
        <w:separator/>
      </w:r>
    </w:p>
  </w:footnote>
  <w:footnote w:type="continuationSeparator" w:id="0">
    <w:p w:rsidR="00D53345" w:rsidRDefault="00D533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2620539A"/>
    <w:multiLevelType w:val="multilevel"/>
    <w:tmpl w:val="0B4A736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2AF2ECC"/>
    <w:multiLevelType w:val="hybridMultilevel"/>
    <w:tmpl w:val="99DC0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8F1731"/>
    <w:multiLevelType w:val="hybridMultilevel"/>
    <w:tmpl w:val="34E21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NK8FABAjdn8tAAAA"/>
  </w:docVars>
  <w:rsids>
    <w:rsidRoot w:val="00885A4C"/>
    <w:rsid w:val="000036F3"/>
    <w:rsid w:val="00003FA4"/>
    <w:rsid w:val="00007CB1"/>
    <w:rsid w:val="00012E33"/>
    <w:rsid w:val="0001662E"/>
    <w:rsid w:val="00022992"/>
    <w:rsid w:val="00025D0D"/>
    <w:rsid w:val="00026EAB"/>
    <w:rsid w:val="00026EE6"/>
    <w:rsid w:val="0002726E"/>
    <w:rsid w:val="00030F0A"/>
    <w:rsid w:val="0003221F"/>
    <w:rsid w:val="000344ED"/>
    <w:rsid w:val="000367CB"/>
    <w:rsid w:val="00042B3F"/>
    <w:rsid w:val="00043C04"/>
    <w:rsid w:val="00044C88"/>
    <w:rsid w:val="00045F37"/>
    <w:rsid w:val="00054E16"/>
    <w:rsid w:val="00057736"/>
    <w:rsid w:val="00057FE2"/>
    <w:rsid w:val="00064432"/>
    <w:rsid w:val="00066BD0"/>
    <w:rsid w:val="000717DD"/>
    <w:rsid w:val="00071AE4"/>
    <w:rsid w:val="00073DC0"/>
    <w:rsid w:val="00075C0C"/>
    <w:rsid w:val="00080256"/>
    <w:rsid w:val="00083474"/>
    <w:rsid w:val="00083BAC"/>
    <w:rsid w:val="00083FAB"/>
    <w:rsid w:val="00085AB6"/>
    <w:rsid w:val="00090C57"/>
    <w:rsid w:val="000A1F4D"/>
    <w:rsid w:val="000A2301"/>
    <w:rsid w:val="000A7FD4"/>
    <w:rsid w:val="000C6CF1"/>
    <w:rsid w:val="000D00B1"/>
    <w:rsid w:val="000D2888"/>
    <w:rsid w:val="000D4630"/>
    <w:rsid w:val="000D5CCF"/>
    <w:rsid w:val="000E1B56"/>
    <w:rsid w:val="000E3F5C"/>
    <w:rsid w:val="000E453C"/>
    <w:rsid w:val="000E6896"/>
    <w:rsid w:val="000F45D5"/>
    <w:rsid w:val="000F68FC"/>
    <w:rsid w:val="00105840"/>
    <w:rsid w:val="001064FD"/>
    <w:rsid w:val="00112B91"/>
    <w:rsid w:val="001133B1"/>
    <w:rsid w:val="00123067"/>
    <w:rsid w:val="00123439"/>
    <w:rsid w:val="00126CAF"/>
    <w:rsid w:val="00127633"/>
    <w:rsid w:val="00133DE4"/>
    <w:rsid w:val="00136087"/>
    <w:rsid w:val="00141D8C"/>
    <w:rsid w:val="00141FBD"/>
    <w:rsid w:val="00152123"/>
    <w:rsid w:val="00152E0D"/>
    <w:rsid w:val="00155A79"/>
    <w:rsid w:val="001608AF"/>
    <w:rsid w:val="00160ED1"/>
    <w:rsid w:val="001639E0"/>
    <w:rsid w:val="001642B5"/>
    <w:rsid w:val="00166426"/>
    <w:rsid w:val="00176407"/>
    <w:rsid w:val="001770EF"/>
    <w:rsid w:val="00183E98"/>
    <w:rsid w:val="00190ED1"/>
    <w:rsid w:val="00190F75"/>
    <w:rsid w:val="00194887"/>
    <w:rsid w:val="001A263D"/>
    <w:rsid w:val="001A5140"/>
    <w:rsid w:val="001A55F4"/>
    <w:rsid w:val="001A72CF"/>
    <w:rsid w:val="001B064A"/>
    <w:rsid w:val="001B62A4"/>
    <w:rsid w:val="001B7D08"/>
    <w:rsid w:val="001C0F58"/>
    <w:rsid w:val="001C5F51"/>
    <w:rsid w:val="001D1F62"/>
    <w:rsid w:val="001D27F6"/>
    <w:rsid w:val="001D6B7D"/>
    <w:rsid w:val="001E4038"/>
    <w:rsid w:val="001F5569"/>
    <w:rsid w:val="001F6145"/>
    <w:rsid w:val="00200D1C"/>
    <w:rsid w:val="00202346"/>
    <w:rsid w:val="00202542"/>
    <w:rsid w:val="00211E35"/>
    <w:rsid w:val="00214D35"/>
    <w:rsid w:val="00217B2B"/>
    <w:rsid w:val="00221BAC"/>
    <w:rsid w:val="0022723B"/>
    <w:rsid w:val="00230814"/>
    <w:rsid w:val="00231DD9"/>
    <w:rsid w:val="002363D5"/>
    <w:rsid w:val="00236DAA"/>
    <w:rsid w:val="00253599"/>
    <w:rsid w:val="00253D98"/>
    <w:rsid w:val="00254417"/>
    <w:rsid w:val="00263002"/>
    <w:rsid w:val="0026348D"/>
    <w:rsid w:val="00263EB4"/>
    <w:rsid w:val="00267466"/>
    <w:rsid w:val="00273A7D"/>
    <w:rsid w:val="00274F23"/>
    <w:rsid w:val="00276E84"/>
    <w:rsid w:val="00277705"/>
    <w:rsid w:val="0028070C"/>
    <w:rsid w:val="002813C1"/>
    <w:rsid w:val="00284BB1"/>
    <w:rsid w:val="00285922"/>
    <w:rsid w:val="00286B90"/>
    <w:rsid w:val="002872F9"/>
    <w:rsid w:val="00287B81"/>
    <w:rsid w:val="0029176B"/>
    <w:rsid w:val="00291983"/>
    <w:rsid w:val="00294366"/>
    <w:rsid w:val="002952AA"/>
    <w:rsid w:val="002A137C"/>
    <w:rsid w:val="002A30B4"/>
    <w:rsid w:val="002A46B2"/>
    <w:rsid w:val="002A46D0"/>
    <w:rsid w:val="002A5BF6"/>
    <w:rsid w:val="002A6060"/>
    <w:rsid w:val="002B0ECA"/>
    <w:rsid w:val="002B2A67"/>
    <w:rsid w:val="002B3FB2"/>
    <w:rsid w:val="002B5396"/>
    <w:rsid w:val="002B6F39"/>
    <w:rsid w:val="002C0A13"/>
    <w:rsid w:val="002C28B0"/>
    <w:rsid w:val="002C3DA5"/>
    <w:rsid w:val="002C65A6"/>
    <w:rsid w:val="002D6173"/>
    <w:rsid w:val="002D7403"/>
    <w:rsid w:val="002E0CA7"/>
    <w:rsid w:val="002E7378"/>
    <w:rsid w:val="002F0A70"/>
    <w:rsid w:val="002F2BAE"/>
    <w:rsid w:val="002F47A4"/>
    <w:rsid w:val="002F551A"/>
    <w:rsid w:val="00302FD6"/>
    <w:rsid w:val="00303B22"/>
    <w:rsid w:val="0031284A"/>
    <w:rsid w:val="0031525C"/>
    <w:rsid w:val="0031568B"/>
    <w:rsid w:val="00316471"/>
    <w:rsid w:val="00325D04"/>
    <w:rsid w:val="00330CF5"/>
    <w:rsid w:val="003313BE"/>
    <w:rsid w:val="00333196"/>
    <w:rsid w:val="00335DD8"/>
    <w:rsid w:val="00340BD9"/>
    <w:rsid w:val="00340CD2"/>
    <w:rsid w:val="0034179F"/>
    <w:rsid w:val="00344014"/>
    <w:rsid w:val="00351FCB"/>
    <w:rsid w:val="003531C3"/>
    <w:rsid w:val="00362C78"/>
    <w:rsid w:val="00366686"/>
    <w:rsid w:val="00367974"/>
    <w:rsid w:val="00372838"/>
    <w:rsid w:val="00382875"/>
    <w:rsid w:val="003830C9"/>
    <w:rsid w:val="00384525"/>
    <w:rsid w:val="0038619E"/>
    <w:rsid w:val="00387525"/>
    <w:rsid w:val="00392D45"/>
    <w:rsid w:val="00394831"/>
    <w:rsid w:val="003A1913"/>
    <w:rsid w:val="003B5CE2"/>
    <w:rsid w:val="003C4A24"/>
    <w:rsid w:val="003C545A"/>
    <w:rsid w:val="003D2A7D"/>
    <w:rsid w:val="003D2E8B"/>
    <w:rsid w:val="003D4F82"/>
    <w:rsid w:val="003E06EB"/>
    <w:rsid w:val="003E79ED"/>
    <w:rsid w:val="003F0142"/>
    <w:rsid w:val="003F08B8"/>
    <w:rsid w:val="003F21DD"/>
    <w:rsid w:val="003F513B"/>
    <w:rsid w:val="003F5E85"/>
    <w:rsid w:val="003F78A5"/>
    <w:rsid w:val="00405914"/>
    <w:rsid w:val="004079CD"/>
    <w:rsid w:val="00414657"/>
    <w:rsid w:val="0042299E"/>
    <w:rsid w:val="00426999"/>
    <w:rsid w:val="00427B8B"/>
    <w:rsid w:val="0043064A"/>
    <w:rsid w:val="0043247D"/>
    <w:rsid w:val="00434FED"/>
    <w:rsid w:val="0044137B"/>
    <w:rsid w:val="00445ED6"/>
    <w:rsid w:val="004517BA"/>
    <w:rsid w:val="00451CB3"/>
    <w:rsid w:val="00455344"/>
    <w:rsid w:val="00457F40"/>
    <w:rsid w:val="00460CAE"/>
    <w:rsid w:val="00462D78"/>
    <w:rsid w:val="004648F4"/>
    <w:rsid w:val="004650D2"/>
    <w:rsid w:val="004664E4"/>
    <w:rsid w:val="00466DFA"/>
    <w:rsid w:val="00473489"/>
    <w:rsid w:val="00473914"/>
    <w:rsid w:val="00480E61"/>
    <w:rsid w:val="00483AFE"/>
    <w:rsid w:val="0048767F"/>
    <w:rsid w:val="00487D92"/>
    <w:rsid w:val="004964D5"/>
    <w:rsid w:val="00497AA1"/>
    <w:rsid w:val="004A0340"/>
    <w:rsid w:val="004A2CF2"/>
    <w:rsid w:val="004A3249"/>
    <w:rsid w:val="004A475C"/>
    <w:rsid w:val="004A6029"/>
    <w:rsid w:val="004A6A10"/>
    <w:rsid w:val="004B1B37"/>
    <w:rsid w:val="004B60E9"/>
    <w:rsid w:val="004B66CF"/>
    <w:rsid w:val="004C0AF6"/>
    <w:rsid w:val="004C6931"/>
    <w:rsid w:val="004E521C"/>
    <w:rsid w:val="004E625D"/>
    <w:rsid w:val="004F4C88"/>
    <w:rsid w:val="004F50FB"/>
    <w:rsid w:val="005028F8"/>
    <w:rsid w:val="00502E6B"/>
    <w:rsid w:val="005117A2"/>
    <w:rsid w:val="005136CB"/>
    <w:rsid w:val="00516BF5"/>
    <w:rsid w:val="00516E16"/>
    <w:rsid w:val="005209D8"/>
    <w:rsid w:val="0052107C"/>
    <w:rsid w:val="00523B17"/>
    <w:rsid w:val="0052433E"/>
    <w:rsid w:val="005243AE"/>
    <w:rsid w:val="00535AF5"/>
    <w:rsid w:val="00535E9E"/>
    <w:rsid w:val="00536A81"/>
    <w:rsid w:val="00537A8C"/>
    <w:rsid w:val="00537E1E"/>
    <w:rsid w:val="00542569"/>
    <w:rsid w:val="0054368A"/>
    <w:rsid w:val="00543F7F"/>
    <w:rsid w:val="005514B5"/>
    <w:rsid w:val="00551E3A"/>
    <w:rsid w:val="00560453"/>
    <w:rsid w:val="00560E22"/>
    <w:rsid w:val="005678E2"/>
    <w:rsid w:val="00570880"/>
    <w:rsid w:val="00573FA7"/>
    <w:rsid w:val="00577FD3"/>
    <w:rsid w:val="00582D4E"/>
    <w:rsid w:val="0059352D"/>
    <w:rsid w:val="00593FFB"/>
    <w:rsid w:val="00595BE0"/>
    <w:rsid w:val="005974B2"/>
    <w:rsid w:val="005A3634"/>
    <w:rsid w:val="005A548B"/>
    <w:rsid w:val="005B2098"/>
    <w:rsid w:val="005B4152"/>
    <w:rsid w:val="005C11E0"/>
    <w:rsid w:val="005C2516"/>
    <w:rsid w:val="005C5A1E"/>
    <w:rsid w:val="005D0C14"/>
    <w:rsid w:val="005D2140"/>
    <w:rsid w:val="005D4917"/>
    <w:rsid w:val="005D7ECA"/>
    <w:rsid w:val="005E75DF"/>
    <w:rsid w:val="005F105D"/>
    <w:rsid w:val="006072F6"/>
    <w:rsid w:val="00612E3F"/>
    <w:rsid w:val="00614725"/>
    <w:rsid w:val="00614A37"/>
    <w:rsid w:val="00614AE4"/>
    <w:rsid w:val="0061620B"/>
    <w:rsid w:val="00621FF1"/>
    <w:rsid w:val="0062465D"/>
    <w:rsid w:val="00626E49"/>
    <w:rsid w:val="00633B88"/>
    <w:rsid w:val="00642D26"/>
    <w:rsid w:val="00644D19"/>
    <w:rsid w:val="006450BE"/>
    <w:rsid w:val="0064576E"/>
    <w:rsid w:val="00647175"/>
    <w:rsid w:val="0064750F"/>
    <w:rsid w:val="00652DDF"/>
    <w:rsid w:val="00656FB9"/>
    <w:rsid w:val="00670180"/>
    <w:rsid w:val="00670525"/>
    <w:rsid w:val="0067254C"/>
    <w:rsid w:val="006731B5"/>
    <w:rsid w:val="006804A7"/>
    <w:rsid w:val="00686BCB"/>
    <w:rsid w:val="00692258"/>
    <w:rsid w:val="0069546B"/>
    <w:rsid w:val="006966F4"/>
    <w:rsid w:val="00697433"/>
    <w:rsid w:val="006A1EC7"/>
    <w:rsid w:val="006A2DFD"/>
    <w:rsid w:val="006A6429"/>
    <w:rsid w:val="006A6510"/>
    <w:rsid w:val="006B0F1F"/>
    <w:rsid w:val="006B542B"/>
    <w:rsid w:val="006C236C"/>
    <w:rsid w:val="006C453B"/>
    <w:rsid w:val="006C47EC"/>
    <w:rsid w:val="006E05F6"/>
    <w:rsid w:val="006E2F50"/>
    <w:rsid w:val="006E2FA4"/>
    <w:rsid w:val="006E376D"/>
    <w:rsid w:val="006F3AA0"/>
    <w:rsid w:val="006F46A4"/>
    <w:rsid w:val="006F49C0"/>
    <w:rsid w:val="0070214A"/>
    <w:rsid w:val="0070683C"/>
    <w:rsid w:val="00707B46"/>
    <w:rsid w:val="00710C27"/>
    <w:rsid w:val="0071245A"/>
    <w:rsid w:val="00717517"/>
    <w:rsid w:val="00723477"/>
    <w:rsid w:val="00723492"/>
    <w:rsid w:val="0072367F"/>
    <w:rsid w:val="00737AEC"/>
    <w:rsid w:val="00741E5D"/>
    <w:rsid w:val="007435FA"/>
    <w:rsid w:val="00744100"/>
    <w:rsid w:val="00746ADA"/>
    <w:rsid w:val="007511C5"/>
    <w:rsid w:val="00751C14"/>
    <w:rsid w:val="00752E68"/>
    <w:rsid w:val="00753B21"/>
    <w:rsid w:val="00755B3C"/>
    <w:rsid w:val="00757D17"/>
    <w:rsid w:val="007638EE"/>
    <w:rsid w:val="00765DDC"/>
    <w:rsid w:val="00767041"/>
    <w:rsid w:val="00767915"/>
    <w:rsid w:val="00767FD0"/>
    <w:rsid w:val="00772A4F"/>
    <w:rsid w:val="007828E7"/>
    <w:rsid w:val="00783FBC"/>
    <w:rsid w:val="00786FC4"/>
    <w:rsid w:val="00791441"/>
    <w:rsid w:val="007A07B9"/>
    <w:rsid w:val="007A4E43"/>
    <w:rsid w:val="007B053E"/>
    <w:rsid w:val="007B0FCF"/>
    <w:rsid w:val="007B3549"/>
    <w:rsid w:val="007B59DD"/>
    <w:rsid w:val="007B6F9C"/>
    <w:rsid w:val="007C6492"/>
    <w:rsid w:val="007D2058"/>
    <w:rsid w:val="007D4A9B"/>
    <w:rsid w:val="007E12B4"/>
    <w:rsid w:val="007E6766"/>
    <w:rsid w:val="008002E7"/>
    <w:rsid w:val="008121EA"/>
    <w:rsid w:val="00814495"/>
    <w:rsid w:val="00814BC4"/>
    <w:rsid w:val="00815066"/>
    <w:rsid w:val="00815936"/>
    <w:rsid w:val="008171B8"/>
    <w:rsid w:val="00820671"/>
    <w:rsid w:val="008214C8"/>
    <w:rsid w:val="00821CF6"/>
    <w:rsid w:val="008309DE"/>
    <w:rsid w:val="00832EFC"/>
    <w:rsid w:val="00841371"/>
    <w:rsid w:val="00842CC4"/>
    <w:rsid w:val="00845F14"/>
    <w:rsid w:val="008509F4"/>
    <w:rsid w:val="00851054"/>
    <w:rsid w:val="00851D04"/>
    <w:rsid w:val="00855513"/>
    <w:rsid w:val="00861239"/>
    <w:rsid w:val="0086296E"/>
    <w:rsid w:val="00862EBB"/>
    <w:rsid w:val="00871852"/>
    <w:rsid w:val="00874133"/>
    <w:rsid w:val="00874C58"/>
    <w:rsid w:val="00874DBC"/>
    <w:rsid w:val="008751A9"/>
    <w:rsid w:val="008775F3"/>
    <w:rsid w:val="008809CA"/>
    <w:rsid w:val="0088171D"/>
    <w:rsid w:val="008857AF"/>
    <w:rsid w:val="00885A4C"/>
    <w:rsid w:val="0088691E"/>
    <w:rsid w:val="00891456"/>
    <w:rsid w:val="008930B2"/>
    <w:rsid w:val="00897BDA"/>
    <w:rsid w:val="008A6E4D"/>
    <w:rsid w:val="008B3581"/>
    <w:rsid w:val="008B4644"/>
    <w:rsid w:val="008B532E"/>
    <w:rsid w:val="008B6D8A"/>
    <w:rsid w:val="008C32BB"/>
    <w:rsid w:val="008D6770"/>
    <w:rsid w:val="008D7101"/>
    <w:rsid w:val="008E001A"/>
    <w:rsid w:val="008E03B4"/>
    <w:rsid w:val="008E0445"/>
    <w:rsid w:val="008E2031"/>
    <w:rsid w:val="008E29F9"/>
    <w:rsid w:val="008E2FC3"/>
    <w:rsid w:val="008E5886"/>
    <w:rsid w:val="008F1392"/>
    <w:rsid w:val="008F2734"/>
    <w:rsid w:val="008F4A29"/>
    <w:rsid w:val="008F4DE4"/>
    <w:rsid w:val="008F5C30"/>
    <w:rsid w:val="008F5E9B"/>
    <w:rsid w:val="008F6B2B"/>
    <w:rsid w:val="00904067"/>
    <w:rsid w:val="009044EC"/>
    <w:rsid w:val="00907960"/>
    <w:rsid w:val="009102D3"/>
    <w:rsid w:val="00915870"/>
    <w:rsid w:val="00923283"/>
    <w:rsid w:val="00926312"/>
    <w:rsid w:val="009275D4"/>
    <w:rsid w:val="009375C7"/>
    <w:rsid w:val="009449ED"/>
    <w:rsid w:val="00950105"/>
    <w:rsid w:val="00950734"/>
    <w:rsid w:val="00952944"/>
    <w:rsid w:val="00952997"/>
    <w:rsid w:val="00954FBE"/>
    <w:rsid w:val="00960DE8"/>
    <w:rsid w:val="00961AC4"/>
    <w:rsid w:val="00961B8F"/>
    <w:rsid w:val="009801B3"/>
    <w:rsid w:val="00981694"/>
    <w:rsid w:val="009842CD"/>
    <w:rsid w:val="0098765B"/>
    <w:rsid w:val="00992C60"/>
    <w:rsid w:val="0099411D"/>
    <w:rsid w:val="009959CB"/>
    <w:rsid w:val="00997540"/>
    <w:rsid w:val="009A0619"/>
    <w:rsid w:val="009A2CEE"/>
    <w:rsid w:val="009A4319"/>
    <w:rsid w:val="009A5C9B"/>
    <w:rsid w:val="009A7D05"/>
    <w:rsid w:val="009B0094"/>
    <w:rsid w:val="009B1321"/>
    <w:rsid w:val="009B2DD2"/>
    <w:rsid w:val="009C114C"/>
    <w:rsid w:val="009C1D8D"/>
    <w:rsid w:val="009C2100"/>
    <w:rsid w:val="009C219F"/>
    <w:rsid w:val="009C28EE"/>
    <w:rsid w:val="009C4AAD"/>
    <w:rsid w:val="009D332B"/>
    <w:rsid w:val="009D68E0"/>
    <w:rsid w:val="009E127E"/>
    <w:rsid w:val="009E7888"/>
    <w:rsid w:val="009F02A6"/>
    <w:rsid w:val="009F1F9B"/>
    <w:rsid w:val="009F6452"/>
    <w:rsid w:val="00A0197C"/>
    <w:rsid w:val="00A01C6E"/>
    <w:rsid w:val="00A036EF"/>
    <w:rsid w:val="00A046B1"/>
    <w:rsid w:val="00A04723"/>
    <w:rsid w:val="00A05425"/>
    <w:rsid w:val="00A1367E"/>
    <w:rsid w:val="00A16878"/>
    <w:rsid w:val="00A230B8"/>
    <w:rsid w:val="00A32283"/>
    <w:rsid w:val="00A34540"/>
    <w:rsid w:val="00A34979"/>
    <w:rsid w:val="00A358F4"/>
    <w:rsid w:val="00A417A0"/>
    <w:rsid w:val="00A41FB8"/>
    <w:rsid w:val="00A433D3"/>
    <w:rsid w:val="00A47B0B"/>
    <w:rsid w:val="00A50DF3"/>
    <w:rsid w:val="00A53628"/>
    <w:rsid w:val="00A55E66"/>
    <w:rsid w:val="00A6182F"/>
    <w:rsid w:val="00A62082"/>
    <w:rsid w:val="00A65EC1"/>
    <w:rsid w:val="00A66504"/>
    <w:rsid w:val="00A70D4B"/>
    <w:rsid w:val="00A75FC2"/>
    <w:rsid w:val="00A81AF6"/>
    <w:rsid w:val="00A9066A"/>
    <w:rsid w:val="00A913A2"/>
    <w:rsid w:val="00A95124"/>
    <w:rsid w:val="00AA1523"/>
    <w:rsid w:val="00AA4949"/>
    <w:rsid w:val="00AA6EC8"/>
    <w:rsid w:val="00AB17C8"/>
    <w:rsid w:val="00AB29B4"/>
    <w:rsid w:val="00AB349A"/>
    <w:rsid w:val="00AC211A"/>
    <w:rsid w:val="00AC2380"/>
    <w:rsid w:val="00AC6259"/>
    <w:rsid w:val="00AC7445"/>
    <w:rsid w:val="00AD15EF"/>
    <w:rsid w:val="00AD7250"/>
    <w:rsid w:val="00AE4EDA"/>
    <w:rsid w:val="00AE5253"/>
    <w:rsid w:val="00AE7B54"/>
    <w:rsid w:val="00AE7E50"/>
    <w:rsid w:val="00AF069F"/>
    <w:rsid w:val="00AF08C4"/>
    <w:rsid w:val="00AF3155"/>
    <w:rsid w:val="00AF34D9"/>
    <w:rsid w:val="00B01B0C"/>
    <w:rsid w:val="00B04149"/>
    <w:rsid w:val="00B210F3"/>
    <w:rsid w:val="00B211CE"/>
    <w:rsid w:val="00B22809"/>
    <w:rsid w:val="00B22BC9"/>
    <w:rsid w:val="00B238A5"/>
    <w:rsid w:val="00B246DC"/>
    <w:rsid w:val="00B27CB3"/>
    <w:rsid w:val="00B31077"/>
    <w:rsid w:val="00B34FC4"/>
    <w:rsid w:val="00B35DC1"/>
    <w:rsid w:val="00B36005"/>
    <w:rsid w:val="00B40CF8"/>
    <w:rsid w:val="00B41580"/>
    <w:rsid w:val="00B513D9"/>
    <w:rsid w:val="00B51CED"/>
    <w:rsid w:val="00B52BC0"/>
    <w:rsid w:val="00B57AC9"/>
    <w:rsid w:val="00B618A8"/>
    <w:rsid w:val="00B65F0E"/>
    <w:rsid w:val="00B67CEC"/>
    <w:rsid w:val="00B71606"/>
    <w:rsid w:val="00B740E3"/>
    <w:rsid w:val="00B779F7"/>
    <w:rsid w:val="00B845AA"/>
    <w:rsid w:val="00B846E1"/>
    <w:rsid w:val="00B931FC"/>
    <w:rsid w:val="00B94379"/>
    <w:rsid w:val="00B95D4A"/>
    <w:rsid w:val="00B978C6"/>
    <w:rsid w:val="00BA0177"/>
    <w:rsid w:val="00BA216E"/>
    <w:rsid w:val="00BA65C7"/>
    <w:rsid w:val="00BA7C41"/>
    <w:rsid w:val="00BB17B8"/>
    <w:rsid w:val="00BB21F8"/>
    <w:rsid w:val="00BC324B"/>
    <w:rsid w:val="00BC5A27"/>
    <w:rsid w:val="00BC5FB6"/>
    <w:rsid w:val="00BD1EEF"/>
    <w:rsid w:val="00BD66D8"/>
    <w:rsid w:val="00BD6C46"/>
    <w:rsid w:val="00BE6560"/>
    <w:rsid w:val="00BF214A"/>
    <w:rsid w:val="00BF2215"/>
    <w:rsid w:val="00BF32A5"/>
    <w:rsid w:val="00C02E62"/>
    <w:rsid w:val="00C109F5"/>
    <w:rsid w:val="00C11687"/>
    <w:rsid w:val="00C13229"/>
    <w:rsid w:val="00C156E1"/>
    <w:rsid w:val="00C1777F"/>
    <w:rsid w:val="00C20964"/>
    <w:rsid w:val="00C20CF7"/>
    <w:rsid w:val="00C22AB9"/>
    <w:rsid w:val="00C24289"/>
    <w:rsid w:val="00C24ADF"/>
    <w:rsid w:val="00C24E4D"/>
    <w:rsid w:val="00C25D34"/>
    <w:rsid w:val="00C260AD"/>
    <w:rsid w:val="00C31864"/>
    <w:rsid w:val="00C3572F"/>
    <w:rsid w:val="00C363F1"/>
    <w:rsid w:val="00C41191"/>
    <w:rsid w:val="00C435FB"/>
    <w:rsid w:val="00C44B23"/>
    <w:rsid w:val="00C521AB"/>
    <w:rsid w:val="00C522BE"/>
    <w:rsid w:val="00C54725"/>
    <w:rsid w:val="00C60149"/>
    <w:rsid w:val="00C61408"/>
    <w:rsid w:val="00C6608C"/>
    <w:rsid w:val="00C72C52"/>
    <w:rsid w:val="00C76846"/>
    <w:rsid w:val="00C76D00"/>
    <w:rsid w:val="00C775D4"/>
    <w:rsid w:val="00C77E1D"/>
    <w:rsid w:val="00C82BF7"/>
    <w:rsid w:val="00C82E54"/>
    <w:rsid w:val="00C84699"/>
    <w:rsid w:val="00C8742F"/>
    <w:rsid w:val="00C91E77"/>
    <w:rsid w:val="00C9519A"/>
    <w:rsid w:val="00C9616C"/>
    <w:rsid w:val="00C965C2"/>
    <w:rsid w:val="00C9684D"/>
    <w:rsid w:val="00CA2A5E"/>
    <w:rsid w:val="00CA2F06"/>
    <w:rsid w:val="00CA624B"/>
    <w:rsid w:val="00CB274D"/>
    <w:rsid w:val="00CC3DAC"/>
    <w:rsid w:val="00CD0011"/>
    <w:rsid w:val="00CD0697"/>
    <w:rsid w:val="00CD1107"/>
    <w:rsid w:val="00CD1236"/>
    <w:rsid w:val="00CD1B0E"/>
    <w:rsid w:val="00CD594B"/>
    <w:rsid w:val="00CD5BA4"/>
    <w:rsid w:val="00CD61FC"/>
    <w:rsid w:val="00CD690E"/>
    <w:rsid w:val="00CE50D0"/>
    <w:rsid w:val="00CE5758"/>
    <w:rsid w:val="00CE617F"/>
    <w:rsid w:val="00CF2755"/>
    <w:rsid w:val="00D015BC"/>
    <w:rsid w:val="00D01F8A"/>
    <w:rsid w:val="00D06276"/>
    <w:rsid w:val="00D11DC6"/>
    <w:rsid w:val="00D1252D"/>
    <w:rsid w:val="00D1424F"/>
    <w:rsid w:val="00D169DF"/>
    <w:rsid w:val="00D16B28"/>
    <w:rsid w:val="00D16C38"/>
    <w:rsid w:val="00D16DC4"/>
    <w:rsid w:val="00D207C8"/>
    <w:rsid w:val="00D236C5"/>
    <w:rsid w:val="00D240E8"/>
    <w:rsid w:val="00D24E2B"/>
    <w:rsid w:val="00D31BF3"/>
    <w:rsid w:val="00D330EE"/>
    <w:rsid w:val="00D34BD5"/>
    <w:rsid w:val="00D36DF6"/>
    <w:rsid w:val="00D37C9E"/>
    <w:rsid w:val="00D40CAD"/>
    <w:rsid w:val="00D41ECA"/>
    <w:rsid w:val="00D42D83"/>
    <w:rsid w:val="00D430A3"/>
    <w:rsid w:val="00D43A04"/>
    <w:rsid w:val="00D43D7F"/>
    <w:rsid w:val="00D452A3"/>
    <w:rsid w:val="00D461DA"/>
    <w:rsid w:val="00D46DB7"/>
    <w:rsid w:val="00D472BB"/>
    <w:rsid w:val="00D47C8D"/>
    <w:rsid w:val="00D504C3"/>
    <w:rsid w:val="00D53120"/>
    <w:rsid w:val="00D53345"/>
    <w:rsid w:val="00D5618C"/>
    <w:rsid w:val="00D56A24"/>
    <w:rsid w:val="00D56BFE"/>
    <w:rsid w:val="00D63F7F"/>
    <w:rsid w:val="00D64F8C"/>
    <w:rsid w:val="00D6587E"/>
    <w:rsid w:val="00D65E3C"/>
    <w:rsid w:val="00D665BC"/>
    <w:rsid w:val="00D66CDE"/>
    <w:rsid w:val="00D7240F"/>
    <w:rsid w:val="00D760E0"/>
    <w:rsid w:val="00D8032E"/>
    <w:rsid w:val="00D821B0"/>
    <w:rsid w:val="00D822BA"/>
    <w:rsid w:val="00D83F74"/>
    <w:rsid w:val="00D84E24"/>
    <w:rsid w:val="00D84EC0"/>
    <w:rsid w:val="00D855B7"/>
    <w:rsid w:val="00D918E9"/>
    <w:rsid w:val="00D929DD"/>
    <w:rsid w:val="00D930AC"/>
    <w:rsid w:val="00D930D0"/>
    <w:rsid w:val="00D9397D"/>
    <w:rsid w:val="00D97A2A"/>
    <w:rsid w:val="00DA06F4"/>
    <w:rsid w:val="00DA0926"/>
    <w:rsid w:val="00DA3550"/>
    <w:rsid w:val="00DA3F71"/>
    <w:rsid w:val="00DA4E70"/>
    <w:rsid w:val="00DA5F45"/>
    <w:rsid w:val="00DA66FC"/>
    <w:rsid w:val="00DB4A1E"/>
    <w:rsid w:val="00DB5E0B"/>
    <w:rsid w:val="00DB612C"/>
    <w:rsid w:val="00DC7F56"/>
    <w:rsid w:val="00DD7BF1"/>
    <w:rsid w:val="00DE40A6"/>
    <w:rsid w:val="00DE5BA4"/>
    <w:rsid w:val="00DE6C56"/>
    <w:rsid w:val="00DF3D92"/>
    <w:rsid w:val="00DF4DCE"/>
    <w:rsid w:val="00DF51EA"/>
    <w:rsid w:val="00DF70B9"/>
    <w:rsid w:val="00DF7DE5"/>
    <w:rsid w:val="00E0496D"/>
    <w:rsid w:val="00E04ECD"/>
    <w:rsid w:val="00E068DB"/>
    <w:rsid w:val="00E07B64"/>
    <w:rsid w:val="00E2188D"/>
    <w:rsid w:val="00E23FE3"/>
    <w:rsid w:val="00E242B4"/>
    <w:rsid w:val="00E24C62"/>
    <w:rsid w:val="00E36D10"/>
    <w:rsid w:val="00E409D5"/>
    <w:rsid w:val="00E4139A"/>
    <w:rsid w:val="00E45CA2"/>
    <w:rsid w:val="00E52742"/>
    <w:rsid w:val="00E57AC2"/>
    <w:rsid w:val="00E57B0D"/>
    <w:rsid w:val="00E6114C"/>
    <w:rsid w:val="00E613D9"/>
    <w:rsid w:val="00E616D5"/>
    <w:rsid w:val="00E6287C"/>
    <w:rsid w:val="00E64A5E"/>
    <w:rsid w:val="00E6513D"/>
    <w:rsid w:val="00E665C8"/>
    <w:rsid w:val="00E75A0A"/>
    <w:rsid w:val="00E77C81"/>
    <w:rsid w:val="00E81FA3"/>
    <w:rsid w:val="00E83098"/>
    <w:rsid w:val="00E85006"/>
    <w:rsid w:val="00E870A4"/>
    <w:rsid w:val="00E92935"/>
    <w:rsid w:val="00E95DD0"/>
    <w:rsid w:val="00EA0887"/>
    <w:rsid w:val="00EA20DC"/>
    <w:rsid w:val="00EA3B8C"/>
    <w:rsid w:val="00EA6C35"/>
    <w:rsid w:val="00EB0064"/>
    <w:rsid w:val="00EB076A"/>
    <w:rsid w:val="00EB37DD"/>
    <w:rsid w:val="00EB3D59"/>
    <w:rsid w:val="00EC01A0"/>
    <w:rsid w:val="00EC36B7"/>
    <w:rsid w:val="00EC5672"/>
    <w:rsid w:val="00ED5D26"/>
    <w:rsid w:val="00EE0443"/>
    <w:rsid w:val="00EF25F7"/>
    <w:rsid w:val="00EF39F7"/>
    <w:rsid w:val="00EF41BA"/>
    <w:rsid w:val="00EF51B8"/>
    <w:rsid w:val="00EF74FA"/>
    <w:rsid w:val="00F02114"/>
    <w:rsid w:val="00F02943"/>
    <w:rsid w:val="00F16D6B"/>
    <w:rsid w:val="00F30E3F"/>
    <w:rsid w:val="00F318B1"/>
    <w:rsid w:val="00F31BF7"/>
    <w:rsid w:val="00F35CD4"/>
    <w:rsid w:val="00F425A5"/>
    <w:rsid w:val="00F45EB5"/>
    <w:rsid w:val="00F51993"/>
    <w:rsid w:val="00F5654F"/>
    <w:rsid w:val="00F56B14"/>
    <w:rsid w:val="00F60494"/>
    <w:rsid w:val="00F65559"/>
    <w:rsid w:val="00F663F0"/>
    <w:rsid w:val="00F724CD"/>
    <w:rsid w:val="00F74C08"/>
    <w:rsid w:val="00F756B9"/>
    <w:rsid w:val="00F75878"/>
    <w:rsid w:val="00F77687"/>
    <w:rsid w:val="00F77D8D"/>
    <w:rsid w:val="00F77E09"/>
    <w:rsid w:val="00F80761"/>
    <w:rsid w:val="00F83167"/>
    <w:rsid w:val="00F83515"/>
    <w:rsid w:val="00F84949"/>
    <w:rsid w:val="00F84ABE"/>
    <w:rsid w:val="00F84E09"/>
    <w:rsid w:val="00F8603C"/>
    <w:rsid w:val="00F870EF"/>
    <w:rsid w:val="00F97263"/>
    <w:rsid w:val="00FA0CB0"/>
    <w:rsid w:val="00FA426B"/>
    <w:rsid w:val="00FA4845"/>
    <w:rsid w:val="00FA6024"/>
    <w:rsid w:val="00FA7B30"/>
    <w:rsid w:val="00FB0A69"/>
    <w:rsid w:val="00FB2214"/>
    <w:rsid w:val="00FB63E3"/>
    <w:rsid w:val="00FB6630"/>
    <w:rsid w:val="00FC34BD"/>
    <w:rsid w:val="00FD1AB8"/>
    <w:rsid w:val="00FE08D3"/>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 w:type="paragraph" w:styleId="Header">
    <w:name w:val="header"/>
    <w:basedOn w:val="Normal"/>
    <w:link w:val="HeaderChar"/>
    <w:rsid w:val="001A263D"/>
    <w:pPr>
      <w:tabs>
        <w:tab w:val="center" w:pos="4680"/>
        <w:tab w:val="right" w:pos="9360"/>
      </w:tabs>
    </w:pPr>
  </w:style>
  <w:style w:type="character" w:customStyle="1" w:styleId="HeaderChar">
    <w:name w:val="Header Char"/>
    <w:basedOn w:val="DefaultParagraphFont"/>
    <w:link w:val="Header"/>
    <w:rsid w:val="001A263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91815">
      <w:bodyDiv w:val="1"/>
      <w:marLeft w:val="0"/>
      <w:marRight w:val="0"/>
      <w:marTop w:val="0"/>
      <w:marBottom w:val="0"/>
      <w:divBdr>
        <w:top w:val="none" w:sz="0" w:space="0" w:color="auto"/>
        <w:left w:val="none" w:sz="0" w:space="0" w:color="auto"/>
        <w:bottom w:val="none" w:sz="0" w:space="0" w:color="auto"/>
        <w:right w:val="none" w:sz="0" w:space="0" w:color="auto"/>
      </w:divBdr>
    </w:div>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64035854">
      <w:bodyDiv w:val="1"/>
      <w:marLeft w:val="0"/>
      <w:marRight w:val="0"/>
      <w:marTop w:val="0"/>
      <w:marBottom w:val="0"/>
      <w:divBdr>
        <w:top w:val="none" w:sz="0" w:space="0" w:color="auto"/>
        <w:left w:val="none" w:sz="0" w:space="0" w:color="auto"/>
        <w:bottom w:val="none" w:sz="0" w:space="0" w:color="auto"/>
        <w:right w:val="none" w:sz="0" w:space="0" w:color="auto"/>
      </w:divBdr>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48667964">
      <w:bodyDiv w:val="1"/>
      <w:marLeft w:val="0"/>
      <w:marRight w:val="0"/>
      <w:marTop w:val="0"/>
      <w:marBottom w:val="0"/>
      <w:divBdr>
        <w:top w:val="none" w:sz="0" w:space="0" w:color="auto"/>
        <w:left w:val="none" w:sz="0" w:space="0" w:color="auto"/>
        <w:bottom w:val="none" w:sz="0" w:space="0" w:color="auto"/>
        <w:right w:val="none" w:sz="0" w:space="0" w:color="auto"/>
      </w:divBdr>
    </w:div>
    <w:div w:id="150492640">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05795875">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42034207">
      <w:bodyDiv w:val="1"/>
      <w:marLeft w:val="0"/>
      <w:marRight w:val="0"/>
      <w:marTop w:val="0"/>
      <w:marBottom w:val="0"/>
      <w:divBdr>
        <w:top w:val="none" w:sz="0" w:space="0" w:color="auto"/>
        <w:left w:val="none" w:sz="0" w:space="0" w:color="auto"/>
        <w:bottom w:val="none" w:sz="0" w:space="0" w:color="auto"/>
        <w:right w:val="none" w:sz="0" w:space="0" w:color="auto"/>
      </w:divBdr>
    </w:div>
    <w:div w:id="244993921">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63218890">
      <w:bodyDiv w:val="1"/>
      <w:marLeft w:val="0"/>
      <w:marRight w:val="0"/>
      <w:marTop w:val="0"/>
      <w:marBottom w:val="0"/>
      <w:divBdr>
        <w:top w:val="none" w:sz="0" w:space="0" w:color="auto"/>
        <w:left w:val="none" w:sz="0" w:space="0" w:color="auto"/>
        <w:bottom w:val="none" w:sz="0" w:space="0" w:color="auto"/>
        <w:right w:val="none" w:sz="0" w:space="0" w:color="auto"/>
      </w:divBdr>
    </w:div>
    <w:div w:id="376899056">
      <w:bodyDiv w:val="1"/>
      <w:marLeft w:val="0"/>
      <w:marRight w:val="0"/>
      <w:marTop w:val="0"/>
      <w:marBottom w:val="0"/>
      <w:divBdr>
        <w:top w:val="none" w:sz="0" w:space="0" w:color="auto"/>
        <w:left w:val="none" w:sz="0" w:space="0" w:color="auto"/>
        <w:bottom w:val="none" w:sz="0" w:space="0" w:color="auto"/>
        <w:right w:val="none" w:sz="0" w:space="0" w:color="auto"/>
      </w:divBdr>
    </w:div>
    <w:div w:id="389772428">
      <w:bodyDiv w:val="1"/>
      <w:marLeft w:val="0"/>
      <w:marRight w:val="0"/>
      <w:marTop w:val="0"/>
      <w:marBottom w:val="0"/>
      <w:divBdr>
        <w:top w:val="none" w:sz="0" w:space="0" w:color="auto"/>
        <w:left w:val="none" w:sz="0" w:space="0" w:color="auto"/>
        <w:bottom w:val="none" w:sz="0" w:space="0" w:color="auto"/>
        <w:right w:val="none" w:sz="0" w:space="0" w:color="auto"/>
      </w:divBdr>
    </w:div>
    <w:div w:id="391543350">
      <w:bodyDiv w:val="1"/>
      <w:marLeft w:val="0"/>
      <w:marRight w:val="0"/>
      <w:marTop w:val="0"/>
      <w:marBottom w:val="0"/>
      <w:divBdr>
        <w:top w:val="none" w:sz="0" w:space="0" w:color="auto"/>
        <w:left w:val="none" w:sz="0" w:space="0" w:color="auto"/>
        <w:bottom w:val="none" w:sz="0" w:space="0" w:color="auto"/>
        <w:right w:val="none" w:sz="0" w:space="0" w:color="auto"/>
      </w:divBdr>
    </w:div>
    <w:div w:id="392243696">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398945445">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27846554">
      <w:bodyDiv w:val="1"/>
      <w:marLeft w:val="0"/>
      <w:marRight w:val="0"/>
      <w:marTop w:val="0"/>
      <w:marBottom w:val="0"/>
      <w:divBdr>
        <w:top w:val="none" w:sz="0" w:space="0" w:color="auto"/>
        <w:left w:val="none" w:sz="0" w:space="0" w:color="auto"/>
        <w:bottom w:val="none" w:sz="0" w:space="0" w:color="auto"/>
        <w:right w:val="none" w:sz="0" w:space="0" w:color="auto"/>
      </w:divBdr>
    </w:div>
    <w:div w:id="430588595">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41145891">
      <w:bodyDiv w:val="1"/>
      <w:marLeft w:val="0"/>
      <w:marRight w:val="0"/>
      <w:marTop w:val="0"/>
      <w:marBottom w:val="0"/>
      <w:divBdr>
        <w:top w:val="none" w:sz="0" w:space="0" w:color="auto"/>
        <w:left w:val="none" w:sz="0" w:space="0" w:color="auto"/>
        <w:bottom w:val="none" w:sz="0" w:space="0" w:color="auto"/>
        <w:right w:val="none" w:sz="0" w:space="0" w:color="auto"/>
      </w:divBdr>
    </w:div>
    <w:div w:id="444621680">
      <w:bodyDiv w:val="1"/>
      <w:marLeft w:val="0"/>
      <w:marRight w:val="0"/>
      <w:marTop w:val="0"/>
      <w:marBottom w:val="0"/>
      <w:divBdr>
        <w:top w:val="none" w:sz="0" w:space="0" w:color="auto"/>
        <w:left w:val="none" w:sz="0" w:space="0" w:color="auto"/>
        <w:bottom w:val="none" w:sz="0" w:space="0" w:color="auto"/>
        <w:right w:val="none" w:sz="0" w:space="0" w:color="auto"/>
      </w:divBdr>
    </w:div>
    <w:div w:id="448009198">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0102506">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490677782">
      <w:bodyDiv w:val="1"/>
      <w:marLeft w:val="0"/>
      <w:marRight w:val="0"/>
      <w:marTop w:val="0"/>
      <w:marBottom w:val="0"/>
      <w:divBdr>
        <w:top w:val="none" w:sz="0" w:space="0" w:color="auto"/>
        <w:left w:val="none" w:sz="0" w:space="0" w:color="auto"/>
        <w:bottom w:val="none" w:sz="0" w:space="0" w:color="auto"/>
        <w:right w:val="none" w:sz="0" w:space="0" w:color="auto"/>
      </w:divBdr>
    </w:div>
    <w:div w:id="506287857">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64802926">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2303457">
      <w:bodyDiv w:val="1"/>
      <w:marLeft w:val="0"/>
      <w:marRight w:val="0"/>
      <w:marTop w:val="0"/>
      <w:marBottom w:val="0"/>
      <w:divBdr>
        <w:top w:val="none" w:sz="0" w:space="0" w:color="auto"/>
        <w:left w:val="none" w:sz="0" w:space="0" w:color="auto"/>
        <w:bottom w:val="none" w:sz="0" w:space="0" w:color="auto"/>
        <w:right w:val="none" w:sz="0" w:space="0" w:color="auto"/>
      </w:divBdr>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3270433">
      <w:bodyDiv w:val="1"/>
      <w:marLeft w:val="0"/>
      <w:marRight w:val="0"/>
      <w:marTop w:val="0"/>
      <w:marBottom w:val="0"/>
      <w:divBdr>
        <w:top w:val="none" w:sz="0" w:space="0" w:color="auto"/>
        <w:left w:val="none" w:sz="0" w:space="0" w:color="auto"/>
        <w:bottom w:val="none" w:sz="0" w:space="0" w:color="auto"/>
        <w:right w:val="none" w:sz="0" w:space="0" w:color="auto"/>
      </w:divBdr>
    </w:div>
    <w:div w:id="606621185">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13443369">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613553">
      <w:bodyDiv w:val="1"/>
      <w:marLeft w:val="0"/>
      <w:marRight w:val="0"/>
      <w:marTop w:val="0"/>
      <w:marBottom w:val="0"/>
      <w:divBdr>
        <w:top w:val="none" w:sz="0" w:space="0" w:color="auto"/>
        <w:left w:val="none" w:sz="0" w:space="0" w:color="auto"/>
        <w:bottom w:val="none" w:sz="0" w:space="0" w:color="auto"/>
        <w:right w:val="none" w:sz="0" w:space="0" w:color="auto"/>
      </w:divBdr>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0600384">
      <w:bodyDiv w:val="1"/>
      <w:marLeft w:val="0"/>
      <w:marRight w:val="0"/>
      <w:marTop w:val="0"/>
      <w:marBottom w:val="0"/>
      <w:divBdr>
        <w:top w:val="none" w:sz="0" w:space="0" w:color="auto"/>
        <w:left w:val="none" w:sz="0" w:space="0" w:color="auto"/>
        <w:bottom w:val="none" w:sz="0" w:space="0" w:color="auto"/>
        <w:right w:val="none" w:sz="0" w:space="0" w:color="auto"/>
      </w:divBdr>
      <w:divsChild>
        <w:div w:id="233593335">
          <w:marLeft w:val="0"/>
          <w:marRight w:val="0"/>
          <w:marTop w:val="450"/>
          <w:marBottom w:val="450"/>
          <w:divBdr>
            <w:top w:val="none" w:sz="0" w:space="0" w:color="auto"/>
            <w:left w:val="single" w:sz="18" w:space="23" w:color="222222"/>
            <w:bottom w:val="none" w:sz="0" w:space="0" w:color="auto"/>
            <w:right w:val="none" w:sz="0" w:space="0" w:color="auto"/>
          </w:divBdr>
        </w:div>
        <w:div w:id="2130123357">
          <w:marLeft w:val="0"/>
          <w:marRight w:val="0"/>
          <w:marTop w:val="450"/>
          <w:marBottom w:val="450"/>
          <w:divBdr>
            <w:top w:val="none" w:sz="0" w:space="0" w:color="auto"/>
            <w:left w:val="single" w:sz="18" w:space="23" w:color="222222"/>
            <w:bottom w:val="none" w:sz="0" w:space="0" w:color="auto"/>
            <w:right w:val="none" w:sz="0" w:space="0" w:color="auto"/>
          </w:divBdr>
        </w:div>
        <w:div w:id="1886868175">
          <w:marLeft w:val="0"/>
          <w:marRight w:val="0"/>
          <w:marTop w:val="450"/>
          <w:marBottom w:val="450"/>
          <w:divBdr>
            <w:top w:val="none" w:sz="0" w:space="0" w:color="auto"/>
            <w:left w:val="single" w:sz="18" w:space="23" w:color="222222"/>
            <w:bottom w:val="none" w:sz="0" w:space="0" w:color="auto"/>
            <w:right w:val="none" w:sz="0" w:space="0" w:color="auto"/>
          </w:divBdr>
        </w:div>
        <w:div w:id="1825537477">
          <w:marLeft w:val="0"/>
          <w:marRight w:val="0"/>
          <w:marTop w:val="450"/>
          <w:marBottom w:val="450"/>
          <w:divBdr>
            <w:top w:val="none" w:sz="0" w:space="0" w:color="auto"/>
            <w:left w:val="single" w:sz="18" w:space="23" w:color="222222"/>
            <w:bottom w:val="none" w:sz="0" w:space="0" w:color="auto"/>
            <w:right w:val="none" w:sz="0" w:space="0" w:color="auto"/>
          </w:divBdr>
        </w:div>
        <w:div w:id="533227762">
          <w:marLeft w:val="0"/>
          <w:marRight w:val="0"/>
          <w:marTop w:val="450"/>
          <w:marBottom w:val="450"/>
          <w:divBdr>
            <w:top w:val="none" w:sz="0" w:space="0" w:color="auto"/>
            <w:left w:val="single" w:sz="18" w:space="23" w:color="222222"/>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694113929">
      <w:bodyDiv w:val="1"/>
      <w:marLeft w:val="0"/>
      <w:marRight w:val="0"/>
      <w:marTop w:val="0"/>
      <w:marBottom w:val="0"/>
      <w:divBdr>
        <w:top w:val="none" w:sz="0" w:space="0" w:color="auto"/>
        <w:left w:val="none" w:sz="0" w:space="0" w:color="auto"/>
        <w:bottom w:val="none" w:sz="0" w:space="0" w:color="auto"/>
        <w:right w:val="none" w:sz="0" w:space="0" w:color="auto"/>
      </w:divBdr>
    </w:div>
    <w:div w:id="695155084">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14819244">
      <w:bodyDiv w:val="1"/>
      <w:marLeft w:val="0"/>
      <w:marRight w:val="0"/>
      <w:marTop w:val="0"/>
      <w:marBottom w:val="0"/>
      <w:divBdr>
        <w:top w:val="none" w:sz="0" w:space="0" w:color="auto"/>
        <w:left w:val="none" w:sz="0" w:space="0" w:color="auto"/>
        <w:bottom w:val="none" w:sz="0" w:space="0" w:color="auto"/>
        <w:right w:val="none" w:sz="0" w:space="0" w:color="auto"/>
      </w:divBdr>
    </w:div>
    <w:div w:id="747264329">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59832534">
      <w:bodyDiv w:val="1"/>
      <w:marLeft w:val="0"/>
      <w:marRight w:val="0"/>
      <w:marTop w:val="0"/>
      <w:marBottom w:val="0"/>
      <w:divBdr>
        <w:top w:val="none" w:sz="0" w:space="0" w:color="auto"/>
        <w:left w:val="none" w:sz="0" w:space="0" w:color="auto"/>
        <w:bottom w:val="none" w:sz="0" w:space="0" w:color="auto"/>
        <w:right w:val="none" w:sz="0" w:space="0" w:color="auto"/>
      </w:divBdr>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62653334">
      <w:bodyDiv w:val="1"/>
      <w:marLeft w:val="0"/>
      <w:marRight w:val="0"/>
      <w:marTop w:val="0"/>
      <w:marBottom w:val="0"/>
      <w:divBdr>
        <w:top w:val="none" w:sz="0" w:space="0" w:color="auto"/>
        <w:left w:val="none" w:sz="0" w:space="0" w:color="auto"/>
        <w:bottom w:val="none" w:sz="0" w:space="0" w:color="auto"/>
        <w:right w:val="none" w:sz="0" w:space="0" w:color="auto"/>
      </w:divBdr>
    </w:div>
    <w:div w:id="792553155">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47794660">
      <w:bodyDiv w:val="1"/>
      <w:marLeft w:val="0"/>
      <w:marRight w:val="0"/>
      <w:marTop w:val="0"/>
      <w:marBottom w:val="0"/>
      <w:divBdr>
        <w:top w:val="none" w:sz="0" w:space="0" w:color="auto"/>
        <w:left w:val="none" w:sz="0" w:space="0" w:color="auto"/>
        <w:bottom w:val="none" w:sz="0" w:space="0" w:color="auto"/>
        <w:right w:val="none" w:sz="0" w:space="0" w:color="auto"/>
      </w:divBdr>
    </w:div>
    <w:div w:id="857233500">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72422490">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893811071">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2372150">
      <w:bodyDiv w:val="1"/>
      <w:marLeft w:val="0"/>
      <w:marRight w:val="0"/>
      <w:marTop w:val="0"/>
      <w:marBottom w:val="0"/>
      <w:divBdr>
        <w:top w:val="none" w:sz="0" w:space="0" w:color="auto"/>
        <w:left w:val="none" w:sz="0" w:space="0" w:color="auto"/>
        <w:bottom w:val="none" w:sz="0" w:space="0" w:color="auto"/>
        <w:right w:val="none" w:sz="0" w:space="0" w:color="auto"/>
      </w:divBdr>
      <w:divsChild>
        <w:div w:id="1409233915">
          <w:marLeft w:val="0"/>
          <w:marRight w:val="0"/>
          <w:marTop w:val="450"/>
          <w:marBottom w:val="450"/>
          <w:divBdr>
            <w:top w:val="none" w:sz="0" w:space="0" w:color="auto"/>
            <w:left w:val="single" w:sz="18" w:space="23" w:color="222222"/>
            <w:bottom w:val="none" w:sz="0" w:space="0" w:color="auto"/>
            <w:right w:val="none" w:sz="0" w:space="0" w:color="auto"/>
          </w:divBdr>
        </w:div>
        <w:div w:id="1061246881">
          <w:marLeft w:val="0"/>
          <w:marRight w:val="0"/>
          <w:marTop w:val="450"/>
          <w:marBottom w:val="450"/>
          <w:divBdr>
            <w:top w:val="none" w:sz="0" w:space="0" w:color="auto"/>
            <w:left w:val="single" w:sz="18" w:space="23" w:color="222222"/>
            <w:bottom w:val="none" w:sz="0" w:space="0" w:color="auto"/>
            <w:right w:val="none" w:sz="0" w:space="0" w:color="auto"/>
          </w:divBdr>
        </w:div>
        <w:div w:id="1676882037">
          <w:marLeft w:val="0"/>
          <w:marRight w:val="0"/>
          <w:marTop w:val="450"/>
          <w:marBottom w:val="450"/>
          <w:divBdr>
            <w:top w:val="none" w:sz="0" w:space="0" w:color="auto"/>
            <w:left w:val="single" w:sz="18" w:space="23" w:color="222222"/>
            <w:bottom w:val="none" w:sz="0" w:space="0" w:color="auto"/>
            <w:right w:val="none" w:sz="0" w:space="0" w:color="auto"/>
          </w:divBdr>
        </w:div>
        <w:div w:id="521482547">
          <w:marLeft w:val="0"/>
          <w:marRight w:val="0"/>
          <w:marTop w:val="450"/>
          <w:marBottom w:val="450"/>
          <w:divBdr>
            <w:top w:val="none" w:sz="0" w:space="0" w:color="auto"/>
            <w:left w:val="single" w:sz="18" w:space="23" w:color="222222"/>
            <w:bottom w:val="none" w:sz="0" w:space="0" w:color="auto"/>
            <w:right w:val="none" w:sz="0" w:space="0" w:color="auto"/>
          </w:divBdr>
        </w:div>
        <w:div w:id="389765965">
          <w:marLeft w:val="0"/>
          <w:marRight w:val="0"/>
          <w:marTop w:val="450"/>
          <w:marBottom w:val="450"/>
          <w:divBdr>
            <w:top w:val="none" w:sz="0" w:space="0" w:color="auto"/>
            <w:left w:val="single" w:sz="18" w:space="23" w:color="222222"/>
            <w:bottom w:val="none" w:sz="0" w:space="0" w:color="auto"/>
            <w:right w:val="none" w:sz="0" w:space="0" w:color="auto"/>
          </w:divBdr>
        </w:div>
      </w:divsChild>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28806830">
      <w:bodyDiv w:val="1"/>
      <w:marLeft w:val="0"/>
      <w:marRight w:val="0"/>
      <w:marTop w:val="0"/>
      <w:marBottom w:val="0"/>
      <w:divBdr>
        <w:top w:val="none" w:sz="0" w:space="0" w:color="auto"/>
        <w:left w:val="none" w:sz="0" w:space="0" w:color="auto"/>
        <w:bottom w:val="none" w:sz="0" w:space="0" w:color="auto"/>
        <w:right w:val="none" w:sz="0" w:space="0" w:color="auto"/>
      </w:divBdr>
    </w:div>
    <w:div w:id="935165407">
      <w:bodyDiv w:val="1"/>
      <w:marLeft w:val="0"/>
      <w:marRight w:val="0"/>
      <w:marTop w:val="0"/>
      <w:marBottom w:val="0"/>
      <w:divBdr>
        <w:top w:val="none" w:sz="0" w:space="0" w:color="auto"/>
        <w:left w:val="none" w:sz="0" w:space="0" w:color="auto"/>
        <w:bottom w:val="none" w:sz="0" w:space="0" w:color="auto"/>
        <w:right w:val="none" w:sz="0" w:space="0" w:color="auto"/>
      </w:divBdr>
    </w:div>
    <w:div w:id="942227151">
      <w:bodyDiv w:val="1"/>
      <w:marLeft w:val="0"/>
      <w:marRight w:val="0"/>
      <w:marTop w:val="0"/>
      <w:marBottom w:val="0"/>
      <w:divBdr>
        <w:top w:val="none" w:sz="0" w:space="0" w:color="auto"/>
        <w:left w:val="none" w:sz="0" w:space="0" w:color="auto"/>
        <w:bottom w:val="none" w:sz="0" w:space="0" w:color="auto"/>
        <w:right w:val="none" w:sz="0" w:space="0" w:color="auto"/>
      </w:divBdr>
    </w:div>
    <w:div w:id="94935796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1014066">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987705526">
      <w:bodyDiv w:val="1"/>
      <w:marLeft w:val="0"/>
      <w:marRight w:val="0"/>
      <w:marTop w:val="0"/>
      <w:marBottom w:val="0"/>
      <w:divBdr>
        <w:top w:val="none" w:sz="0" w:space="0" w:color="auto"/>
        <w:left w:val="none" w:sz="0" w:space="0" w:color="auto"/>
        <w:bottom w:val="none" w:sz="0" w:space="0" w:color="auto"/>
        <w:right w:val="none" w:sz="0" w:space="0" w:color="auto"/>
      </w:divBdr>
    </w:div>
    <w:div w:id="991443619">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05867623">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5284462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64982969">
      <w:bodyDiv w:val="1"/>
      <w:marLeft w:val="0"/>
      <w:marRight w:val="0"/>
      <w:marTop w:val="0"/>
      <w:marBottom w:val="0"/>
      <w:divBdr>
        <w:top w:val="none" w:sz="0" w:space="0" w:color="auto"/>
        <w:left w:val="none" w:sz="0" w:space="0" w:color="auto"/>
        <w:bottom w:val="none" w:sz="0" w:space="0" w:color="auto"/>
        <w:right w:val="none" w:sz="0" w:space="0" w:color="auto"/>
      </w:divBdr>
    </w:div>
    <w:div w:id="1065372052">
      <w:bodyDiv w:val="1"/>
      <w:marLeft w:val="0"/>
      <w:marRight w:val="0"/>
      <w:marTop w:val="0"/>
      <w:marBottom w:val="0"/>
      <w:divBdr>
        <w:top w:val="none" w:sz="0" w:space="0" w:color="auto"/>
        <w:left w:val="none" w:sz="0" w:space="0" w:color="auto"/>
        <w:bottom w:val="none" w:sz="0" w:space="0" w:color="auto"/>
        <w:right w:val="none" w:sz="0" w:space="0" w:color="auto"/>
      </w:divBdr>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096557625">
      <w:bodyDiv w:val="1"/>
      <w:marLeft w:val="0"/>
      <w:marRight w:val="0"/>
      <w:marTop w:val="0"/>
      <w:marBottom w:val="0"/>
      <w:divBdr>
        <w:top w:val="none" w:sz="0" w:space="0" w:color="auto"/>
        <w:left w:val="none" w:sz="0" w:space="0" w:color="auto"/>
        <w:bottom w:val="none" w:sz="0" w:space="0" w:color="auto"/>
        <w:right w:val="none" w:sz="0" w:space="0" w:color="auto"/>
      </w:divBdr>
    </w:div>
    <w:div w:id="1115951459">
      <w:bodyDiv w:val="1"/>
      <w:marLeft w:val="0"/>
      <w:marRight w:val="0"/>
      <w:marTop w:val="0"/>
      <w:marBottom w:val="0"/>
      <w:divBdr>
        <w:top w:val="none" w:sz="0" w:space="0" w:color="auto"/>
        <w:left w:val="none" w:sz="0" w:space="0" w:color="auto"/>
        <w:bottom w:val="none" w:sz="0" w:space="0" w:color="auto"/>
        <w:right w:val="none" w:sz="0" w:space="0" w:color="auto"/>
      </w:divBdr>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193110918">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17014556">
      <w:bodyDiv w:val="1"/>
      <w:marLeft w:val="0"/>
      <w:marRight w:val="0"/>
      <w:marTop w:val="0"/>
      <w:marBottom w:val="0"/>
      <w:divBdr>
        <w:top w:val="none" w:sz="0" w:space="0" w:color="auto"/>
        <w:left w:val="none" w:sz="0" w:space="0" w:color="auto"/>
        <w:bottom w:val="none" w:sz="0" w:space="0" w:color="auto"/>
        <w:right w:val="none" w:sz="0" w:space="0" w:color="auto"/>
      </w:divBdr>
    </w:div>
    <w:div w:id="1219628364">
      <w:bodyDiv w:val="1"/>
      <w:marLeft w:val="0"/>
      <w:marRight w:val="0"/>
      <w:marTop w:val="0"/>
      <w:marBottom w:val="0"/>
      <w:divBdr>
        <w:top w:val="none" w:sz="0" w:space="0" w:color="auto"/>
        <w:left w:val="none" w:sz="0" w:space="0" w:color="auto"/>
        <w:bottom w:val="none" w:sz="0" w:space="0" w:color="auto"/>
        <w:right w:val="none" w:sz="0" w:space="0" w:color="auto"/>
      </w:divBdr>
    </w:div>
    <w:div w:id="1219708060">
      <w:bodyDiv w:val="1"/>
      <w:marLeft w:val="0"/>
      <w:marRight w:val="0"/>
      <w:marTop w:val="0"/>
      <w:marBottom w:val="0"/>
      <w:divBdr>
        <w:top w:val="none" w:sz="0" w:space="0" w:color="auto"/>
        <w:left w:val="none" w:sz="0" w:space="0" w:color="auto"/>
        <w:bottom w:val="none" w:sz="0" w:space="0" w:color="auto"/>
        <w:right w:val="none" w:sz="0" w:space="0" w:color="auto"/>
      </w:divBdr>
    </w:div>
    <w:div w:id="1222985383">
      <w:bodyDiv w:val="1"/>
      <w:marLeft w:val="0"/>
      <w:marRight w:val="0"/>
      <w:marTop w:val="0"/>
      <w:marBottom w:val="0"/>
      <w:divBdr>
        <w:top w:val="none" w:sz="0" w:space="0" w:color="auto"/>
        <w:left w:val="none" w:sz="0" w:space="0" w:color="auto"/>
        <w:bottom w:val="none" w:sz="0" w:space="0" w:color="auto"/>
        <w:right w:val="none" w:sz="0" w:space="0" w:color="auto"/>
      </w:divBdr>
    </w:div>
    <w:div w:id="1225218342">
      <w:bodyDiv w:val="1"/>
      <w:marLeft w:val="0"/>
      <w:marRight w:val="0"/>
      <w:marTop w:val="0"/>
      <w:marBottom w:val="0"/>
      <w:divBdr>
        <w:top w:val="none" w:sz="0" w:space="0" w:color="auto"/>
        <w:left w:val="none" w:sz="0" w:space="0" w:color="auto"/>
        <w:bottom w:val="none" w:sz="0" w:space="0" w:color="auto"/>
        <w:right w:val="none" w:sz="0" w:space="0" w:color="auto"/>
      </w:divBdr>
    </w:div>
    <w:div w:id="1228539866">
      <w:bodyDiv w:val="1"/>
      <w:marLeft w:val="0"/>
      <w:marRight w:val="0"/>
      <w:marTop w:val="0"/>
      <w:marBottom w:val="0"/>
      <w:divBdr>
        <w:top w:val="none" w:sz="0" w:space="0" w:color="auto"/>
        <w:left w:val="none" w:sz="0" w:space="0" w:color="auto"/>
        <w:bottom w:val="none" w:sz="0" w:space="0" w:color="auto"/>
        <w:right w:val="none" w:sz="0" w:space="0" w:color="auto"/>
      </w:divBdr>
    </w:div>
    <w:div w:id="1229152835">
      <w:bodyDiv w:val="1"/>
      <w:marLeft w:val="0"/>
      <w:marRight w:val="0"/>
      <w:marTop w:val="0"/>
      <w:marBottom w:val="0"/>
      <w:divBdr>
        <w:top w:val="none" w:sz="0" w:space="0" w:color="auto"/>
        <w:left w:val="none" w:sz="0" w:space="0" w:color="auto"/>
        <w:bottom w:val="none" w:sz="0" w:space="0" w:color="auto"/>
        <w:right w:val="none" w:sz="0" w:space="0" w:color="auto"/>
      </w:divBdr>
    </w:div>
    <w:div w:id="1247348345">
      <w:bodyDiv w:val="1"/>
      <w:marLeft w:val="0"/>
      <w:marRight w:val="0"/>
      <w:marTop w:val="0"/>
      <w:marBottom w:val="0"/>
      <w:divBdr>
        <w:top w:val="none" w:sz="0" w:space="0" w:color="auto"/>
        <w:left w:val="none" w:sz="0" w:space="0" w:color="auto"/>
        <w:bottom w:val="none" w:sz="0" w:space="0" w:color="auto"/>
        <w:right w:val="none" w:sz="0" w:space="0" w:color="auto"/>
      </w:divBdr>
    </w:div>
    <w:div w:id="1264189960">
      <w:bodyDiv w:val="1"/>
      <w:marLeft w:val="0"/>
      <w:marRight w:val="0"/>
      <w:marTop w:val="0"/>
      <w:marBottom w:val="0"/>
      <w:divBdr>
        <w:top w:val="none" w:sz="0" w:space="0" w:color="auto"/>
        <w:left w:val="none" w:sz="0" w:space="0" w:color="auto"/>
        <w:bottom w:val="none" w:sz="0" w:space="0" w:color="auto"/>
        <w:right w:val="none" w:sz="0" w:space="0" w:color="auto"/>
      </w:divBdr>
    </w:div>
    <w:div w:id="1269000739">
      <w:bodyDiv w:val="1"/>
      <w:marLeft w:val="0"/>
      <w:marRight w:val="0"/>
      <w:marTop w:val="0"/>
      <w:marBottom w:val="0"/>
      <w:divBdr>
        <w:top w:val="none" w:sz="0" w:space="0" w:color="auto"/>
        <w:left w:val="none" w:sz="0" w:space="0" w:color="auto"/>
        <w:bottom w:val="none" w:sz="0" w:space="0" w:color="auto"/>
        <w:right w:val="none" w:sz="0" w:space="0" w:color="auto"/>
      </w:divBdr>
    </w:div>
    <w:div w:id="1272977241">
      <w:bodyDiv w:val="1"/>
      <w:marLeft w:val="0"/>
      <w:marRight w:val="0"/>
      <w:marTop w:val="0"/>
      <w:marBottom w:val="0"/>
      <w:divBdr>
        <w:top w:val="none" w:sz="0" w:space="0" w:color="auto"/>
        <w:left w:val="none" w:sz="0" w:space="0" w:color="auto"/>
        <w:bottom w:val="none" w:sz="0" w:space="0" w:color="auto"/>
        <w:right w:val="none" w:sz="0" w:space="0" w:color="auto"/>
      </w:divBdr>
      <w:divsChild>
        <w:div w:id="800920359">
          <w:marLeft w:val="0"/>
          <w:marRight w:val="0"/>
          <w:marTop w:val="450"/>
          <w:marBottom w:val="450"/>
          <w:divBdr>
            <w:top w:val="none" w:sz="0" w:space="0" w:color="auto"/>
            <w:left w:val="single" w:sz="18" w:space="23" w:color="222222"/>
            <w:bottom w:val="none" w:sz="0" w:space="0" w:color="auto"/>
            <w:right w:val="none" w:sz="0" w:space="0" w:color="auto"/>
          </w:divBdr>
        </w:div>
        <w:div w:id="1421172211">
          <w:marLeft w:val="0"/>
          <w:marRight w:val="0"/>
          <w:marTop w:val="450"/>
          <w:marBottom w:val="450"/>
          <w:divBdr>
            <w:top w:val="none" w:sz="0" w:space="0" w:color="auto"/>
            <w:left w:val="single" w:sz="18" w:space="23" w:color="222222"/>
            <w:bottom w:val="none" w:sz="0" w:space="0" w:color="auto"/>
            <w:right w:val="none" w:sz="0" w:space="0" w:color="auto"/>
          </w:divBdr>
        </w:div>
        <w:div w:id="1372653769">
          <w:marLeft w:val="0"/>
          <w:marRight w:val="0"/>
          <w:marTop w:val="450"/>
          <w:marBottom w:val="450"/>
          <w:divBdr>
            <w:top w:val="none" w:sz="0" w:space="0" w:color="auto"/>
            <w:left w:val="single" w:sz="18" w:space="23" w:color="222222"/>
            <w:bottom w:val="none" w:sz="0" w:space="0" w:color="auto"/>
            <w:right w:val="none" w:sz="0" w:space="0" w:color="auto"/>
          </w:divBdr>
        </w:div>
        <w:div w:id="213202765">
          <w:marLeft w:val="0"/>
          <w:marRight w:val="0"/>
          <w:marTop w:val="450"/>
          <w:marBottom w:val="450"/>
          <w:divBdr>
            <w:top w:val="none" w:sz="0" w:space="0" w:color="auto"/>
            <w:left w:val="single" w:sz="18" w:space="23" w:color="222222"/>
            <w:bottom w:val="none" w:sz="0" w:space="0" w:color="auto"/>
            <w:right w:val="none" w:sz="0" w:space="0" w:color="auto"/>
          </w:divBdr>
        </w:div>
        <w:div w:id="292249078">
          <w:marLeft w:val="0"/>
          <w:marRight w:val="0"/>
          <w:marTop w:val="450"/>
          <w:marBottom w:val="450"/>
          <w:divBdr>
            <w:top w:val="none" w:sz="0" w:space="0" w:color="auto"/>
            <w:left w:val="single" w:sz="18" w:space="23" w:color="222222"/>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89050433">
      <w:bodyDiv w:val="1"/>
      <w:marLeft w:val="0"/>
      <w:marRight w:val="0"/>
      <w:marTop w:val="0"/>
      <w:marBottom w:val="0"/>
      <w:divBdr>
        <w:top w:val="none" w:sz="0" w:space="0" w:color="auto"/>
        <w:left w:val="none" w:sz="0" w:space="0" w:color="auto"/>
        <w:bottom w:val="none" w:sz="0" w:space="0" w:color="auto"/>
        <w:right w:val="none" w:sz="0" w:space="0" w:color="auto"/>
      </w:divBdr>
    </w:div>
    <w:div w:id="1292051146">
      <w:bodyDiv w:val="1"/>
      <w:marLeft w:val="0"/>
      <w:marRight w:val="0"/>
      <w:marTop w:val="0"/>
      <w:marBottom w:val="0"/>
      <w:divBdr>
        <w:top w:val="none" w:sz="0" w:space="0" w:color="auto"/>
        <w:left w:val="none" w:sz="0" w:space="0" w:color="auto"/>
        <w:bottom w:val="none" w:sz="0" w:space="0" w:color="auto"/>
        <w:right w:val="none" w:sz="0" w:space="0" w:color="auto"/>
      </w:divBdr>
    </w:div>
    <w:div w:id="129329045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219883">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29136503">
      <w:bodyDiv w:val="1"/>
      <w:marLeft w:val="0"/>
      <w:marRight w:val="0"/>
      <w:marTop w:val="0"/>
      <w:marBottom w:val="0"/>
      <w:divBdr>
        <w:top w:val="none" w:sz="0" w:space="0" w:color="auto"/>
        <w:left w:val="none" w:sz="0" w:space="0" w:color="auto"/>
        <w:bottom w:val="none" w:sz="0" w:space="0" w:color="auto"/>
        <w:right w:val="none" w:sz="0" w:space="0" w:color="auto"/>
      </w:divBdr>
    </w:div>
    <w:div w:id="1330400226">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5866043">
      <w:bodyDiv w:val="1"/>
      <w:marLeft w:val="0"/>
      <w:marRight w:val="0"/>
      <w:marTop w:val="0"/>
      <w:marBottom w:val="0"/>
      <w:divBdr>
        <w:top w:val="none" w:sz="0" w:space="0" w:color="auto"/>
        <w:left w:val="none" w:sz="0" w:space="0" w:color="auto"/>
        <w:bottom w:val="none" w:sz="0" w:space="0" w:color="auto"/>
        <w:right w:val="none" w:sz="0" w:space="0" w:color="auto"/>
      </w:divBdr>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6925963">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058939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09232009">
      <w:bodyDiv w:val="1"/>
      <w:marLeft w:val="0"/>
      <w:marRight w:val="0"/>
      <w:marTop w:val="0"/>
      <w:marBottom w:val="0"/>
      <w:divBdr>
        <w:top w:val="none" w:sz="0" w:space="0" w:color="auto"/>
        <w:left w:val="none" w:sz="0" w:space="0" w:color="auto"/>
        <w:bottom w:val="none" w:sz="0" w:space="0" w:color="auto"/>
        <w:right w:val="none" w:sz="0" w:space="0" w:color="auto"/>
      </w:divBdr>
    </w:div>
    <w:div w:id="1410076548">
      <w:bodyDiv w:val="1"/>
      <w:marLeft w:val="0"/>
      <w:marRight w:val="0"/>
      <w:marTop w:val="0"/>
      <w:marBottom w:val="0"/>
      <w:divBdr>
        <w:top w:val="none" w:sz="0" w:space="0" w:color="auto"/>
        <w:left w:val="none" w:sz="0" w:space="0" w:color="auto"/>
        <w:bottom w:val="none" w:sz="0" w:space="0" w:color="auto"/>
        <w:right w:val="none" w:sz="0" w:space="0" w:color="auto"/>
      </w:divBdr>
    </w:div>
    <w:div w:id="1410730597">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28306504">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1315241">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464277204">
      <w:bodyDiv w:val="1"/>
      <w:marLeft w:val="0"/>
      <w:marRight w:val="0"/>
      <w:marTop w:val="0"/>
      <w:marBottom w:val="0"/>
      <w:divBdr>
        <w:top w:val="none" w:sz="0" w:space="0" w:color="auto"/>
        <w:left w:val="none" w:sz="0" w:space="0" w:color="auto"/>
        <w:bottom w:val="none" w:sz="0" w:space="0" w:color="auto"/>
        <w:right w:val="none" w:sz="0" w:space="0" w:color="auto"/>
      </w:divBdr>
    </w:div>
    <w:div w:id="1473599938">
      <w:bodyDiv w:val="1"/>
      <w:marLeft w:val="0"/>
      <w:marRight w:val="0"/>
      <w:marTop w:val="0"/>
      <w:marBottom w:val="0"/>
      <w:divBdr>
        <w:top w:val="none" w:sz="0" w:space="0" w:color="auto"/>
        <w:left w:val="none" w:sz="0" w:space="0" w:color="auto"/>
        <w:bottom w:val="none" w:sz="0" w:space="0" w:color="auto"/>
        <w:right w:val="none" w:sz="0" w:space="0" w:color="auto"/>
      </w:divBdr>
    </w:div>
    <w:div w:id="1492675490">
      <w:bodyDiv w:val="1"/>
      <w:marLeft w:val="0"/>
      <w:marRight w:val="0"/>
      <w:marTop w:val="0"/>
      <w:marBottom w:val="0"/>
      <w:divBdr>
        <w:top w:val="none" w:sz="0" w:space="0" w:color="auto"/>
        <w:left w:val="none" w:sz="0" w:space="0" w:color="auto"/>
        <w:bottom w:val="none" w:sz="0" w:space="0" w:color="auto"/>
        <w:right w:val="none" w:sz="0" w:space="0" w:color="auto"/>
      </w:divBdr>
    </w:div>
    <w:div w:id="1495686564">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17963049">
      <w:bodyDiv w:val="1"/>
      <w:marLeft w:val="0"/>
      <w:marRight w:val="0"/>
      <w:marTop w:val="0"/>
      <w:marBottom w:val="0"/>
      <w:divBdr>
        <w:top w:val="none" w:sz="0" w:space="0" w:color="auto"/>
        <w:left w:val="none" w:sz="0" w:space="0" w:color="auto"/>
        <w:bottom w:val="none" w:sz="0" w:space="0" w:color="auto"/>
        <w:right w:val="none" w:sz="0" w:space="0" w:color="auto"/>
      </w:divBdr>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1187065">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43010017">
      <w:bodyDiv w:val="1"/>
      <w:marLeft w:val="0"/>
      <w:marRight w:val="0"/>
      <w:marTop w:val="0"/>
      <w:marBottom w:val="0"/>
      <w:divBdr>
        <w:top w:val="none" w:sz="0" w:space="0" w:color="auto"/>
        <w:left w:val="none" w:sz="0" w:space="0" w:color="auto"/>
        <w:bottom w:val="none" w:sz="0" w:space="0" w:color="auto"/>
        <w:right w:val="none" w:sz="0" w:space="0" w:color="auto"/>
      </w:divBdr>
    </w:div>
    <w:div w:id="1549563040">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578245942">
      <w:bodyDiv w:val="1"/>
      <w:marLeft w:val="0"/>
      <w:marRight w:val="0"/>
      <w:marTop w:val="0"/>
      <w:marBottom w:val="0"/>
      <w:divBdr>
        <w:top w:val="none" w:sz="0" w:space="0" w:color="auto"/>
        <w:left w:val="none" w:sz="0" w:space="0" w:color="auto"/>
        <w:bottom w:val="none" w:sz="0" w:space="0" w:color="auto"/>
        <w:right w:val="none" w:sz="0" w:space="0" w:color="auto"/>
      </w:divBdr>
    </w:div>
    <w:div w:id="1597709212">
      <w:bodyDiv w:val="1"/>
      <w:marLeft w:val="0"/>
      <w:marRight w:val="0"/>
      <w:marTop w:val="0"/>
      <w:marBottom w:val="0"/>
      <w:divBdr>
        <w:top w:val="none" w:sz="0" w:space="0" w:color="auto"/>
        <w:left w:val="none" w:sz="0" w:space="0" w:color="auto"/>
        <w:bottom w:val="none" w:sz="0" w:space="0" w:color="auto"/>
        <w:right w:val="none" w:sz="0" w:space="0" w:color="auto"/>
      </w:divBdr>
    </w:div>
    <w:div w:id="1603759047">
      <w:bodyDiv w:val="1"/>
      <w:marLeft w:val="0"/>
      <w:marRight w:val="0"/>
      <w:marTop w:val="0"/>
      <w:marBottom w:val="0"/>
      <w:divBdr>
        <w:top w:val="none" w:sz="0" w:space="0" w:color="auto"/>
        <w:left w:val="none" w:sz="0" w:space="0" w:color="auto"/>
        <w:bottom w:val="none" w:sz="0" w:space="0" w:color="auto"/>
        <w:right w:val="none" w:sz="0" w:space="0" w:color="auto"/>
      </w:divBdr>
    </w:div>
    <w:div w:id="1603800740">
      <w:bodyDiv w:val="1"/>
      <w:marLeft w:val="0"/>
      <w:marRight w:val="0"/>
      <w:marTop w:val="0"/>
      <w:marBottom w:val="0"/>
      <w:divBdr>
        <w:top w:val="none" w:sz="0" w:space="0" w:color="auto"/>
        <w:left w:val="none" w:sz="0" w:space="0" w:color="auto"/>
        <w:bottom w:val="none" w:sz="0" w:space="0" w:color="auto"/>
        <w:right w:val="none" w:sz="0" w:space="0" w:color="auto"/>
      </w:divBdr>
    </w:div>
    <w:div w:id="1611550832">
      <w:bodyDiv w:val="1"/>
      <w:marLeft w:val="0"/>
      <w:marRight w:val="0"/>
      <w:marTop w:val="0"/>
      <w:marBottom w:val="0"/>
      <w:divBdr>
        <w:top w:val="none" w:sz="0" w:space="0" w:color="auto"/>
        <w:left w:val="none" w:sz="0" w:space="0" w:color="auto"/>
        <w:bottom w:val="none" w:sz="0" w:space="0" w:color="auto"/>
        <w:right w:val="none" w:sz="0" w:space="0" w:color="auto"/>
      </w:divBdr>
    </w:div>
    <w:div w:id="1619800453">
      <w:bodyDiv w:val="1"/>
      <w:marLeft w:val="0"/>
      <w:marRight w:val="0"/>
      <w:marTop w:val="0"/>
      <w:marBottom w:val="0"/>
      <w:divBdr>
        <w:top w:val="none" w:sz="0" w:space="0" w:color="auto"/>
        <w:left w:val="none" w:sz="0" w:space="0" w:color="auto"/>
        <w:bottom w:val="none" w:sz="0" w:space="0" w:color="auto"/>
        <w:right w:val="none" w:sz="0" w:space="0" w:color="auto"/>
      </w:divBdr>
    </w:div>
    <w:div w:id="1628243223">
      <w:bodyDiv w:val="1"/>
      <w:marLeft w:val="0"/>
      <w:marRight w:val="0"/>
      <w:marTop w:val="0"/>
      <w:marBottom w:val="0"/>
      <w:divBdr>
        <w:top w:val="none" w:sz="0" w:space="0" w:color="auto"/>
        <w:left w:val="none" w:sz="0" w:space="0" w:color="auto"/>
        <w:bottom w:val="none" w:sz="0" w:space="0" w:color="auto"/>
        <w:right w:val="none" w:sz="0" w:space="0" w:color="auto"/>
      </w:divBdr>
    </w:div>
    <w:div w:id="1630667134">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6981412">
      <w:bodyDiv w:val="1"/>
      <w:marLeft w:val="0"/>
      <w:marRight w:val="0"/>
      <w:marTop w:val="0"/>
      <w:marBottom w:val="0"/>
      <w:divBdr>
        <w:top w:val="none" w:sz="0" w:space="0" w:color="auto"/>
        <w:left w:val="none" w:sz="0" w:space="0" w:color="auto"/>
        <w:bottom w:val="none" w:sz="0" w:space="0" w:color="auto"/>
        <w:right w:val="none" w:sz="0" w:space="0" w:color="auto"/>
      </w:divBdr>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73798075">
      <w:bodyDiv w:val="1"/>
      <w:marLeft w:val="0"/>
      <w:marRight w:val="0"/>
      <w:marTop w:val="0"/>
      <w:marBottom w:val="0"/>
      <w:divBdr>
        <w:top w:val="none" w:sz="0" w:space="0" w:color="auto"/>
        <w:left w:val="none" w:sz="0" w:space="0" w:color="auto"/>
        <w:bottom w:val="none" w:sz="0" w:space="0" w:color="auto"/>
        <w:right w:val="none" w:sz="0" w:space="0" w:color="auto"/>
      </w:divBdr>
    </w:div>
    <w:div w:id="1684235084">
      <w:bodyDiv w:val="1"/>
      <w:marLeft w:val="0"/>
      <w:marRight w:val="0"/>
      <w:marTop w:val="0"/>
      <w:marBottom w:val="0"/>
      <w:divBdr>
        <w:top w:val="none" w:sz="0" w:space="0" w:color="auto"/>
        <w:left w:val="none" w:sz="0" w:space="0" w:color="auto"/>
        <w:bottom w:val="none" w:sz="0" w:space="0" w:color="auto"/>
        <w:right w:val="none" w:sz="0" w:space="0" w:color="auto"/>
      </w:divBdr>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28451287">
      <w:bodyDiv w:val="1"/>
      <w:marLeft w:val="0"/>
      <w:marRight w:val="0"/>
      <w:marTop w:val="0"/>
      <w:marBottom w:val="0"/>
      <w:divBdr>
        <w:top w:val="none" w:sz="0" w:space="0" w:color="auto"/>
        <w:left w:val="none" w:sz="0" w:space="0" w:color="auto"/>
        <w:bottom w:val="none" w:sz="0" w:space="0" w:color="auto"/>
        <w:right w:val="none" w:sz="0" w:space="0" w:color="auto"/>
      </w:divBdr>
    </w:div>
    <w:div w:id="1730299602">
      <w:bodyDiv w:val="1"/>
      <w:marLeft w:val="0"/>
      <w:marRight w:val="0"/>
      <w:marTop w:val="0"/>
      <w:marBottom w:val="0"/>
      <w:divBdr>
        <w:top w:val="none" w:sz="0" w:space="0" w:color="auto"/>
        <w:left w:val="none" w:sz="0" w:space="0" w:color="auto"/>
        <w:bottom w:val="none" w:sz="0" w:space="0" w:color="auto"/>
        <w:right w:val="none" w:sz="0" w:space="0" w:color="auto"/>
      </w:divBdr>
      <w:divsChild>
        <w:div w:id="1976640971">
          <w:marLeft w:val="0"/>
          <w:marRight w:val="0"/>
          <w:marTop w:val="450"/>
          <w:marBottom w:val="450"/>
          <w:divBdr>
            <w:top w:val="none" w:sz="0" w:space="0" w:color="auto"/>
            <w:left w:val="single" w:sz="18" w:space="23" w:color="222222"/>
            <w:bottom w:val="none" w:sz="0" w:space="0" w:color="auto"/>
            <w:right w:val="none" w:sz="0" w:space="0" w:color="auto"/>
          </w:divBdr>
        </w:div>
        <w:div w:id="2123258614">
          <w:marLeft w:val="0"/>
          <w:marRight w:val="0"/>
          <w:marTop w:val="450"/>
          <w:marBottom w:val="450"/>
          <w:divBdr>
            <w:top w:val="none" w:sz="0" w:space="0" w:color="auto"/>
            <w:left w:val="single" w:sz="18" w:space="23" w:color="222222"/>
            <w:bottom w:val="none" w:sz="0" w:space="0" w:color="auto"/>
            <w:right w:val="none" w:sz="0" w:space="0" w:color="auto"/>
          </w:divBdr>
        </w:div>
        <w:div w:id="1114985366">
          <w:marLeft w:val="0"/>
          <w:marRight w:val="0"/>
          <w:marTop w:val="450"/>
          <w:marBottom w:val="450"/>
          <w:divBdr>
            <w:top w:val="none" w:sz="0" w:space="0" w:color="auto"/>
            <w:left w:val="single" w:sz="18" w:space="23" w:color="222222"/>
            <w:bottom w:val="none" w:sz="0" w:space="0" w:color="auto"/>
            <w:right w:val="none" w:sz="0" w:space="0" w:color="auto"/>
          </w:divBdr>
        </w:div>
        <w:div w:id="1277450319">
          <w:marLeft w:val="0"/>
          <w:marRight w:val="0"/>
          <w:marTop w:val="450"/>
          <w:marBottom w:val="450"/>
          <w:divBdr>
            <w:top w:val="none" w:sz="0" w:space="0" w:color="auto"/>
            <w:left w:val="single" w:sz="18" w:space="23" w:color="222222"/>
            <w:bottom w:val="none" w:sz="0" w:space="0" w:color="auto"/>
            <w:right w:val="none" w:sz="0" w:space="0" w:color="auto"/>
          </w:divBdr>
        </w:div>
        <w:div w:id="1617105714">
          <w:marLeft w:val="0"/>
          <w:marRight w:val="0"/>
          <w:marTop w:val="450"/>
          <w:marBottom w:val="450"/>
          <w:divBdr>
            <w:top w:val="none" w:sz="0" w:space="0" w:color="auto"/>
            <w:left w:val="single" w:sz="18" w:space="23" w:color="222222"/>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47605126">
      <w:bodyDiv w:val="1"/>
      <w:marLeft w:val="0"/>
      <w:marRight w:val="0"/>
      <w:marTop w:val="0"/>
      <w:marBottom w:val="0"/>
      <w:divBdr>
        <w:top w:val="none" w:sz="0" w:space="0" w:color="auto"/>
        <w:left w:val="none" w:sz="0" w:space="0" w:color="auto"/>
        <w:bottom w:val="none" w:sz="0" w:space="0" w:color="auto"/>
        <w:right w:val="none" w:sz="0" w:space="0" w:color="auto"/>
      </w:divBdr>
    </w:div>
    <w:div w:id="1755128299">
      <w:bodyDiv w:val="1"/>
      <w:marLeft w:val="0"/>
      <w:marRight w:val="0"/>
      <w:marTop w:val="0"/>
      <w:marBottom w:val="0"/>
      <w:divBdr>
        <w:top w:val="none" w:sz="0" w:space="0" w:color="auto"/>
        <w:left w:val="none" w:sz="0" w:space="0" w:color="auto"/>
        <w:bottom w:val="none" w:sz="0" w:space="0" w:color="auto"/>
        <w:right w:val="none" w:sz="0" w:space="0" w:color="auto"/>
      </w:divBdr>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760978236">
      <w:bodyDiv w:val="1"/>
      <w:marLeft w:val="0"/>
      <w:marRight w:val="0"/>
      <w:marTop w:val="0"/>
      <w:marBottom w:val="0"/>
      <w:divBdr>
        <w:top w:val="none" w:sz="0" w:space="0" w:color="auto"/>
        <w:left w:val="none" w:sz="0" w:space="0" w:color="auto"/>
        <w:bottom w:val="none" w:sz="0" w:space="0" w:color="auto"/>
        <w:right w:val="none" w:sz="0" w:space="0" w:color="auto"/>
      </w:divBdr>
    </w:div>
    <w:div w:id="1783265441">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56529555">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0580283">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897624577">
      <w:bodyDiv w:val="1"/>
      <w:marLeft w:val="0"/>
      <w:marRight w:val="0"/>
      <w:marTop w:val="0"/>
      <w:marBottom w:val="0"/>
      <w:divBdr>
        <w:top w:val="none" w:sz="0" w:space="0" w:color="auto"/>
        <w:left w:val="none" w:sz="0" w:space="0" w:color="auto"/>
        <w:bottom w:val="none" w:sz="0" w:space="0" w:color="auto"/>
        <w:right w:val="none" w:sz="0" w:space="0" w:color="auto"/>
      </w:divBdr>
    </w:div>
    <w:div w:id="1906910266">
      <w:bodyDiv w:val="1"/>
      <w:marLeft w:val="0"/>
      <w:marRight w:val="0"/>
      <w:marTop w:val="0"/>
      <w:marBottom w:val="0"/>
      <w:divBdr>
        <w:top w:val="none" w:sz="0" w:space="0" w:color="auto"/>
        <w:left w:val="none" w:sz="0" w:space="0" w:color="auto"/>
        <w:bottom w:val="none" w:sz="0" w:space="0" w:color="auto"/>
        <w:right w:val="none" w:sz="0" w:space="0" w:color="auto"/>
      </w:divBdr>
    </w:div>
    <w:div w:id="1932885379">
      <w:bodyDiv w:val="1"/>
      <w:marLeft w:val="0"/>
      <w:marRight w:val="0"/>
      <w:marTop w:val="0"/>
      <w:marBottom w:val="0"/>
      <w:divBdr>
        <w:top w:val="none" w:sz="0" w:space="0" w:color="auto"/>
        <w:left w:val="none" w:sz="0" w:space="0" w:color="auto"/>
        <w:bottom w:val="none" w:sz="0" w:space="0" w:color="auto"/>
        <w:right w:val="none" w:sz="0" w:space="0" w:color="auto"/>
      </w:divBdr>
    </w:div>
    <w:div w:id="1955012134">
      <w:bodyDiv w:val="1"/>
      <w:marLeft w:val="0"/>
      <w:marRight w:val="0"/>
      <w:marTop w:val="0"/>
      <w:marBottom w:val="0"/>
      <w:divBdr>
        <w:top w:val="none" w:sz="0" w:space="0" w:color="auto"/>
        <w:left w:val="none" w:sz="0" w:space="0" w:color="auto"/>
        <w:bottom w:val="none" w:sz="0" w:space="0" w:color="auto"/>
        <w:right w:val="none" w:sz="0" w:space="0" w:color="auto"/>
      </w:divBdr>
    </w:div>
    <w:div w:id="1962607057">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1980064702">
      <w:bodyDiv w:val="1"/>
      <w:marLeft w:val="0"/>
      <w:marRight w:val="0"/>
      <w:marTop w:val="0"/>
      <w:marBottom w:val="0"/>
      <w:divBdr>
        <w:top w:val="none" w:sz="0" w:space="0" w:color="auto"/>
        <w:left w:val="none" w:sz="0" w:space="0" w:color="auto"/>
        <w:bottom w:val="none" w:sz="0" w:space="0" w:color="auto"/>
        <w:right w:val="none" w:sz="0" w:space="0" w:color="auto"/>
      </w:divBdr>
    </w:div>
    <w:div w:id="1989355831">
      <w:bodyDiv w:val="1"/>
      <w:marLeft w:val="0"/>
      <w:marRight w:val="0"/>
      <w:marTop w:val="0"/>
      <w:marBottom w:val="0"/>
      <w:divBdr>
        <w:top w:val="none" w:sz="0" w:space="0" w:color="auto"/>
        <w:left w:val="none" w:sz="0" w:space="0" w:color="auto"/>
        <w:bottom w:val="none" w:sz="0" w:space="0" w:color="auto"/>
        <w:right w:val="none" w:sz="0" w:space="0" w:color="auto"/>
      </w:divBdr>
    </w:div>
    <w:div w:id="2001351232">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5497638">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32218780">
      <w:bodyDiv w:val="1"/>
      <w:marLeft w:val="0"/>
      <w:marRight w:val="0"/>
      <w:marTop w:val="0"/>
      <w:marBottom w:val="0"/>
      <w:divBdr>
        <w:top w:val="none" w:sz="0" w:space="0" w:color="auto"/>
        <w:left w:val="none" w:sz="0" w:space="0" w:color="auto"/>
        <w:bottom w:val="none" w:sz="0" w:space="0" w:color="auto"/>
        <w:right w:val="none" w:sz="0" w:space="0" w:color="auto"/>
      </w:divBdr>
    </w:div>
    <w:div w:id="2036079195">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07967386">
      <w:bodyDiv w:val="1"/>
      <w:marLeft w:val="0"/>
      <w:marRight w:val="0"/>
      <w:marTop w:val="0"/>
      <w:marBottom w:val="0"/>
      <w:divBdr>
        <w:top w:val="none" w:sz="0" w:space="0" w:color="auto"/>
        <w:left w:val="none" w:sz="0" w:space="0" w:color="auto"/>
        <w:bottom w:val="none" w:sz="0" w:space="0" w:color="auto"/>
        <w:right w:val="none" w:sz="0" w:space="0" w:color="auto"/>
      </w:divBdr>
    </w:div>
    <w:div w:id="2109764114">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EFCE6-B390-47DF-8438-74E8412C3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Pages>
  <Words>2307</Words>
  <Characters>1315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5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9</cp:revision>
  <cp:lastPrinted>2018-11-25T13:20:00Z</cp:lastPrinted>
  <dcterms:created xsi:type="dcterms:W3CDTF">2018-11-14T19:22:00Z</dcterms:created>
  <dcterms:modified xsi:type="dcterms:W3CDTF">2018-11-25T13:34:00Z</dcterms:modified>
</cp:coreProperties>
</file>